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D3A4" w14:textId="48700B0A" w:rsidR="00785474" w:rsidRPr="006303A1" w:rsidRDefault="00785474" w:rsidP="00D9153B">
      <w:pPr>
        <w:rPr>
          <w:b/>
          <w:color w:val="000000"/>
        </w:rPr>
        <w:sectPr w:rsidR="00785474" w:rsidRPr="006303A1" w:rsidSect="0005727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notePr>
            <w:numRestart w:val="eachSect"/>
          </w:footnotePr>
          <w:endnotePr>
            <w:numFmt w:val="decimal"/>
            <w:numStart w:val="7"/>
          </w:endnotePr>
          <w:pgSz w:w="12240" w:h="15840" w:code="1"/>
          <w:pgMar w:top="1440" w:right="1080" w:bottom="1440" w:left="1080" w:header="576" w:footer="1030" w:gutter="0"/>
          <w:pgNumType w:start="1"/>
          <w:cols w:space="720"/>
          <w:titlePg/>
        </w:sectPr>
      </w:pPr>
    </w:p>
    <w:p w14:paraId="592B3DEC" w14:textId="77777777" w:rsidR="006303A1" w:rsidRPr="006303A1" w:rsidRDefault="006303A1" w:rsidP="006303A1">
      <w:pPr>
        <w:rPr>
          <w:b/>
          <w:color w:val="000000"/>
          <w:lang w:val="en-GB"/>
        </w:rPr>
      </w:pPr>
      <w:r w:rsidRPr="006303A1">
        <w:rPr>
          <w:b/>
          <w:color w:val="000000"/>
          <w:lang w:val="en-GB"/>
        </w:rPr>
        <w:t>First regular session 2023</w:t>
      </w:r>
    </w:p>
    <w:p w14:paraId="6AF36E95" w14:textId="77777777" w:rsidR="006303A1" w:rsidRPr="006303A1" w:rsidRDefault="006303A1" w:rsidP="006303A1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6303A1">
        <w:rPr>
          <w:color w:val="000000"/>
          <w:lang w:val="en-GB"/>
        </w:rPr>
        <w:t>30 January – 3 February 2023, New York</w:t>
      </w:r>
    </w:p>
    <w:p w14:paraId="17E640E5" w14:textId="77777777" w:rsidR="006303A1" w:rsidRPr="006303A1" w:rsidRDefault="006303A1" w:rsidP="006303A1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6303A1">
        <w:rPr>
          <w:color w:val="000000"/>
          <w:lang w:val="en-GB"/>
        </w:rPr>
        <w:t>Item 7 of the provisional agenda</w:t>
      </w:r>
    </w:p>
    <w:p w14:paraId="775440EB" w14:textId="77777777" w:rsidR="006303A1" w:rsidRPr="006303A1" w:rsidRDefault="006303A1" w:rsidP="006303A1">
      <w:pPr>
        <w:ind w:right="1260"/>
        <w:rPr>
          <w:b/>
          <w:color w:val="000000"/>
          <w:lang w:val="en-GB"/>
        </w:rPr>
      </w:pPr>
      <w:r w:rsidRPr="006303A1">
        <w:rPr>
          <w:b/>
          <w:color w:val="000000"/>
          <w:lang w:val="en-GB"/>
        </w:rPr>
        <w:t>Country programmes and related matters</w:t>
      </w:r>
    </w:p>
    <w:p w14:paraId="2440D3A9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A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B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C" w14:textId="514369AC" w:rsidR="00785474" w:rsidRDefault="00785474" w:rsidP="007D0569">
      <w:pPr>
        <w:pStyle w:val="HCh"/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left="1267" w:right="1260" w:hanging="1267"/>
        <w:rPr>
          <w:color w:val="000000"/>
        </w:rPr>
      </w:pPr>
      <w:r w:rsidRPr="003C26C1">
        <w:rPr>
          <w:rFonts w:asciiTheme="minorHAnsi" w:hAnsiTheme="minorHAnsi"/>
          <w:color w:val="000000"/>
        </w:rPr>
        <w:tab/>
      </w:r>
      <w:r w:rsidR="00434C71">
        <w:rPr>
          <w:bCs/>
          <w:color w:val="000000"/>
          <w:szCs w:val="28"/>
        </w:rPr>
        <w:t>C</w:t>
      </w:r>
      <w:r w:rsidR="001314F4" w:rsidRPr="003C02A8">
        <w:rPr>
          <w:bCs/>
          <w:color w:val="000000"/>
          <w:szCs w:val="28"/>
        </w:rPr>
        <w:t>ountry programme document for Ecuador (2023-2026)</w:t>
      </w:r>
    </w:p>
    <w:p w14:paraId="04322560" w14:textId="12D08B7A" w:rsidR="00DF4CF7" w:rsidRDefault="00DF4CF7" w:rsidP="00DF4CF7">
      <w:pPr>
        <w:rPr>
          <w:lang w:val="en-GB"/>
        </w:rPr>
      </w:pPr>
    </w:p>
    <w:p w14:paraId="7EC30485" w14:textId="77777777" w:rsidR="00DF4CF7" w:rsidRPr="00DF4CF7" w:rsidRDefault="00DF4CF7" w:rsidP="00DF4CF7">
      <w:pPr>
        <w:rPr>
          <w:b/>
          <w:sz w:val="24"/>
          <w:szCs w:val="24"/>
        </w:rPr>
      </w:pPr>
    </w:p>
    <w:p w14:paraId="1A916B83" w14:textId="77777777" w:rsidR="00DF4CF7" w:rsidRPr="00DF4CF7" w:rsidRDefault="00DF4CF7" w:rsidP="00DF4CF7">
      <w:pPr>
        <w:rPr>
          <w:b/>
          <w:sz w:val="24"/>
          <w:szCs w:val="24"/>
        </w:rPr>
      </w:pPr>
      <w:r w:rsidRPr="00DF4CF7">
        <w:rPr>
          <w:b/>
          <w:sz w:val="24"/>
          <w:szCs w:val="24"/>
        </w:rPr>
        <w:t>Corrigendum</w:t>
      </w:r>
    </w:p>
    <w:p w14:paraId="57D64A8B" w14:textId="77777777" w:rsidR="00DF4CF7" w:rsidRPr="00DF4CF7" w:rsidRDefault="00DF4CF7" w:rsidP="00DF4CF7">
      <w:pPr>
        <w:rPr>
          <w:b/>
          <w:sz w:val="32"/>
          <w:szCs w:val="32"/>
        </w:rPr>
      </w:pPr>
    </w:p>
    <w:p w14:paraId="20D08126" w14:textId="25280E68" w:rsidR="001314F4" w:rsidRPr="00D05177" w:rsidRDefault="00546EE7" w:rsidP="00D05177">
      <w:pPr>
        <w:ind w:left="709"/>
        <w:rPr>
          <w:b/>
          <w:bCs/>
        </w:rPr>
      </w:pPr>
      <w:r w:rsidRPr="00D05177">
        <w:rPr>
          <w:b/>
          <w:bCs/>
        </w:rPr>
        <w:t xml:space="preserve">Paragraph 40, first line; paragraph 49, third line; and </w:t>
      </w:r>
      <w:r w:rsidR="00D05177" w:rsidRPr="00D05177">
        <w:rPr>
          <w:b/>
          <w:bCs/>
        </w:rPr>
        <w:t xml:space="preserve">page 10, </w:t>
      </w:r>
      <w:r w:rsidR="00D05177">
        <w:rPr>
          <w:b/>
          <w:bCs/>
        </w:rPr>
        <w:t xml:space="preserve">table, </w:t>
      </w:r>
      <w:r w:rsidRPr="00D05177">
        <w:rPr>
          <w:b/>
          <w:bCs/>
        </w:rPr>
        <w:t>row 5, column 4, first line</w:t>
      </w:r>
    </w:p>
    <w:p w14:paraId="2209440A" w14:textId="77777777" w:rsidR="001314F4" w:rsidRDefault="001314F4" w:rsidP="00DF4CF7">
      <w:pPr>
        <w:ind w:firstLine="720"/>
      </w:pPr>
    </w:p>
    <w:p w14:paraId="52F69B0D" w14:textId="127D0D55" w:rsidR="00DF4CF7" w:rsidRDefault="00546EE7" w:rsidP="00DF4CF7">
      <w:pPr>
        <w:ind w:firstLine="720"/>
      </w:pPr>
      <w:r>
        <w:t xml:space="preserve">For the existing text, </w:t>
      </w:r>
      <w:r w:rsidRPr="00546EE7">
        <w:rPr>
          <w:i/>
          <w:iCs/>
        </w:rPr>
        <w:t>substitute</w:t>
      </w:r>
    </w:p>
    <w:p w14:paraId="51B7C15E" w14:textId="62754168" w:rsidR="00546EE7" w:rsidRDefault="00546EE7" w:rsidP="00DF4CF7">
      <w:pPr>
        <w:ind w:firstLine="720"/>
      </w:pPr>
    </w:p>
    <w:p w14:paraId="475B2738" w14:textId="5262248B" w:rsidR="00546EE7" w:rsidRDefault="00546EE7" w:rsidP="00DF4CF7">
      <w:pPr>
        <w:ind w:firstLine="720"/>
      </w:pPr>
      <w:r>
        <w:t>Ministry of Foreign Affairs and Human Mobility</w:t>
      </w:r>
    </w:p>
    <w:p w14:paraId="6E57F937" w14:textId="77777777" w:rsidR="00546EE7" w:rsidRPr="00DF4CF7" w:rsidRDefault="00546EE7" w:rsidP="00DF4CF7">
      <w:pPr>
        <w:tabs>
          <w:tab w:val="left" w:pos="540"/>
          <w:tab w:val="left" w:pos="810"/>
          <w:tab w:val="left" w:pos="8100"/>
        </w:tabs>
        <w:spacing w:after="120"/>
        <w:ind w:left="540" w:right="810"/>
        <w:jc w:val="both"/>
        <w:rPr>
          <w:rFonts w:eastAsia="Calibri"/>
        </w:rPr>
      </w:pPr>
    </w:p>
    <w:p w14:paraId="797A84C2" w14:textId="77777777" w:rsidR="00DF4CF7" w:rsidRPr="00DF4CF7" w:rsidRDefault="00DF4CF7" w:rsidP="00DF4CF7">
      <w:pPr>
        <w:tabs>
          <w:tab w:val="left" w:pos="540"/>
          <w:tab w:val="left" w:pos="810"/>
          <w:tab w:val="left" w:pos="8100"/>
        </w:tabs>
        <w:spacing w:after="120"/>
        <w:ind w:left="540" w:right="810"/>
        <w:jc w:val="center"/>
        <w:rPr>
          <w:rFonts w:eastAsia="Calibri"/>
          <w:lang w:val="en-GB"/>
        </w:rPr>
      </w:pPr>
      <w:r w:rsidRPr="00DF4CF7">
        <w:rPr>
          <w:noProof/>
          <w:color w:val="000000"/>
          <w:sz w:val="16"/>
          <w:szCs w:val="16"/>
        </w:rPr>
        <w:drawing>
          <wp:inline distT="0" distB="0" distL="0" distR="0" wp14:anchorId="6C440A46" wp14:editId="094B0CC1">
            <wp:extent cx="942975" cy="28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37241" w14:textId="77777777" w:rsidR="00DF4CF7" w:rsidRPr="00DF4CF7" w:rsidRDefault="00DF4CF7" w:rsidP="00DF4CF7">
      <w:pPr>
        <w:rPr>
          <w:lang w:val="en-GB"/>
        </w:rPr>
      </w:pPr>
    </w:p>
    <w:sectPr w:rsidR="00DF4CF7" w:rsidRPr="00DF4CF7" w:rsidSect="00BB24F2">
      <w:headerReference w:type="even" r:id="rId18"/>
      <w:headerReference w:type="default" r:id="rId19"/>
      <w:footerReference w:type="even" r:id="rId20"/>
      <w:footerReference w:type="default" r:id="rId21"/>
      <w:footnotePr>
        <w:numRestart w:val="eachSect"/>
      </w:footnotePr>
      <w:endnotePr>
        <w:numFmt w:val="decimal"/>
        <w:numStart w:val="7"/>
      </w:endnotePr>
      <w:type w:val="continuous"/>
      <w:pgSz w:w="12240" w:h="15840" w:code="1"/>
      <w:pgMar w:top="1440" w:right="2317" w:bottom="1440" w:left="1080" w:header="576" w:footer="1037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6672A" w14:textId="77777777" w:rsidR="00962955" w:rsidRDefault="00962955" w:rsidP="00441061">
      <w:r>
        <w:separator/>
      </w:r>
    </w:p>
  </w:endnote>
  <w:endnote w:type="continuationSeparator" w:id="0">
    <w:p w14:paraId="0F679B45" w14:textId="77777777" w:rsidR="00962955" w:rsidRDefault="00962955" w:rsidP="004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54" w14:textId="77777777" w:rsidR="003D3682" w:rsidRPr="005841A3" w:rsidRDefault="003D3682" w:rsidP="00B761C5">
    <w:pPr>
      <w:pStyle w:val="Footer"/>
      <w:ind w:firstLine="1170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1079CD"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56" w14:textId="5B919FBB" w:rsidR="003D3682" w:rsidRPr="00B761C5" w:rsidRDefault="003D3682" w:rsidP="00B761C5">
    <w:pPr>
      <w:pStyle w:val="Footer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1079CD"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E379C" w14:textId="77777777" w:rsidR="00B6086C" w:rsidRPr="005841A3" w:rsidRDefault="00B6086C" w:rsidP="00B6086C">
    <w:pPr>
      <w:pStyle w:val="Footer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DE2C4" w14:textId="77777777" w:rsidR="00B6086C" w:rsidRPr="00B761C5" w:rsidRDefault="00B6086C" w:rsidP="00B6086C">
    <w:pPr>
      <w:pStyle w:val="Footer"/>
      <w:ind w:right="450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F349B" w14:textId="77777777" w:rsidR="00962955" w:rsidRDefault="00962955" w:rsidP="00441061">
      <w:r>
        <w:separator/>
      </w:r>
    </w:p>
  </w:footnote>
  <w:footnote w:type="continuationSeparator" w:id="0">
    <w:p w14:paraId="5BFEC3E2" w14:textId="77777777" w:rsidR="00962955" w:rsidRDefault="00962955" w:rsidP="004410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F4B6" w14:textId="77777777" w:rsidR="00895175" w:rsidRDefault="00895175">
    <w:pPr>
      <w:pStyle w:val="Header"/>
    </w:pPr>
    <w:r>
      <w:t>[Type here]</w:t>
    </w:r>
  </w:p>
  <w:p w14:paraId="2440D54F" w14:textId="77777777" w:rsidR="003D3682" w:rsidRDefault="003D36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70" w:type="dxa"/>
      <w:tblInd w:w="72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48"/>
      <w:gridCol w:w="4422"/>
    </w:tblGrid>
    <w:tr w:rsidR="00B761C5" w:rsidRPr="00B761C5" w14:paraId="73F04BAC" w14:textId="77777777" w:rsidTr="00A01CD1">
      <w:trPr>
        <w:trHeight w:hRule="exact" w:val="864"/>
      </w:trPr>
      <w:tc>
        <w:tcPr>
          <w:tcW w:w="3948" w:type="dxa"/>
          <w:shd w:val="clear" w:color="auto" w:fill="auto"/>
          <w:vAlign w:val="bottom"/>
        </w:tcPr>
        <w:p w14:paraId="609B1CC2" w14:textId="77777777" w:rsidR="00B761C5" w:rsidRPr="00B761C5" w:rsidRDefault="00B761C5" w:rsidP="00B761C5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4422" w:type="dxa"/>
          <w:shd w:val="clear" w:color="auto" w:fill="auto"/>
          <w:vAlign w:val="bottom"/>
        </w:tcPr>
        <w:p w14:paraId="39AB1924" w14:textId="066F011F" w:rsidR="00B761C5" w:rsidRPr="00B761C5" w:rsidRDefault="00B761C5" w:rsidP="00B761C5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B761C5">
            <w:rPr>
              <w:b/>
              <w:noProof/>
              <w:sz w:val="17"/>
            </w:rPr>
            <w:t>DP/DCP/</w:t>
          </w:r>
          <w:r>
            <w:rPr>
              <w:b/>
              <w:noProof/>
              <w:sz w:val="17"/>
            </w:rPr>
            <w:t>CHL</w:t>
          </w:r>
          <w:r w:rsidRPr="00B761C5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5</w:t>
          </w:r>
        </w:p>
      </w:tc>
    </w:tr>
  </w:tbl>
  <w:p w14:paraId="2440D553" w14:textId="77999C71" w:rsidR="003D3682" w:rsidRPr="00B761C5" w:rsidRDefault="003D3682">
    <w:pPr>
      <w:pStyle w:val="Header"/>
      <w:rPr>
        <w:sz w:val="6"/>
        <w:szCs w:val="6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521"/>
    </w:tblGrid>
    <w:tr w:rsidR="003D3682" w14:paraId="2440D55B" w14:textId="77777777">
      <w:trPr>
        <w:trHeight w:hRule="exact" w:val="864"/>
      </w:trPr>
      <w:tc>
        <w:tcPr>
          <w:tcW w:w="1267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7" w14:textId="77777777" w:rsidR="003D3682" w:rsidRPr="007C6F85" w:rsidRDefault="003D3682">
          <w:pPr>
            <w:pStyle w:val="Header"/>
            <w:spacing w:after="120"/>
            <w:rPr>
              <w:lang w:val="en-US" w:eastAsia="en-US"/>
            </w:rPr>
          </w:pPr>
        </w:p>
      </w:tc>
      <w:tc>
        <w:tcPr>
          <w:tcW w:w="187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8" w14:textId="77777777" w:rsidR="003D3682" w:rsidRDefault="003D3682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9" w14:textId="77777777" w:rsidR="003D3682" w:rsidRPr="007C6F85" w:rsidRDefault="003D3682">
          <w:pPr>
            <w:pStyle w:val="Header"/>
            <w:spacing w:after="120"/>
            <w:rPr>
              <w:lang w:val="en-US" w:eastAsia="en-US"/>
            </w:rPr>
          </w:pPr>
        </w:p>
      </w:tc>
      <w:tc>
        <w:tcPr>
          <w:tcW w:w="6876" w:type="dxa"/>
          <w:gridSpan w:val="3"/>
          <w:tcBorders>
            <w:top w:val="nil"/>
            <w:left w:val="nil"/>
            <w:bottom w:val="nil"/>
            <w:right w:val="nil"/>
          </w:tcBorders>
          <w:vAlign w:val="bottom"/>
        </w:tcPr>
        <w:p w14:paraId="2440D55A" w14:textId="771C8515" w:rsidR="003D3682" w:rsidRDefault="003D3682" w:rsidP="00441061">
          <w:pPr>
            <w:spacing w:after="80"/>
            <w:jc w:val="center"/>
            <w:rPr>
              <w:position w:val="-4"/>
            </w:rPr>
          </w:pPr>
          <w:r>
            <w:rPr>
              <w:position w:val="-4"/>
              <w:sz w:val="40"/>
            </w:rPr>
            <w:t xml:space="preserve">                         DP</w:t>
          </w:r>
          <w:r>
            <w:rPr>
              <w:position w:val="-4"/>
            </w:rPr>
            <w:t>/DCP/</w:t>
          </w:r>
          <w:r w:rsidR="001314F4">
            <w:rPr>
              <w:position w:val="-4"/>
            </w:rPr>
            <w:t>ECU</w:t>
          </w:r>
          <w:r w:rsidR="006303A1">
            <w:rPr>
              <w:position w:val="-4"/>
            </w:rPr>
            <w:t>/</w:t>
          </w:r>
          <w:r w:rsidR="001314F4">
            <w:rPr>
              <w:position w:val="-4"/>
            </w:rPr>
            <w:t>4</w:t>
          </w:r>
          <w:r w:rsidR="00926876">
            <w:rPr>
              <w:position w:val="-4"/>
            </w:rPr>
            <w:t>.Corr.1</w:t>
          </w:r>
        </w:p>
      </w:tc>
    </w:tr>
    <w:tr w:rsidR="003D3682" w14:paraId="2440D564" w14:textId="77777777" w:rsidTr="008B7186">
      <w:trPr>
        <w:trHeight w:hRule="exact" w:val="1936"/>
      </w:trPr>
      <w:tc>
        <w:tcPr>
          <w:tcW w:w="1267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C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  <w:r w:rsidRPr="007C6F85">
            <w:rPr>
              <w:lang w:val="en-US" w:eastAsia="en-US"/>
            </w:rPr>
            <w:t xml:space="preserve"> </w:t>
          </w:r>
          <w:r>
            <w:rPr>
              <w:noProof/>
              <w:lang w:val="en-US" w:eastAsia="en-US"/>
            </w:rPr>
            <w:drawing>
              <wp:inline distT="0" distB="0" distL="0" distR="0" wp14:anchorId="2440D56B" wp14:editId="2440D56C">
                <wp:extent cx="716280" cy="586740"/>
                <wp:effectExtent l="0" t="0" r="7620" b="3810"/>
                <wp:docPr id="4" name="Picture 4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6280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440D55D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</w:p>
      </w:tc>
      <w:tc>
        <w:tcPr>
          <w:tcW w:w="5227" w:type="dxa"/>
          <w:gridSpan w:val="3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E" w14:textId="62399656" w:rsidR="003D3682" w:rsidRDefault="003D3682">
          <w:pPr>
            <w:pStyle w:val="XLarge"/>
            <w:spacing w:before="109" w:line="330" w:lineRule="exact"/>
            <w:rPr>
              <w:sz w:val="34"/>
            </w:rPr>
          </w:pPr>
          <w:r>
            <w:rPr>
              <w:sz w:val="34"/>
            </w:rPr>
            <w:t>Executive Board of the</w:t>
          </w:r>
          <w:r>
            <w:rPr>
              <w:sz w:val="34"/>
            </w:rPr>
            <w:br/>
            <w:t>United Nations Development</w:t>
          </w:r>
          <w:r>
            <w:rPr>
              <w:sz w:val="34"/>
            </w:rPr>
            <w:br/>
            <w:t>Programme, the United Nations Population Fund and the United Nations Office for Project Services</w:t>
          </w:r>
        </w:p>
      </w:tc>
      <w:tc>
        <w:tcPr>
          <w:tcW w:w="245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F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</w:p>
      </w:tc>
      <w:tc>
        <w:tcPr>
          <w:tcW w:w="3521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60" w14:textId="77777777" w:rsidR="003D3682" w:rsidRDefault="003D3682">
          <w:pPr>
            <w:spacing w:before="240"/>
          </w:pPr>
          <w:r>
            <w:t>Distr.: General</w:t>
          </w:r>
        </w:p>
        <w:p w14:paraId="2440D561" w14:textId="77A0CA68" w:rsidR="003D3682" w:rsidRDefault="008636E2" w:rsidP="00441061">
          <w:r>
            <w:t>1</w:t>
          </w:r>
          <w:r w:rsidR="001314F4">
            <w:t>8</w:t>
          </w:r>
          <w:r>
            <w:t xml:space="preserve"> January</w:t>
          </w:r>
          <w:r w:rsidR="006303A1">
            <w:t xml:space="preserve"> 202</w:t>
          </w:r>
          <w:r>
            <w:t>3</w:t>
          </w:r>
        </w:p>
        <w:p w14:paraId="2440D562" w14:textId="77777777" w:rsidR="003D3682" w:rsidRDefault="003D3682"/>
        <w:p w14:paraId="2440D563" w14:textId="28904BDD" w:rsidR="003D3682" w:rsidRDefault="003D3682">
          <w:r>
            <w:t xml:space="preserve">Original: </w:t>
          </w:r>
          <w:r w:rsidR="004C2A93">
            <w:t>English</w:t>
          </w:r>
          <w:r w:rsidR="001314F4">
            <w:t xml:space="preserve"> and French only</w:t>
          </w:r>
        </w:p>
      </w:tc>
    </w:tr>
  </w:tbl>
  <w:p w14:paraId="2440D565" w14:textId="77777777" w:rsidR="003D3682" w:rsidRDefault="003D3682">
    <w:pPr>
      <w:pStyle w:val="Header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6A" w14:textId="77777777" w:rsidR="003D3682" w:rsidRDefault="003D368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2440D56D" wp14:editId="6CB968DA">
              <wp:simplePos x="0" y="0"/>
              <wp:positionH relativeFrom="column">
                <wp:posOffset>-6350</wp:posOffset>
              </wp:positionH>
              <wp:positionV relativeFrom="paragraph">
                <wp:posOffset>-304800</wp:posOffset>
              </wp:positionV>
              <wp:extent cx="7959725" cy="640080"/>
              <wp:effectExtent l="0" t="0" r="3175" b="762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59725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3D3682" w:rsidRPr="005841A3" w14:paraId="2440D571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6F" w14:textId="495E9DFE" w:rsidR="003D3682" w:rsidRPr="007C6F85" w:rsidRDefault="003D3682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  <w:r w:rsidRPr="007C6F85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DP/DCP/</w:t>
                                </w:r>
                                <w:r w:rsidR="00B6086C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CHL/5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70" w14:textId="77777777" w:rsidR="003D3682" w:rsidRPr="007C6F85" w:rsidRDefault="003D3682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</w:p>
                            </w:tc>
                          </w:tr>
                        </w:tbl>
                        <w:p w14:paraId="2440D572" w14:textId="77777777" w:rsidR="003D3682" w:rsidRDefault="003D3682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40D56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.5pt;margin-top:-24pt;width:626.75pt;height:50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3D3682" w:rsidRPr="005841A3" w14:paraId="2440D571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6F" w14:textId="495E9DFE" w:rsidR="003D3682" w:rsidRPr="007C6F85" w:rsidRDefault="003D3682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</w:pPr>
                          <w:r w:rsidRPr="007C6F85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DP/DCP/</w:t>
                          </w:r>
                          <w:r w:rsidR="00B6086C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CHL/5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70" w14:textId="77777777" w:rsidR="003D3682" w:rsidRPr="007C6F85" w:rsidRDefault="003D3682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  <w:szCs w:val="17"/>
                              <w:lang w:val="en-US" w:eastAsia="en-US"/>
                            </w:rPr>
                          </w:pPr>
                        </w:p>
                      </w:tc>
                    </w:tr>
                  </w:tbl>
                  <w:p w14:paraId="2440D572" w14:textId="77777777" w:rsidR="003D3682" w:rsidRDefault="003D3682"/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51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668"/>
      <w:gridCol w:w="7842"/>
    </w:tblGrid>
    <w:tr w:rsidR="00D21704" w:rsidRPr="00B761C5" w14:paraId="1A3E4163" w14:textId="77777777" w:rsidTr="00D21704">
      <w:trPr>
        <w:trHeight w:hRule="exact" w:val="864"/>
      </w:trPr>
      <w:tc>
        <w:tcPr>
          <w:tcW w:w="4668" w:type="dxa"/>
          <w:shd w:val="clear" w:color="auto" w:fill="auto"/>
          <w:vAlign w:val="bottom"/>
        </w:tcPr>
        <w:p w14:paraId="3FBC1FE8" w14:textId="77777777" w:rsidR="00D21704" w:rsidRPr="00B761C5" w:rsidRDefault="00D21704" w:rsidP="00B761C5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7842" w:type="dxa"/>
          <w:shd w:val="clear" w:color="auto" w:fill="auto"/>
          <w:vAlign w:val="bottom"/>
        </w:tcPr>
        <w:p w14:paraId="2F20D954" w14:textId="77777777" w:rsidR="00D21704" w:rsidRPr="00B761C5" w:rsidRDefault="00D21704" w:rsidP="00B761C5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B761C5">
            <w:rPr>
              <w:b/>
              <w:noProof/>
              <w:sz w:val="17"/>
            </w:rPr>
            <w:t>DP/DCP/</w:t>
          </w:r>
          <w:r>
            <w:rPr>
              <w:b/>
              <w:noProof/>
              <w:sz w:val="17"/>
            </w:rPr>
            <w:t>CHL</w:t>
          </w:r>
          <w:r w:rsidRPr="00B761C5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5</w:t>
          </w:r>
        </w:p>
      </w:tc>
    </w:tr>
  </w:tbl>
  <w:p w14:paraId="615F2C95" w14:textId="77777777" w:rsidR="00D21704" w:rsidRPr="00B761C5" w:rsidRDefault="00D21704">
    <w:pPr>
      <w:pStyle w:val="Header"/>
      <w:rPr>
        <w:sz w:val="6"/>
        <w:szCs w:val="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1A06"/>
    <w:multiLevelType w:val="hybridMultilevel"/>
    <w:tmpl w:val="D586EDA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40CFC"/>
    <w:multiLevelType w:val="hybridMultilevel"/>
    <w:tmpl w:val="98E052C8"/>
    <w:lvl w:ilvl="0" w:tplc="278EED80">
      <w:start w:val="1"/>
      <w:numFmt w:val="upperRoman"/>
      <w:lvlText w:val="%1."/>
      <w:lvlJc w:val="left"/>
      <w:pPr>
        <w:ind w:left="2160" w:hanging="720"/>
      </w:pPr>
      <w:rPr>
        <w:rFonts w:hint="default"/>
        <w:b/>
        <w:color w:val="auto"/>
        <w:sz w:val="24"/>
        <w:szCs w:val="24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D755FD"/>
    <w:multiLevelType w:val="hybridMultilevel"/>
    <w:tmpl w:val="E4A64616"/>
    <w:lvl w:ilvl="0" w:tplc="4FEC9F3C">
      <w:start w:val="1"/>
      <w:numFmt w:val="upperRoman"/>
      <w:lvlText w:val="%1."/>
      <w:lvlJc w:val="left"/>
      <w:pPr>
        <w:ind w:left="900" w:hanging="720"/>
      </w:pPr>
      <w:rPr>
        <w:rFonts w:hint="default"/>
        <w:b/>
        <w:color w:val="auto"/>
        <w:sz w:val="24"/>
        <w:szCs w:val="24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23983CC4"/>
    <w:multiLevelType w:val="hybridMultilevel"/>
    <w:tmpl w:val="BC84A5C6"/>
    <w:lvl w:ilvl="0" w:tplc="3F481C3C">
      <w:start w:val="1"/>
      <w:numFmt w:val="decimal"/>
      <w:lvlText w:val="%1.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1" w:tplc="340A0019" w:tentative="1">
      <w:start w:val="1"/>
      <w:numFmt w:val="lowerLetter"/>
      <w:lvlText w:val="%2."/>
      <w:lvlJc w:val="left"/>
      <w:pPr>
        <w:ind w:left="2356" w:hanging="360"/>
      </w:pPr>
    </w:lvl>
    <w:lvl w:ilvl="2" w:tplc="340A001B" w:tentative="1">
      <w:start w:val="1"/>
      <w:numFmt w:val="lowerRoman"/>
      <w:lvlText w:val="%3."/>
      <w:lvlJc w:val="right"/>
      <w:pPr>
        <w:ind w:left="3076" w:hanging="180"/>
      </w:pPr>
    </w:lvl>
    <w:lvl w:ilvl="3" w:tplc="340A000F" w:tentative="1">
      <w:start w:val="1"/>
      <w:numFmt w:val="decimal"/>
      <w:lvlText w:val="%4."/>
      <w:lvlJc w:val="left"/>
      <w:pPr>
        <w:ind w:left="3796" w:hanging="360"/>
      </w:pPr>
    </w:lvl>
    <w:lvl w:ilvl="4" w:tplc="340A0019" w:tentative="1">
      <w:start w:val="1"/>
      <w:numFmt w:val="lowerLetter"/>
      <w:lvlText w:val="%5."/>
      <w:lvlJc w:val="left"/>
      <w:pPr>
        <w:ind w:left="4516" w:hanging="360"/>
      </w:pPr>
    </w:lvl>
    <w:lvl w:ilvl="5" w:tplc="340A001B" w:tentative="1">
      <w:start w:val="1"/>
      <w:numFmt w:val="lowerRoman"/>
      <w:lvlText w:val="%6."/>
      <w:lvlJc w:val="right"/>
      <w:pPr>
        <w:ind w:left="5236" w:hanging="180"/>
      </w:pPr>
    </w:lvl>
    <w:lvl w:ilvl="6" w:tplc="340A000F" w:tentative="1">
      <w:start w:val="1"/>
      <w:numFmt w:val="decimal"/>
      <w:lvlText w:val="%7."/>
      <w:lvlJc w:val="left"/>
      <w:pPr>
        <w:ind w:left="5956" w:hanging="360"/>
      </w:pPr>
    </w:lvl>
    <w:lvl w:ilvl="7" w:tplc="340A0019" w:tentative="1">
      <w:start w:val="1"/>
      <w:numFmt w:val="lowerLetter"/>
      <w:lvlText w:val="%8."/>
      <w:lvlJc w:val="left"/>
      <w:pPr>
        <w:ind w:left="6676" w:hanging="360"/>
      </w:pPr>
    </w:lvl>
    <w:lvl w:ilvl="8" w:tplc="340A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45F06B5"/>
    <w:multiLevelType w:val="hybridMultilevel"/>
    <w:tmpl w:val="7BCA6A54"/>
    <w:lvl w:ilvl="0" w:tplc="32FE85D4">
      <w:start w:val="7"/>
      <w:numFmt w:val="decimal"/>
      <w:lvlText w:val="%1."/>
      <w:lvlJc w:val="left"/>
      <w:pPr>
        <w:ind w:left="1620" w:hanging="360"/>
      </w:pPr>
      <w:rPr>
        <w:rFonts w:ascii="TimesNewRomanPSMT" w:hAnsi="TimesNewRomanPSMT" w:hint="default"/>
      </w:rPr>
    </w:lvl>
    <w:lvl w:ilvl="1" w:tplc="340A0019" w:tentative="1">
      <w:start w:val="1"/>
      <w:numFmt w:val="lowerLetter"/>
      <w:lvlText w:val="%2."/>
      <w:lvlJc w:val="left"/>
      <w:pPr>
        <w:ind w:left="2340" w:hanging="360"/>
      </w:pPr>
    </w:lvl>
    <w:lvl w:ilvl="2" w:tplc="340A001B" w:tentative="1">
      <w:start w:val="1"/>
      <w:numFmt w:val="lowerRoman"/>
      <w:lvlText w:val="%3."/>
      <w:lvlJc w:val="right"/>
      <w:pPr>
        <w:ind w:left="3060" w:hanging="180"/>
      </w:pPr>
    </w:lvl>
    <w:lvl w:ilvl="3" w:tplc="340A000F" w:tentative="1">
      <w:start w:val="1"/>
      <w:numFmt w:val="decimal"/>
      <w:lvlText w:val="%4."/>
      <w:lvlJc w:val="left"/>
      <w:pPr>
        <w:ind w:left="3780" w:hanging="360"/>
      </w:pPr>
    </w:lvl>
    <w:lvl w:ilvl="4" w:tplc="340A0019" w:tentative="1">
      <w:start w:val="1"/>
      <w:numFmt w:val="lowerLetter"/>
      <w:lvlText w:val="%5."/>
      <w:lvlJc w:val="left"/>
      <w:pPr>
        <w:ind w:left="4500" w:hanging="360"/>
      </w:pPr>
    </w:lvl>
    <w:lvl w:ilvl="5" w:tplc="340A001B" w:tentative="1">
      <w:start w:val="1"/>
      <w:numFmt w:val="lowerRoman"/>
      <w:lvlText w:val="%6."/>
      <w:lvlJc w:val="right"/>
      <w:pPr>
        <w:ind w:left="5220" w:hanging="180"/>
      </w:pPr>
    </w:lvl>
    <w:lvl w:ilvl="6" w:tplc="340A000F" w:tentative="1">
      <w:start w:val="1"/>
      <w:numFmt w:val="decimal"/>
      <w:lvlText w:val="%7."/>
      <w:lvlJc w:val="left"/>
      <w:pPr>
        <w:ind w:left="5940" w:hanging="360"/>
      </w:pPr>
    </w:lvl>
    <w:lvl w:ilvl="7" w:tplc="340A0019" w:tentative="1">
      <w:start w:val="1"/>
      <w:numFmt w:val="lowerLetter"/>
      <w:lvlText w:val="%8."/>
      <w:lvlJc w:val="left"/>
      <w:pPr>
        <w:ind w:left="6660" w:hanging="360"/>
      </w:pPr>
    </w:lvl>
    <w:lvl w:ilvl="8" w:tplc="340A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51972EA"/>
    <w:multiLevelType w:val="hybridMultilevel"/>
    <w:tmpl w:val="66CCFD8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F6B12"/>
    <w:multiLevelType w:val="hybridMultilevel"/>
    <w:tmpl w:val="33A22778"/>
    <w:lvl w:ilvl="0" w:tplc="F7B8F48C">
      <w:start w:val="47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40" w:hanging="360"/>
      </w:pPr>
    </w:lvl>
    <w:lvl w:ilvl="2" w:tplc="340A001B" w:tentative="1">
      <w:start w:val="1"/>
      <w:numFmt w:val="lowerRoman"/>
      <w:lvlText w:val="%3."/>
      <w:lvlJc w:val="right"/>
      <w:pPr>
        <w:ind w:left="3060" w:hanging="180"/>
      </w:pPr>
    </w:lvl>
    <w:lvl w:ilvl="3" w:tplc="340A000F" w:tentative="1">
      <w:start w:val="1"/>
      <w:numFmt w:val="decimal"/>
      <w:lvlText w:val="%4."/>
      <w:lvlJc w:val="left"/>
      <w:pPr>
        <w:ind w:left="3780" w:hanging="360"/>
      </w:pPr>
    </w:lvl>
    <w:lvl w:ilvl="4" w:tplc="340A0019" w:tentative="1">
      <w:start w:val="1"/>
      <w:numFmt w:val="lowerLetter"/>
      <w:lvlText w:val="%5."/>
      <w:lvlJc w:val="left"/>
      <w:pPr>
        <w:ind w:left="4500" w:hanging="360"/>
      </w:pPr>
    </w:lvl>
    <w:lvl w:ilvl="5" w:tplc="340A001B" w:tentative="1">
      <w:start w:val="1"/>
      <w:numFmt w:val="lowerRoman"/>
      <w:lvlText w:val="%6."/>
      <w:lvlJc w:val="right"/>
      <w:pPr>
        <w:ind w:left="5220" w:hanging="180"/>
      </w:pPr>
    </w:lvl>
    <w:lvl w:ilvl="6" w:tplc="340A000F" w:tentative="1">
      <w:start w:val="1"/>
      <w:numFmt w:val="decimal"/>
      <w:lvlText w:val="%7."/>
      <w:lvlJc w:val="left"/>
      <w:pPr>
        <w:ind w:left="5940" w:hanging="360"/>
      </w:pPr>
    </w:lvl>
    <w:lvl w:ilvl="7" w:tplc="340A0019" w:tentative="1">
      <w:start w:val="1"/>
      <w:numFmt w:val="lowerLetter"/>
      <w:lvlText w:val="%8."/>
      <w:lvlJc w:val="left"/>
      <w:pPr>
        <w:ind w:left="6660" w:hanging="360"/>
      </w:pPr>
    </w:lvl>
    <w:lvl w:ilvl="8" w:tplc="340A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2D055564"/>
    <w:multiLevelType w:val="hybridMultilevel"/>
    <w:tmpl w:val="75DCE212"/>
    <w:lvl w:ilvl="0" w:tplc="C8B098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A334AE"/>
    <w:multiLevelType w:val="hybridMultilevel"/>
    <w:tmpl w:val="FCAE4AEE"/>
    <w:lvl w:ilvl="0" w:tplc="678AA40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4074624F"/>
    <w:multiLevelType w:val="hybridMultilevel"/>
    <w:tmpl w:val="D0EA22C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477A7"/>
    <w:multiLevelType w:val="multilevel"/>
    <w:tmpl w:val="8620EF4A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1850"/>
        </w:tabs>
        <w:ind w:left="185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ascii="Symbol" w:hAnsi="Symbol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47E6090F"/>
    <w:multiLevelType w:val="hybridMultilevel"/>
    <w:tmpl w:val="B37064B6"/>
    <w:lvl w:ilvl="0" w:tplc="AF8C203A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341" w:hanging="360"/>
      </w:pPr>
    </w:lvl>
    <w:lvl w:ilvl="2" w:tplc="340A001B" w:tentative="1">
      <w:start w:val="1"/>
      <w:numFmt w:val="lowerRoman"/>
      <w:lvlText w:val="%3."/>
      <w:lvlJc w:val="right"/>
      <w:pPr>
        <w:ind w:left="5061" w:hanging="180"/>
      </w:pPr>
    </w:lvl>
    <w:lvl w:ilvl="3" w:tplc="340A000F" w:tentative="1">
      <w:start w:val="1"/>
      <w:numFmt w:val="decimal"/>
      <w:lvlText w:val="%4."/>
      <w:lvlJc w:val="left"/>
      <w:pPr>
        <w:ind w:left="5781" w:hanging="360"/>
      </w:pPr>
    </w:lvl>
    <w:lvl w:ilvl="4" w:tplc="340A0019" w:tentative="1">
      <w:start w:val="1"/>
      <w:numFmt w:val="lowerLetter"/>
      <w:lvlText w:val="%5."/>
      <w:lvlJc w:val="left"/>
      <w:pPr>
        <w:ind w:left="6501" w:hanging="360"/>
      </w:pPr>
    </w:lvl>
    <w:lvl w:ilvl="5" w:tplc="340A001B" w:tentative="1">
      <w:start w:val="1"/>
      <w:numFmt w:val="lowerRoman"/>
      <w:lvlText w:val="%6."/>
      <w:lvlJc w:val="right"/>
      <w:pPr>
        <w:ind w:left="7221" w:hanging="180"/>
      </w:pPr>
    </w:lvl>
    <w:lvl w:ilvl="6" w:tplc="340A000F" w:tentative="1">
      <w:start w:val="1"/>
      <w:numFmt w:val="decimal"/>
      <w:lvlText w:val="%7."/>
      <w:lvlJc w:val="left"/>
      <w:pPr>
        <w:ind w:left="7941" w:hanging="360"/>
      </w:pPr>
    </w:lvl>
    <w:lvl w:ilvl="7" w:tplc="340A0019" w:tentative="1">
      <w:start w:val="1"/>
      <w:numFmt w:val="lowerLetter"/>
      <w:lvlText w:val="%8."/>
      <w:lvlJc w:val="left"/>
      <w:pPr>
        <w:ind w:left="8661" w:hanging="360"/>
      </w:pPr>
    </w:lvl>
    <w:lvl w:ilvl="8" w:tplc="340A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2" w15:restartNumberingAfterBreak="0">
    <w:nsid w:val="4D7F405B"/>
    <w:multiLevelType w:val="hybridMultilevel"/>
    <w:tmpl w:val="290AC9D4"/>
    <w:lvl w:ilvl="0" w:tplc="57D29D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A810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30CE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78C9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ECE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AC3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B817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EC05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1822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46324A1"/>
    <w:multiLevelType w:val="hybridMultilevel"/>
    <w:tmpl w:val="1E10D06A"/>
    <w:lvl w:ilvl="0" w:tplc="340A000F">
      <w:start w:val="5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980" w:hanging="360"/>
      </w:pPr>
    </w:lvl>
    <w:lvl w:ilvl="2" w:tplc="340A001B" w:tentative="1">
      <w:start w:val="1"/>
      <w:numFmt w:val="lowerRoman"/>
      <w:lvlText w:val="%3."/>
      <w:lvlJc w:val="right"/>
      <w:pPr>
        <w:ind w:left="2700" w:hanging="180"/>
      </w:pPr>
    </w:lvl>
    <w:lvl w:ilvl="3" w:tplc="340A000F" w:tentative="1">
      <w:start w:val="1"/>
      <w:numFmt w:val="decimal"/>
      <w:lvlText w:val="%4."/>
      <w:lvlJc w:val="left"/>
      <w:pPr>
        <w:ind w:left="3420" w:hanging="360"/>
      </w:pPr>
    </w:lvl>
    <w:lvl w:ilvl="4" w:tplc="340A0019" w:tentative="1">
      <w:start w:val="1"/>
      <w:numFmt w:val="lowerLetter"/>
      <w:lvlText w:val="%5."/>
      <w:lvlJc w:val="left"/>
      <w:pPr>
        <w:ind w:left="4140" w:hanging="360"/>
      </w:pPr>
    </w:lvl>
    <w:lvl w:ilvl="5" w:tplc="340A001B" w:tentative="1">
      <w:start w:val="1"/>
      <w:numFmt w:val="lowerRoman"/>
      <w:lvlText w:val="%6."/>
      <w:lvlJc w:val="right"/>
      <w:pPr>
        <w:ind w:left="4860" w:hanging="180"/>
      </w:pPr>
    </w:lvl>
    <w:lvl w:ilvl="6" w:tplc="340A000F" w:tentative="1">
      <w:start w:val="1"/>
      <w:numFmt w:val="decimal"/>
      <w:lvlText w:val="%7."/>
      <w:lvlJc w:val="left"/>
      <w:pPr>
        <w:ind w:left="5580" w:hanging="360"/>
      </w:pPr>
    </w:lvl>
    <w:lvl w:ilvl="7" w:tplc="340A0019" w:tentative="1">
      <w:start w:val="1"/>
      <w:numFmt w:val="lowerLetter"/>
      <w:lvlText w:val="%8."/>
      <w:lvlJc w:val="left"/>
      <w:pPr>
        <w:ind w:left="6300" w:hanging="360"/>
      </w:pPr>
    </w:lvl>
    <w:lvl w:ilvl="8" w:tplc="340A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0A7E98"/>
    <w:multiLevelType w:val="hybridMultilevel"/>
    <w:tmpl w:val="A3BE307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D73FD3"/>
    <w:multiLevelType w:val="hybridMultilevel"/>
    <w:tmpl w:val="AA8C3F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41A76"/>
    <w:multiLevelType w:val="hybridMultilevel"/>
    <w:tmpl w:val="371C9D32"/>
    <w:lvl w:ilvl="0" w:tplc="062AC94E">
      <w:start w:val="1"/>
      <w:numFmt w:val="upperRoman"/>
      <w:lvlText w:val="%1."/>
      <w:lvlJc w:val="left"/>
      <w:pPr>
        <w:ind w:left="1987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47" w:hanging="360"/>
      </w:pPr>
    </w:lvl>
    <w:lvl w:ilvl="2" w:tplc="340A001B" w:tentative="1">
      <w:start w:val="1"/>
      <w:numFmt w:val="lowerRoman"/>
      <w:lvlText w:val="%3."/>
      <w:lvlJc w:val="right"/>
      <w:pPr>
        <w:ind w:left="3067" w:hanging="180"/>
      </w:pPr>
    </w:lvl>
    <w:lvl w:ilvl="3" w:tplc="340A000F" w:tentative="1">
      <w:start w:val="1"/>
      <w:numFmt w:val="decimal"/>
      <w:lvlText w:val="%4."/>
      <w:lvlJc w:val="left"/>
      <w:pPr>
        <w:ind w:left="3787" w:hanging="360"/>
      </w:pPr>
    </w:lvl>
    <w:lvl w:ilvl="4" w:tplc="340A0019" w:tentative="1">
      <w:start w:val="1"/>
      <w:numFmt w:val="lowerLetter"/>
      <w:lvlText w:val="%5."/>
      <w:lvlJc w:val="left"/>
      <w:pPr>
        <w:ind w:left="4507" w:hanging="360"/>
      </w:pPr>
    </w:lvl>
    <w:lvl w:ilvl="5" w:tplc="340A001B" w:tentative="1">
      <w:start w:val="1"/>
      <w:numFmt w:val="lowerRoman"/>
      <w:lvlText w:val="%6."/>
      <w:lvlJc w:val="right"/>
      <w:pPr>
        <w:ind w:left="5227" w:hanging="180"/>
      </w:pPr>
    </w:lvl>
    <w:lvl w:ilvl="6" w:tplc="340A000F" w:tentative="1">
      <w:start w:val="1"/>
      <w:numFmt w:val="decimal"/>
      <w:lvlText w:val="%7."/>
      <w:lvlJc w:val="left"/>
      <w:pPr>
        <w:ind w:left="5947" w:hanging="360"/>
      </w:pPr>
    </w:lvl>
    <w:lvl w:ilvl="7" w:tplc="340A0019" w:tentative="1">
      <w:start w:val="1"/>
      <w:numFmt w:val="lowerLetter"/>
      <w:lvlText w:val="%8."/>
      <w:lvlJc w:val="left"/>
      <w:pPr>
        <w:ind w:left="6667" w:hanging="360"/>
      </w:pPr>
    </w:lvl>
    <w:lvl w:ilvl="8" w:tplc="340A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8" w15:restartNumberingAfterBreak="0">
    <w:nsid w:val="754538D7"/>
    <w:multiLevelType w:val="hybridMultilevel"/>
    <w:tmpl w:val="2E76ACCC"/>
    <w:lvl w:ilvl="0" w:tplc="F1F27740">
      <w:start w:val="1"/>
      <w:numFmt w:val="upperRoman"/>
      <w:lvlText w:val="%1)"/>
      <w:lvlJc w:val="left"/>
      <w:pPr>
        <w:ind w:left="1854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214" w:hanging="360"/>
      </w:pPr>
    </w:lvl>
    <w:lvl w:ilvl="2" w:tplc="340A001B" w:tentative="1">
      <w:start w:val="1"/>
      <w:numFmt w:val="lowerRoman"/>
      <w:lvlText w:val="%3."/>
      <w:lvlJc w:val="right"/>
      <w:pPr>
        <w:ind w:left="2934" w:hanging="180"/>
      </w:pPr>
    </w:lvl>
    <w:lvl w:ilvl="3" w:tplc="340A000F" w:tentative="1">
      <w:start w:val="1"/>
      <w:numFmt w:val="decimal"/>
      <w:lvlText w:val="%4."/>
      <w:lvlJc w:val="left"/>
      <w:pPr>
        <w:ind w:left="3654" w:hanging="360"/>
      </w:pPr>
    </w:lvl>
    <w:lvl w:ilvl="4" w:tplc="340A0019" w:tentative="1">
      <w:start w:val="1"/>
      <w:numFmt w:val="lowerLetter"/>
      <w:lvlText w:val="%5."/>
      <w:lvlJc w:val="left"/>
      <w:pPr>
        <w:ind w:left="4374" w:hanging="360"/>
      </w:pPr>
    </w:lvl>
    <w:lvl w:ilvl="5" w:tplc="340A001B" w:tentative="1">
      <w:start w:val="1"/>
      <w:numFmt w:val="lowerRoman"/>
      <w:lvlText w:val="%6."/>
      <w:lvlJc w:val="right"/>
      <w:pPr>
        <w:ind w:left="5094" w:hanging="180"/>
      </w:pPr>
    </w:lvl>
    <w:lvl w:ilvl="6" w:tplc="340A000F" w:tentative="1">
      <w:start w:val="1"/>
      <w:numFmt w:val="decimal"/>
      <w:lvlText w:val="%7."/>
      <w:lvlJc w:val="left"/>
      <w:pPr>
        <w:ind w:left="5814" w:hanging="360"/>
      </w:pPr>
    </w:lvl>
    <w:lvl w:ilvl="7" w:tplc="340A0019" w:tentative="1">
      <w:start w:val="1"/>
      <w:numFmt w:val="lowerLetter"/>
      <w:lvlText w:val="%8."/>
      <w:lvlJc w:val="left"/>
      <w:pPr>
        <w:ind w:left="6534" w:hanging="360"/>
      </w:pPr>
    </w:lvl>
    <w:lvl w:ilvl="8" w:tplc="340A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1916165388">
    <w:abstractNumId w:val="14"/>
  </w:num>
  <w:num w:numId="2" w16cid:durableId="2076278093">
    <w:abstractNumId w:val="16"/>
  </w:num>
  <w:num w:numId="3" w16cid:durableId="1024985829">
    <w:abstractNumId w:val="18"/>
  </w:num>
  <w:num w:numId="4" w16cid:durableId="1617102754">
    <w:abstractNumId w:val="15"/>
  </w:num>
  <w:num w:numId="5" w16cid:durableId="1952855455">
    <w:abstractNumId w:val="9"/>
  </w:num>
  <w:num w:numId="6" w16cid:durableId="2009408895">
    <w:abstractNumId w:val="0"/>
  </w:num>
  <w:num w:numId="7" w16cid:durableId="1342390126">
    <w:abstractNumId w:val="5"/>
  </w:num>
  <w:num w:numId="8" w16cid:durableId="1526215833">
    <w:abstractNumId w:val="8"/>
  </w:num>
  <w:num w:numId="9" w16cid:durableId="699865926">
    <w:abstractNumId w:val="17"/>
  </w:num>
  <w:num w:numId="10" w16cid:durableId="65953277">
    <w:abstractNumId w:val="6"/>
  </w:num>
  <w:num w:numId="11" w16cid:durableId="1715501807">
    <w:abstractNumId w:val="11"/>
  </w:num>
  <w:num w:numId="12" w16cid:durableId="383942482">
    <w:abstractNumId w:val="13"/>
  </w:num>
  <w:num w:numId="13" w16cid:durableId="467434986">
    <w:abstractNumId w:val="4"/>
  </w:num>
  <w:num w:numId="14" w16cid:durableId="997610674">
    <w:abstractNumId w:val="12"/>
  </w:num>
  <w:num w:numId="15" w16cid:durableId="1804804743">
    <w:abstractNumId w:val="3"/>
  </w:num>
  <w:num w:numId="16" w16cid:durableId="1167595409">
    <w:abstractNumId w:val="10"/>
  </w:num>
  <w:num w:numId="17" w16cid:durableId="1021012520">
    <w:abstractNumId w:val="2"/>
  </w:num>
  <w:num w:numId="18" w16cid:durableId="1037120751">
    <w:abstractNumId w:val="1"/>
  </w:num>
  <w:num w:numId="19" w16cid:durableId="1871844591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hyphenationZone w:val="425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numStart w:val="7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7UwMzM2NDIzM7dU0lEKTi0uzszPAykwNKgFAJC7QsotAAAA"/>
  </w:docVars>
  <w:rsids>
    <w:rsidRoot w:val="00D9153B"/>
    <w:rsid w:val="00000621"/>
    <w:rsid w:val="000007AE"/>
    <w:rsid w:val="000010B5"/>
    <w:rsid w:val="000027D2"/>
    <w:rsid w:val="0000312F"/>
    <w:rsid w:val="000036CD"/>
    <w:rsid w:val="00003E8B"/>
    <w:rsid w:val="00004B8F"/>
    <w:rsid w:val="000058B5"/>
    <w:rsid w:val="00005E26"/>
    <w:rsid w:val="00006E59"/>
    <w:rsid w:val="00011E06"/>
    <w:rsid w:val="0001309E"/>
    <w:rsid w:val="00013A1A"/>
    <w:rsid w:val="00013DA1"/>
    <w:rsid w:val="00013F28"/>
    <w:rsid w:val="00014146"/>
    <w:rsid w:val="00014B0C"/>
    <w:rsid w:val="000153EB"/>
    <w:rsid w:val="00015851"/>
    <w:rsid w:val="00015F94"/>
    <w:rsid w:val="00015FDE"/>
    <w:rsid w:val="00016217"/>
    <w:rsid w:val="00016861"/>
    <w:rsid w:val="000169EB"/>
    <w:rsid w:val="00017031"/>
    <w:rsid w:val="000171CE"/>
    <w:rsid w:val="00017271"/>
    <w:rsid w:val="00017B6D"/>
    <w:rsid w:val="00017D05"/>
    <w:rsid w:val="00017FC5"/>
    <w:rsid w:val="000200CF"/>
    <w:rsid w:val="000205F1"/>
    <w:rsid w:val="00022047"/>
    <w:rsid w:val="000227FB"/>
    <w:rsid w:val="00023552"/>
    <w:rsid w:val="00023AEE"/>
    <w:rsid w:val="0002673D"/>
    <w:rsid w:val="00026833"/>
    <w:rsid w:val="00026F64"/>
    <w:rsid w:val="000272E9"/>
    <w:rsid w:val="000274B9"/>
    <w:rsid w:val="0002758B"/>
    <w:rsid w:val="000276A0"/>
    <w:rsid w:val="00027CEB"/>
    <w:rsid w:val="0003059E"/>
    <w:rsid w:val="0003191E"/>
    <w:rsid w:val="000320A2"/>
    <w:rsid w:val="00032184"/>
    <w:rsid w:val="0003257C"/>
    <w:rsid w:val="000330DB"/>
    <w:rsid w:val="00033CD0"/>
    <w:rsid w:val="00034242"/>
    <w:rsid w:val="0003429F"/>
    <w:rsid w:val="000352CC"/>
    <w:rsid w:val="0003562A"/>
    <w:rsid w:val="00036095"/>
    <w:rsid w:val="000367E0"/>
    <w:rsid w:val="00036AF4"/>
    <w:rsid w:val="00037146"/>
    <w:rsid w:val="000373B3"/>
    <w:rsid w:val="00041388"/>
    <w:rsid w:val="00041684"/>
    <w:rsid w:val="00041C10"/>
    <w:rsid w:val="00042B74"/>
    <w:rsid w:val="00042E10"/>
    <w:rsid w:val="00043383"/>
    <w:rsid w:val="00043804"/>
    <w:rsid w:val="00043FA4"/>
    <w:rsid w:val="000441A1"/>
    <w:rsid w:val="0004585F"/>
    <w:rsid w:val="000467F7"/>
    <w:rsid w:val="0004686B"/>
    <w:rsid w:val="0004688D"/>
    <w:rsid w:val="000473BC"/>
    <w:rsid w:val="00050869"/>
    <w:rsid w:val="00051761"/>
    <w:rsid w:val="00051E3C"/>
    <w:rsid w:val="0005286D"/>
    <w:rsid w:val="00053390"/>
    <w:rsid w:val="000538D1"/>
    <w:rsid w:val="0005528E"/>
    <w:rsid w:val="00055596"/>
    <w:rsid w:val="00056014"/>
    <w:rsid w:val="000561C1"/>
    <w:rsid w:val="00056204"/>
    <w:rsid w:val="000566F2"/>
    <w:rsid w:val="000570D1"/>
    <w:rsid w:val="000571A9"/>
    <w:rsid w:val="0005727E"/>
    <w:rsid w:val="0006012F"/>
    <w:rsid w:val="00060290"/>
    <w:rsid w:val="0006075C"/>
    <w:rsid w:val="00060EA5"/>
    <w:rsid w:val="000611AB"/>
    <w:rsid w:val="00062424"/>
    <w:rsid w:val="00062A34"/>
    <w:rsid w:val="0006367D"/>
    <w:rsid w:val="00063D70"/>
    <w:rsid w:val="00063E24"/>
    <w:rsid w:val="000644C7"/>
    <w:rsid w:val="000646B6"/>
    <w:rsid w:val="00064B44"/>
    <w:rsid w:val="0006651B"/>
    <w:rsid w:val="000669F4"/>
    <w:rsid w:val="0007088D"/>
    <w:rsid w:val="00071EDE"/>
    <w:rsid w:val="00072229"/>
    <w:rsid w:val="00072304"/>
    <w:rsid w:val="000728F8"/>
    <w:rsid w:val="00073CF1"/>
    <w:rsid w:val="00074BD0"/>
    <w:rsid w:val="00074D9A"/>
    <w:rsid w:val="00074DA2"/>
    <w:rsid w:val="00074DB9"/>
    <w:rsid w:val="000753C4"/>
    <w:rsid w:val="00075DF0"/>
    <w:rsid w:val="000762CA"/>
    <w:rsid w:val="0007666D"/>
    <w:rsid w:val="00076729"/>
    <w:rsid w:val="00077138"/>
    <w:rsid w:val="000801AA"/>
    <w:rsid w:val="000803A4"/>
    <w:rsid w:val="000806E3"/>
    <w:rsid w:val="00081565"/>
    <w:rsid w:val="00082A0E"/>
    <w:rsid w:val="00082CB2"/>
    <w:rsid w:val="00082EBD"/>
    <w:rsid w:val="000831D7"/>
    <w:rsid w:val="0008339E"/>
    <w:rsid w:val="0008404C"/>
    <w:rsid w:val="00087FF9"/>
    <w:rsid w:val="000909CF"/>
    <w:rsid w:val="00090AD1"/>
    <w:rsid w:val="00090EA5"/>
    <w:rsid w:val="00090F4F"/>
    <w:rsid w:val="00091476"/>
    <w:rsid w:val="00091984"/>
    <w:rsid w:val="00091E78"/>
    <w:rsid w:val="00092879"/>
    <w:rsid w:val="0009327A"/>
    <w:rsid w:val="00093E00"/>
    <w:rsid w:val="000947DF"/>
    <w:rsid w:val="00094E5E"/>
    <w:rsid w:val="00094E87"/>
    <w:rsid w:val="00096715"/>
    <w:rsid w:val="00096774"/>
    <w:rsid w:val="00096C8E"/>
    <w:rsid w:val="00096D3F"/>
    <w:rsid w:val="0009738F"/>
    <w:rsid w:val="00097FB2"/>
    <w:rsid w:val="000A0D3F"/>
    <w:rsid w:val="000A151D"/>
    <w:rsid w:val="000A24C5"/>
    <w:rsid w:val="000A2967"/>
    <w:rsid w:val="000A2ABD"/>
    <w:rsid w:val="000A30A1"/>
    <w:rsid w:val="000A3A38"/>
    <w:rsid w:val="000A3F7F"/>
    <w:rsid w:val="000A47FD"/>
    <w:rsid w:val="000A4AF5"/>
    <w:rsid w:val="000A5FFC"/>
    <w:rsid w:val="000A64C8"/>
    <w:rsid w:val="000A6A43"/>
    <w:rsid w:val="000A6A6D"/>
    <w:rsid w:val="000A7192"/>
    <w:rsid w:val="000B0228"/>
    <w:rsid w:val="000B0C9E"/>
    <w:rsid w:val="000B1EB4"/>
    <w:rsid w:val="000B222F"/>
    <w:rsid w:val="000B27C0"/>
    <w:rsid w:val="000B2E16"/>
    <w:rsid w:val="000B3A13"/>
    <w:rsid w:val="000B4970"/>
    <w:rsid w:val="000B4BB2"/>
    <w:rsid w:val="000B6379"/>
    <w:rsid w:val="000B6A6F"/>
    <w:rsid w:val="000C0213"/>
    <w:rsid w:val="000C0718"/>
    <w:rsid w:val="000C0C08"/>
    <w:rsid w:val="000C0E43"/>
    <w:rsid w:val="000C22EA"/>
    <w:rsid w:val="000C4476"/>
    <w:rsid w:val="000C4E54"/>
    <w:rsid w:val="000C4EBD"/>
    <w:rsid w:val="000C51FE"/>
    <w:rsid w:val="000C5ADD"/>
    <w:rsid w:val="000C6EF8"/>
    <w:rsid w:val="000C76B0"/>
    <w:rsid w:val="000C7BBE"/>
    <w:rsid w:val="000D00DF"/>
    <w:rsid w:val="000D0246"/>
    <w:rsid w:val="000D0347"/>
    <w:rsid w:val="000D2475"/>
    <w:rsid w:val="000D284A"/>
    <w:rsid w:val="000D442C"/>
    <w:rsid w:val="000D4DC4"/>
    <w:rsid w:val="000D4FD3"/>
    <w:rsid w:val="000D50F3"/>
    <w:rsid w:val="000D52C6"/>
    <w:rsid w:val="000D6183"/>
    <w:rsid w:val="000D7AB5"/>
    <w:rsid w:val="000E07E2"/>
    <w:rsid w:val="000E07E6"/>
    <w:rsid w:val="000E0B53"/>
    <w:rsid w:val="000E13B3"/>
    <w:rsid w:val="000E201D"/>
    <w:rsid w:val="000E2101"/>
    <w:rsid w:val="000E389B"/>
    <w:rsid w:val="000E3960"/>
    <w:rsid w:val="000E3D95"/>
    <w:rsid w:val="000E3E80"/>
    <w:rsid w:val="000E443E"/>
    <w:rsid w:val="000E4D0D"/>
    <w:rsid w:val="000E530B"/>
    <w:rsid w:val="000E55D6"/>
    <w:rsid w:val="000E612D"/>
    <w:rsid w:val="000E628A"/>
    <w:rsid w:val="000E69D0"/>
    <w:rsid w:val="000E6AB1"/>
    <w:rsid w:val="000E7372"/>
    <w:rsid w:val="000E745A"/>
    <w:rsid w:val="000E76BC"/>
    <w:rsid w:val="000E7E9E"/>
    <w:rsid w:val="000F0044"/>
    <w:rsid w:val="000F0830"/>
    <w:rsid w:val="000F0EFD"/>
    <w:rsid w:val="000F20CF"/>
    <w:rsid w:val="000F40CA"/>
    <w:rsid w:val="000F44AE"/>
    <w:rsid w:val="000F501D"/>
    <w:rsid w:val="000F51BA"/>
    <w:rsid w:val="000F5541"/>
    <w:rsid w:val="000F61B3"/>
    <w:rsid w:val="000F703B"/>
    <w:rsid w:val="000F72ED"/>
    <w:rsid w:val="000F7A4C"/>
    <w:rsid w:val="00100068"/>
    <w:rsid w:val="00103598"/>
    <w:rsid w:val="00103698"/>
    <w:rsid w:val="00105FB2"/>
    <w:rsid w:val="00106EF8"/>
    <w:rsid w:val="001079CD"/>
    <w:rsid w:val="001101A2"/>
    <w:rsid w:val="00110810"/>
    <w:rsid w:val="00111489"/>
    <w:rsid w:val="0011149B"/>
    <w:rsid w:val="00111622"/>
    <w:rsid w:val="00111792"/>
    <w:rsid w:val="00111797"/>
    <w:rsid w:val="00111B19"/>
    <w:rsid w:val="00112B11"/>
    <w:rsid w:val="001134FF"/>
    <w:rsid w:val="00113CB4"/>
    <w:rsid w:val="001143CE"/>
    <w:rsid w:val="00114A64"/>
    <w:rsid w:val="00115F59"/>
    <w:rsid w:val="00116C1A"/>
    <w:rsid w:val="0011734E"/>
    <w:rsid w:val="00120C6C"/>
    <w:rsid w:val="00121554"/>
    <w:rsid w:val="00121B21"/>
    <w:rsid w:val="00121F3E"/>
    <w:rsid w:val="0012229E"/>
    <w:rsid w:val="00122CB1"/>
    <w:rsid w:val="0012325E"/>
    <w:rsid w:val="00123849"/>
    <w:rsid w:val="00123A5E"/>
    <w:rsid w:val="00123FBE"/>
    <w:rsid w:val="00124BE0"/>
    <w:rsid w:val="00125010"/>
    <w:rsid w:val="001251C8"/>
    <w:rsid w:val="00125266"/>
    <w:rsid w:val="00125B82"/>
    <w:rsid w:val="00126F2F"/>
    <w:rsid w:val="0012796F"/>
    <w:rsid w:val="001305E6"/>
    <w:rsid w:val="00130A79"/>
    <w:rsid w:val="001314F4"/>
    <w:rsid w:val="001315CD"/>
    <w:rsid w:val="0013189D"/>
    <w:rsid w:val="00132288"/>
    <w:rsid w:val="0013239A"/>
    <w:rsid w:val="00132D93"/>
    <w:rsid w:val="001334D3"/>
    <w:rsid w:val="0013354C"/>
    <w:rsid w:val="00134F02"/>
    <w:rsid w:val="001354A7"/>
    <w:rsid w:val="0013568B"/>
    <w:rsid w:val="00136687"/>
    <w:rsid w:val="001370CB"/>
    <w:rsid w:val="0013761A"/>
    <w:rsid w:val="00137D99"/>
    <w:rsid w:val="001427F2"/>
    <w:rsid w:val="00142967"/>
    <w:rsid w:val="00142E81"/>
    <w:rsid w:val="00144116"/>
    <w:rsid w:val="0014423A"/>
    <w:rsid w:val="001454B3"/>
    <w:rsid w:val="00146803"/>
    <w:rsid w:val="00146EC9"/>
    <w:rsid w:val="00147042"/>
    <w:rsid w:val="001471A7"/>
    <w:rsid w:val="001478DC"/>
    <w:rsid w:val="00147D03"/>
    <w:rsid w:val="001501DF"/>
    <w:rsid w:val="001506F6"/>
    <w:rsid w:val="001508E6"/>
    <w:rsid w:val="00151BE5"/>
    <w:rsid w:val="00151EC8"/>
    <w:rsid w:val="0015383D"/>
    <w:rsid w:val="00153E89"/>
    <w:rsid w:val="00154032"/>
    <w:rsid w:val="001547D3"/>
    <w:rsid w:val="00154DE6"/>
    <w:rsid w:val="00155186"/>
    <w:rsid w:val="001559BD"/>
    <w:rsid w:val="00156A35"/>
    <w:rsid w:val="00156F51"/>
    <w:rsid w:val="00157A12"/>
    <w:rsid w:val="00157F09"/>
    <w:rsid w:val="00157F79"/>
    <w:rsid w:val="00161053"/>
    <w:rsid w:val="00162A70"/>
    <w:rsid w:val="00163C83"/>
    <w:rsid w:val="00163E84"/>
    <w:rsid w:val="001645BD"/>
    <w:rsid w:val="00165A12"/>
    <w:rsid w:val="00165F59"/>
    <w:rsid w:val="00165F8D"/>
    <w:rsid w:val="001665C5"/>
    <w:rsid w:val="001668AA"/>
    <w:rsid w:val="00166B25"/>
    <w:rsid w:val="001675B1"/>
    <w:rsid w:val="001676F8"/>
    <w:rsid w:val="0016789D"/>
    <w:rsid w:val="00167C87"/>
    <w:rsid w:val="00170660"/>
    <w:rsid w:val="001717F6"/>
    <w:rsid w:val="00171ADC"/>
    <w:rsid w:val="00171F01"/>
    <w:rsid w:val="00172B1B"/>
    <w:rsid w:val="00172D99"/>
    <w:rsid w:val="00172EE3"/>
    <w:rsid w:val="0017451A"/>
    <w:rsid w:val="00174A55"/>
    <w:rsid w:val="00174F19"/>
    <w:rsid w:val="00176249"/>
    <w:rsid w:val="00176E29"/>
    <w:rsid w:val="00177BE0"/>
    <w:rsid w:val="00177E7E"/>
    <w:rsid w:val="0018085B"/>
    <w:rsid w:val="00180BB5"/>
    <w:rsid w:val="00182CF6"/>
    <w:rsid w:val="0018356F"/>
    <w:rsid w:val="001874A7"/>
    <w:rsid w:val="001876C5"/>
    <w:rsid w:val="00187D68"/>
    <w:rsid w:val="00190155"/>
    <w:rsid w:val="00190493"/>
    <w:rsid w:val="001906B5"/>
    <w:rsid w:val="00190B36"/>
    <w:rsid w:val="00190C28"/>
    <w:rsid w:val="0019119C"/>
    <w:rsid w:val="001913A7"/>
    <w:rsid w:val="001917E9"/>
    <w:rsid w:val="00192198"/>
    <w:rsid w:val="001921C1"/>
    <w:rsid w:val="001924AB"/>
    <w:rsid w:val="00192FF2"/>
    <w:rsid w:val="00194163"/>
    <w:rsid w:val="00194359"/>
    <w:rsid w:val="00194FEB"/>
    <w:rsid w:val="00196E1F"/>
    <w:rsid w:val="001970A4"/>
    <w:rsid w:val="00197206"/>
    <w:rsid w:val="00197AAF"/>
    <w:rsid w:val="00197AD1"/>
    <w:rsid w:val="00197FF2"/>
    <w:rsid w:val="001A17DA"/>
    <w:rsid w:val="001A23F9"/>
    <w:rsid w:val="001A2789"/>
    <w:rsid w:val="001A2E1A"/>
    <w:rsid w:val="001A3A6D"/>
    <w:rsid w:val="001A3C82"/>
    <w:rsid w:val="001A5A98"/>
    <w:rsid w:val="001A6828"/>
    <w:rsid w:val="001B0020"/>
    <w:rsid w:val="001B167E"/>
    <w:rsid w:val="001B1B29"/>
    <w:rsid w:val="001B2197"/>
    <w:rsid w:val="001B2AE1"/>
    <w:rsid w:val="001B3A1E"/>
    <w:rsid w:val="001B3F87"/>
    <w:rsid w:val="001B4026"/>
    <w:rsid w:val="001B4298"/>
    <w:rsid w:val="001B53B6"/>
    <w:rsid w:val="001B5451"/>
    <w:rsid w:val="001B598C"/>
    <w:rsid w:val="001B5DB0"/>
    <w:rsid w:val="001B6419"/>
    <w:rsid w:val="001B6486"/>
    <w:rsid w:val="001B650B"/>
    <w:rsid w:val="001B700E"/>
    <w:rsid w:val="001B76A6"/>
    <w:rsid w:val="001C07F8"/>
    <w:rsid w:val="001C0844"/>
    <w:rsid w:val="001C1147"/>
    <w:rsid w:val="001C1784"/>
    <w:rsid w:val="001C17D2"/>
    <w:rsid w:val="001C193F"/>
    <w:rsid w:val="001C2C09"/>
    <w:rsid w:val="001C2D7D"/>
    <w:rsid w:val="001C2F59"/>
    <w:rsid w:val="001C3948"/>
    <w:rsid w:val="001C39EB"/>
    <w:rsid w:val="001C3A0B"/>
    <w:rsid w:val="001C49F2"/>
    <w:rsid w:val="001C5638"/>
    <w:rsid w:val="001C6C08"/>
    <w:rsid w:val="001C738D"/>
    <w:rsid w:val="001C7995"/>
    <w:rsid w:val="001C7D9D"/>
    <w:rsid w:val="001D0585"/>
    <w:rsid w:val="001D0646"/>
    <w:rsid w:val="001D1B55"/>
    <w:rsid w:val="001D1BD6"/>
    <w:rsid w:val="001D2056"/>
    <w:rsid w:val="001D220F"/>
    <w:rsid w:val="001D3044"/>
    <w:rsid w:val="001D403A"/>
    <w:rsid w:val="001D4297"/>
    <w:rsid w:val="001D42D1"/>
    <w:rsid w:val="001D4370"/>
    <w:rsid w:val="001D4CBF"/>
    <w:rsid w:val="001D547F"/>
    <w:rsid w:val="001D5D49"/>
    <w:rsid w:val="001D5F99"/>
    <w:rsid w:val="001D64E5"/>
    <w:rsid w:val="001D6EB8"/>
    <w:rsid w:val="001E05EC"/>
    <w:rsid w:val="001E2165"/>
    <w:rsid w:val="001E4809"/>
    <w:rsid w:val="001E4B10"/>
    <w:rsid w:val="001E4F4F"/>
    <w:rsid w:val="001E68FA"/>
    <w:rsid w:val="001E7F58"/>
    <w:rsid w:val="001F1543"/>
    <w:rsid w:val="001F27F4"/>
    <w:rsid w:val="001F2804"/>
    <w:rsid w:val="001F37E0"/>
    <w:rsid w:val="001F3DC0"/>
    <w:rsid w:val="001F4C5A"/>
    <w:rsid w:val="001F4EA9"/>
    <w:rsid w:val="001F4F73"/>
    <w:rsid w:val="001F6425"/>
    <w:rsid w:val="001F6772"/>
    <w:rsid w:val="001F6F35"/>
    <w:rsid w:val="001F7421"/>
    <w:rsid w:val="00200195"/>
    <w:rsid w:val="002002C7"/>
    <w:rsid w:val="00200B5F"/>
    <w:rsid w:val="002013C7"/>
    <w:rsid w:val="00201EEF"/>
    <w:rsid w:val="00202476"/>
    <w:rsid w:val="00202B58"/>
    <w:rsid w:val="002041B0"/>
    <w:rsid w:val="002047C8"/>
    <w:rsid w:val="00204CE0"/>
    <w:rsid w:val="002052B3"/>
    <w:rsid w:val="00205453"/>
    <w:rsid w:val="002058F9"/>
    <w:rsid w:val="00205DFF"/>
    <w:rsid w:val="0020650A"/>
    <w:rsid w:val="00206928"/>
    <w:rsid w:val="00206C2A"/>
    <w:rsid w:val="00207F32"/>
    <w:rsid w:val="00210F88"/>
    <w:rsid w:val="00211577"/>
    <w:rsid w:val="00212B1F"/>
    <w:rsid w:val="00212EB3"/>
    <w:rsid w:val="00213340"/>
    <w:rsid w:val="00213D7C"/>
    <w:rsid w:val="00214513"/>
    <w:rsid w:val="0021515F"/>
    <w:rsid w:val="002155B7"/>
    <w:rsid w:val="002172B7"/>
    <w:rsid w:val="0021766A"/>
    <w:rsid w:val="00217869"/>
    <w:rsid w:val="00217D20"/>
    <w:rsid w:val="00220C88"/>
    <w:rsid w:val="0022177E"/>
    <w:rsid w:val="002225D3"/>
    <w:rsid w:val="00222A35"/>
    <w:rsid w:val="0022301D"/>
    <w:rsid w:val="002236F0"/>
    <w:rsid w:val="00223D51"/>
    <w:rsid w:val="00223E9F"/>
    <w:rsid w:val="00224B2C"/>
    <w:rsid w:val="00224E3D"/>
    <w:rsid w:val="00225D6B"/>
    <w:rsid w:val="00225DBC"/>
    <w:rsid w:val="002263F4"/>
    <w:rsid w:val="00226F3A"/>
    <w:rsid w:val="002272E2"/>
    <w:rsid w:val="002273B3"/>
    <w:rsid w:val="00227E55"/>
    <w:rsid w:val="0023028A"/>
    <w:rsid w:val="002319B5"/>
    <w:rsid w:val="00231B00"/>
    <w:rsid w:val="00232AA0"/>
    <w:rsid w:val="002330C0"/>
    <w:rsid w:val="0023314E"/>
    <w:rsid w:val="0023317D"/>
    <w:rsid w:val="00234CDF"/>
    <w:rsid w:val="00236B91"/>
    <w:rsid w:val="00236BF6"/>
    <w:rsid w:val="00236FC2"/>
    <w:rsid w:val="002376BA"/>
    <w:rsid w:val="00237AD3"/>
    <w:rsid w:val="00237D4F"/>
    <w:rsid w:val="002404E1"/>
    <w:rsid w:val="00242388"/>
    <w:rsid w:val="002424C0"/>
    <w:rsid w:val="00242617"/>
    <w:rsid w:val="00242CAA"/>
    <w:rsid w:val="00242E73"/>
    <w:rsid w:val="00243637"/>
    <w:rsid w:val="00243752"/>
    <w:rsid w:val="00243FFD"/>
    <w:rsid w:val="00244BF9"/>
    <w:rsid w:val="00244D94"/>
    <w:rsid w:val="0024503B"/>
    <w:rsid w:val="002454F1"/>
    <w:rsid w:val="0024573D"/>
    <w:rsid w:val="00245B1F"/>
    <w:rsid w:val="00245D74"/>
    <w:rsid w:val="00246D03"/>
    <w:rsid w:val="00246DDF"/>
    <w:rsid w:val="002476B6"/>
    <w:rsid w:val="0025096E"/>
    <w:rsid w:val="002522DA"/>
    <w:rsid w:val="0025289F"/>
    <w:rsid w:val="00252E4C"/>
    <w:rsid w:val="00253711"/>
    <w:rsid w:val="00253EB7"/>
    <w:rsid w:val="002540D9"/>
    <w:rsid w:val="00254AAF"/>
    <w:rsid w:val="002558B3"/>
    <w:rsid w:val="00255966"/>
    <w:rsid w:val="00256305"/>
    <w:rsid w:val="002567A5"/>
    <w:rsid w:val="002573CC"/>
    <w:rsid w:val="00260095"/>
    <w:rsid w:val="00260FAA"/>
    <w:rsid w:val="00262338"/>
    <w:rsid w:val="00263694"/>
    <w:rsid w:val="00263938"/>
    <w:rsid w:val="002646D7"/>
    <w:rsid w:val="00264990"/>
    <w:rsid w:val="00264995"/>
    <w:rsid w:val="00266410"/>
    <w:rsid w:val="00266C43"/>
    <w:rsid w:val="002671D7"/>
    <w:rsid w:val="00270554"/>
    <w:rsid w:val="002709BA"/>
    <w:rsid w:val="0027193F"/>
    <w:rsid w:val="00271BA5"/>
    <w:rsid w:val="00271F90"/>
    <w:rsid w:val="0027259C"/>
    <w:rsid w:val="00273543"/>
    <w:rsid w:val="0027392D"/>
    <w:rsid w:val="00274221"/>
    <w:rsid w:val="00274C82"/>
    <w:rsid w:val="00275438"/>
    <w:rsid w:val="0027654D"/>
    <w:rsid w:val="00277364"/>
    <w:rsid w:val="002808E8"/>
    <w:rsid w:val="00280BEB"/>
    <w:rsid w:val="002810DF"/>
    <w:rsid w:val="0028129B"/>
    <w:rsid w:val="002812AB"/>
    <w:rsid w:val="002816D8"/>
    <w:rsid w:val="00281F8F"/>
    <w:rsid w:val="00282328"/>
    <w:rsid w:val="00282A8C"/>
    <w:rsid w:val="00282F33"/>
    <w:rsid w:val="002843FB"/>
    <w:rsid w:val="0028510F"/>
    <w:rsid w:val="002854EE"/>
    <w:rsid w:val="0028565C"/>
    <w:rsid w:val="00286E71"/>
    <w:rsid w:val="002875DE"/>
    <w:rsid w:val="00287E07"/>
    <w:rsid w:val="00290749"/>
    <w:rsid w:val="00290D5F"/>
    <w:rsid w:val="00290EB3"/>
    <w:rsid w:val="0029164A"/>
    <w:rsid w:val="002917C7"/>
    <w:rsid w:val="00292846"/>
    <w:rsid w:val="00292A90"/>
    <w:rsid w:val="002937DE"/>
    <w:rsid w:val="00295CC8"/>
    <w:rsid w:val="00295DC4"/>
    <w:rsid w:val="00297175"/>
    <w:rsid w:val="002971D6"/>
    <w:rsid w:val="00297A36"/>
    <w:rsid w:val="002A1A39"/>
    <w:rsid w:val="002A1AF2"/>
    <w:rsid w:val="002A2883"/>
    <w:rsid w:val="002A2958"/>
    <w:rsid w:val="002A2F08"/>
    <w:rsid w:val="002A3641"/>
    <w:rsid w:val="002A3E7B"/>
    <w:rsid w:val="002A495F"/>
    <w:rsid w:val="002A4CE1"/>
    <w:rsid w:val="002A5C01"/>
    <w:rsid w:val="002A5EA7"/>
    <w:rsid w:val="002A63EA"/>
    <w:rsid w:val="002A706F"/>
    <w:rsid w:val="002A70EA"/>
    <w:rsid w:val="002A7363"/>
    <w:rsid w:val="002A7553"/>
    <w:rsid w:val="002A7F43"/>
    <w:rsid w:val="002B1351"/>
    <w:rsid w:val="002B23BC"/>
    <w:rsid w:val="002B28A5"/>
    <w:rsid w:val="002B2CD2"/>
    <w:rsid w:val="002B2CD3"/>
    <w:rsid w:val="002B365E"/>
    <w:rsid w:val="002B39C8"/>
    <w:rsid w:val="002B3D10"/>
    <w:rsid w:val="002B3E6C"/>
    <w:rsid w:val="002B466B"/>
    <w:rsid w:val="002B489A"/>
    <w:rsid w:val="002B6341"/>
    <w:rsid w:val="002B6A30"/>
    <w:rsid w:val="002B6BFD"/>
    <w:rsid w:val="002C031A"/>
    <w:rsid w:val="002C0526"/>
    <w:rsid w:val="002C12DD"/>
    <w:rsid w:val="002C21D3"/>
    <w:rsid w:val="002C27A8"/>
    <w:rsid w:val="002C3234"/>
    <w:rsid w:val="002C333E"/>
    <w:rsid w:val="002C36C8"/>
    <w:rsid w:val="002C43E0"/>
    <w:rsid w:val="002C460A"/>
    <w:rsid w:val="002C51A0"/>
    <w:rsid w:val="002C57E0"/>
    <w:rsid w:val="002C597D"/>
    <w:rsid w:val="002C5B5D"/>
    <w:rsid w:val="002C65B1"/>
    <w:rsid w:val="002C7971"/>
    <w:rsid w:val="002D0584"/>
    <w:rsid w:val="002D29DA"/>
    <w:rsid w:val="002D2E2A"/>
    <w:rsid w:val="002D3878"/>
    <w:rsid w:val="002D4214"/>
    <w:rsid w:val="002D4274"/>
    <w:rsid w:val="002D4F19"/>
    <w:rsid w:val="002D4F40"/>
    <w:rsid w:val="002D5295"/>
    <w:rsid w:val="002D52BF"/>
    <w:rsid w:val="002D5908"/>
    <w:rsid w:val="002D6630"/>
    <w:rsid w:val="002D68FA"/>
    <w:rsid w:val="002D69DD"/>
    <w:rsid w:val="002D6E9D"/>
    <w:rsid w:val="002D732C"/>
    <w:rsid w:val="002D7CC5"/>
    <w:rsid w:val="002D7ECA"/>
    <w:rsid w:val="002E00A2"/>
    <w:rsid w:val="002E0141"/>
    <w:rsid w:val="002E0AEC"/>
    <w:rsid w:val="002E0B5D"/>
    <w:rsid w:val="002E0B76"/>
    <w:rsid w:val="002E1222"/>
    <w:rsid w:val="002E1495"/>
    <w:rsid w:val="002E2466"/>
    <w:rsid w:val="002E2900"/>
    <w:rsid w:val="002E36A9"/>
    <w:rsid w:val="002E3C0D"/>
    <w:rsid w:val="002E43EC"/>
    <w:rsid w:val="002E4883"/>
    <w:rsid w:val="002E5B3C"/>
    <w:rsid w:val="002E655E"/>
    <w:rsid w:val="002E789B"/>
    <w:rsid w:val="002E7A79"/>
    <w:rsid w:val="002F016E"/>
    <w:rsid w:val="002F147C"/>
    <w:rsid w:val="002F1926"/>
    <w:rsid w:val="002F1D9E"/>
    <w:rsid w:val="002F2C6E"/>
    <w:rsid w:val="002F36E0"/>
    <w:rsid w:val="002F394D"/>
    <w:rsid w:val="002F3C88"/>
    <w:rsid w:val="002F4067"/>
    <w:rsid w:val="002F47EB"/>
    <w:rsid w:val="002F5741"/>
    <w:rsid w:val="002F6CFD"/>
    <w:rsid w:val="002F719B"/>
    <w:rsid w:val="002F7339"/>
    <w:rsid w:val="002F7461"/>
    <w:rsid w:val="002F763B"/>
    <w:rsid w:val="003000A6"/>
    <w:rsid w:val="0030176D"/>
    <w:rsid w:val="00301E9E"/>
    <w:rsid w:val="003025E2"/>
    <w:rsid w:val="003026B1"/>
    <w:rsid w:val="00303104"/>
    <w:rsid w:val="00303781"/>
    <w:rsid w:val="00303CB0"/>
    <w:rsid w:val="003051CC"/>
    <w:rsid w:val="00306D24"/>
    <w:rsid w:val="00306FEB"/>
    <w:rsid w:val="00307712"/>
    <w:rsid w:val="00307CAD"/>
    <w:rsid w:val="00310555"/>
    <w:rsid w:val="00310977"/>
    <w:rsid w:val="00310A60"/>
    <w:rsid w:val="00310CBA"/>
    <w:rsid w:val="0031204C"/>
    <w:rsid w:val="00313426"/>
    <w:rsid w:val="00313F1F"/>
    <w:rsid w:val="00313FB1"/>
    <w:rsid w:val="0031404A"/>
    <w:rsid w:val="00314B7C"/>
    <w:rsid w:val="00314E49"/>
    <w:rsid w:val="003150CD"/>
    <w:rsid w:val="00315445"/>
    <w:rsid w:val="003164C6"/>
    <w:rsid w:val="00316B72"/>
    <w:rsid w:val="00317183"/>
    <w:rsid w:val="00317342"/>
    <w:rsid w:val="003203B1"/>
    <w:rsid w:val="003204AE"/>
    <w:rsid w:val="003208EF"/>
    <w:rsid w:val="00320A3B"/>
    <w:rsid w:val="00321D5E"/>
    <w:rsid w:val="0032377E"/>
    <w:rsid w:val="00323D35"/>
    <w:rsid w:val="00323F64"/>
    <w:rsid w:val="00324846"/>
    <w:rsid w:val="00324ABD"/>
    <w:rsid w:val="00324C54"/>
    <w:rsid w:val="00324D9B"/>
    <w:rsid w:val="0032606D"/>
    <w:rsid w:val="00326240"/>
    <w:rsid w:val="00326BB0"/>
    <w:rsid w:val="003272A6"/>
    <w:rsid w:val="003273CB"/>
    <w:rsid w:val="00330DD2"/>
    <w:rsid w:val="0033125E"/>
    <w:rsid w:val="00332ED2"/>
    <w:rsid w:val="0033325E"/>
    <w:rsid w:val="00333B59"/>
    <w:rsid w:val="003358C4"/>
    <w:rsid w:val="00335C99"/>
    <w:rsid w:val="003362A1"/>
    <w:rsid w:val="00336913"/>
    <w:rsid w:val="0033718C"/>
    <w:rsid w:val="00337407"/>
    <w:rsid w:val="0033769F"/>
    <w:rsid w:val="00337BB8"/>
    <w:rsid w:val="00337D83"/>
    <w:rsid w:val="00340B42"/>
    <w:rsid w:val="00340E02"/>
    <w:rsid w:val="00341F33"/>
    <w:rsid w:val="00342E94"/>
    <w:rsid w:val="0034395E"/>
    <w:rsid w:val="00343E6E"/>
    <w:rsid w:val="00343E70"/>
    <w:rsid w:val="00343E9A"/>
    <w:rsid w:val="00343F06"/>
    <w:rsid w:val="003450C8"/>
    <w:rsid w:val="00345BA7"/>
    <w:rsid w:val="00345C89"/>
    <w:rsid w:val="0034782B"/>
    <w:rsid w:val="00351E5C"/>
    <w:rsid w:val="00351E67"/>
    <w:rsid w:val="00351F5A"/>
    <w:rsid w:val="003535B2"/>
    <w:rsid w:val="003536CC"/>
    <w:rsid w:val="00353804"/>
    <w:rsid w:val="0035380D"/>
    <w:rsid w:val="003538F7"/>
    <w:rsid w:val="00353979"/>
    <w:rsid w:val="00354CD3"/>
    <w:rsid w:val="0035580F"/>
    <w:rsid w:val="00356575"/>
    <w:rsid w:val="00356BF4"/>
    <w:rsid w:val="003576C6"/>
    <w:rsid w:val="00357CB4"/>
    <w:rsid w:val="00357DFB"/>
    <w:rsid w:val="00357F77"/>
    <w:rsid w:val="003604EE"/>
    <w:rsid w:val="003610C3"/>
    <w:rsid w:val="00361C50"/>
    <w:rsid w:val="0036285A"/>
    <w:rsid w:val="0036286B"/>
    <w:rsid w:val="00362D92"/>
    <w:rsid w:val="00363045"/>
    <w:rsid w:val="00363371"/>
    <w:rsid w:val="003635DB"/>
    <w:rsid w:val="00364989"/>
    <w:rsid w:val="003663F7"/>
    <w:rsid w:val="003664C0"/>
    <w:rsid w:val="003666DF"/>
    <w:rsid w:val="00366769"/>
    <w:rsid w:val="00367A28"/>
    <w:rsid w:val="00367E04"/>
    <w:rsid w:val="003709C3"/>
    <w:rsid w:val="00370C59"/>
    <w:rsid w:val="00371A0B"/>
    <w:rsid w:val="00371E7A"/>
    <w:rsid w:val="00371F3B"/>
    <w:rsid w:val="0037239D"/>
    <w:rsid w:val="003723EC"/>
    <w:rsid w:val="0037259D"/>
    <w:rsid w:val="00373858"/>
    <w:rsid w:val="00374EA6"/>
    <w:rsid w:val="003754A4"/>
    <w:rsid w:val="003759B6"/>
    <w:rsid w:val="00375A7D"/>
    <w:rsid w:val="003761F2"/>
    <w:rsid w:val="003763D4"/>
    <w:rsid w:val="00376A05"/>
    <w:rsid w:val="00376CC4"/>
    <w:rsid w:val="003774FE"/>
    <w:rsid w:val="0038006D"/>
    <w:rsid w:val="00380DFD"/>
    <w:rsid w:val="003812F9"/>
    <w:rsid w:val="003815EB"/>
    <w:rsid w:val="00381F6E"/>
    <w:rsid w:val="00382200"/>
    <w:rsid w:val="00382BF0"/>
    <w:rsid w:val="00382E00"/>
    <w:rsid w:val="00382F6C"/>
    <w:rsid w:val="003846F9"/>
    <w:rsid w:val="00385018"/>
    <w:rsid w:val="0038710A"/>
    <w:rsid w:val="00387270"/>
    <w:rsid w:val="00390901"/>
    <w:rsid w:val="00390A7A"/>
    <w:rsid w:val="00390E30"/>
    <w:rsid w:val="00391E82"/>
    <w:rsid w:val="00392823"/>
    <w:rsid w:val="00393531"/>
    <w:rsid w:val="003938AC"/>
    <w:rsid w:val="00393ABE"/>
    <w:rsid w:val="00393D35"/>
    <w:rsid w:val="003941E4"/>
    <w:rsid w:val="0039458D"/>
    <w:rsid w:val="00394D61"/>
    <w:rsid w:val="00395180"/>
    <w:rsid w:val="00395201"/>
    <w:rsid w:val="00395AD6"/>
    <w:rsid w:val="00395BD4"/>
    <w:rsid w:val="00396287"/>
    <w:rsid w:val="00397368"/>
    <w:rsid w:val="00397D23"/>
    <w:rsid w:val="003A05FC"/>
    <w:rsid w:val="003A06A7"/>
    <w:rsid w:val="003A1F5A"/>
    <w:rsid w:val="003A20C4"/>
    <w:rsid w:val="003A2ECE"/>
    <w:rsid w:val="003A306E"/>
    <w:rsid w:val="003A33E0"/>
    <w:rsid w:val="003A3AD6"/>
    <w:rsid w:val="003A4252"/>
    <w:rsid w:val="003A49D3"/>
    <w:rsid w:val="003A539A"/>
    <w:rsid w:val="003A62A4"/>
    <w:rsid w:val="003A7224"/>
    <w:rsid w:val="003A7476"/>
    <w:rsid w:val="003A7D86"/>
    <w:rsid w:val="003B0AA1"/>
    <w:rsid w:val="003B0BA1"/>
    <w:rsid w:val="003B243D"/>
    <w:rsid w:val="003B2579"/>
    <w:rsid w:val="003B2D58"/>
    <w:rsid w:val="003B304F"/>
    <w:rsid w:val="003B3460"/>
    <w:rsid w:val="003B56FE"/>
    <w:rsid w:val="003B5D18"/>
    <w:rsid w:val="003B7747"/>
    <w:rsid w:val="003B795D"/>
    <w:rsid w:val="003B7C16"/>
    <w:rsid w:val="003C26A6"/>
    <w:rsid w:val="003C26C1"/>
    <w:rsid w:val="003C2CBA"/>
    <w:rsid w:val="003C4470"/>
    <w:rsid w:val="003C4FAD"/>
    <w:rsid w:val="003C5445"/>
    <w:rsid w:val="003C5C11"/>
    <w:rsid w:val="003C60CD"/>
    <w:rsid w:val="003C68B2"/>
    <w:rsid w:val="003C6A5A"/>
    <w:rsid w:val="003C6AAD"/>
    <w:rsid w:val="003C731A"/>
    <w:rsid w:val="003C76E4"/>
    <w:rsid w:val="003C77A5"/>
    <w:rsid w:val="003D1351"/>
    <w:rsid w:val="003D13B4"/>
    <w:rsid w:val="003D14C1"/>
    <w:rsid w:val="003D1D4D"/>
    <w:rsid w:val="003D2D68"/>
    <w:rsid w:val="003D3677"/>
    <w:rsid w:val="003D3682"/>
    <w:rsid w:val="003D37DD"/>
    <w:rsid w:val="003D3C44"/>
    <w:rsid w:val="003D45DF"/>
    <w:rsid w:val="003D4776"/>
    <w:rsid w:val="003D47C6"/>
    <w:rsid w:val="003D486E"/>
    <w:rsid w:val="003D4EE5"/>
    <w:rsid w:val="003D5B3B"/>
    <w:rsid w:val="003D6F52"/>
    <w:rsid w:val="003D7843"/>
    <w:rsid w:val="003D7E38"/>
    <w:rsid w:val="003D7EAC"/>
    <w:rsid w:val="003E092E"/>
    <w:rsid w:val="003E0962"/>
    <w:rsid w:val="003E09A9"/>
    <w:rsid w:val="003E1492"/>
    <w:rsid w:val="003E1AFA"/>
    <w:rsid w:val="003E22ED"/>
    <w:rsid w:val="003E256F"/>
    <w:rsid w:val="003E29BB"/>
    <w:rsid w:val="003E2DA7"/>
    <w:rsid w:val="003E375F"/>
    <w:rsid w:val="003E379A"/>
    <w:rsid w:val="003E4607"/>
    <w:rsid w:val="003E52B0"/>
    <w:rsid w:val="003E5DAA"/>
    <w:rsid w:val="003E64DC"/>
    <w:rsid w:val="003E6BC7"/>
    <w:rsid w:val="003E6C3B"/>
    <w:rsid w:val="003E6F01"/>
    <w:rsid w:val="003E7357"/>
    <w:rsid w:val="003E76DD"/>
    <w:rsid w:val="003E7A43"/>
    <w:rsid w:val="003E7C93"/>
    <w:rsid w:val="003F0B58"/>
    <w:rsid w:val="003F0D40"/>
    <w:rsid w:val="003F119A"/>
    <w:rsid w:val="003F120A"/>
    <w:rsid w:val="003F14C4"/>
    <w:rsid w:val="003F2236"/>
    <w:rsid w:val="003F2579"/>
    <w:rsid w:val="003F27B7"/>
    <w:rsid w:val="003F2D47"/>
    <w:rsid w:val="003F334E"/>
    <w:rsid w:val="003F3538"/>
    <w:rsid w:val="003F4051"/>
    <w:rsid w:val="003F47A1"/>
    <w:rsid w:val="003F5812"/>
    <w:rsid w:val="003F614A"/>
    <w:rsid w:val="003F625A"/>
    <w:rsid w:val="003F669A"/>
    <w:rsid w:val="003F691E"/>
    <w:rsid w:val="003F6AA4"/>
    <w:rsid w:val="003F6EA1"/>
    <w:rsid w:val="003F77A8"/>
    <w:rsid w:val="003F7AC8"/>
    <w:rsid w:val="0040009E"/>
    <w:rsid w:val="00400691"/>
    <w:rsid w:val="00400D31"/>
    <w:rsid w:val="00400E4A"/>
    <w:rsid w:val="004028E7"/>
    <w:rsid w:val="00402B81"/>
    <w:rsid w:val="00402E9A"/>
    <w:rsid w:val="0040391F"/>
    <w:rsid w:val="0040392C"/>
    <w:rsid w:val="00403E06"/>
    <w:rsid w:val="00403FA8"/>
    <w:rsid w:val="00404040"/>
    <w:rsid w:val="00404213"/>
    <w:rsid w:val="004048AC"/>
    <w:rsid w:val="00404B8E"/>
    <w:rsid w:val="00405D1F"/>
    <w:rsid w:val="004068C2"/>
    <w:rsid w:val="00406A63"/>
    <w:rsid w:val="00406C57"/>
    <w:rsid w:val="00406E61"/>
    <w:rsid w:val="00407DD6"/>
    <w:rsid w:val="00407FA8"/>
    <w:rsid w:val="004103D5"/>
    <w:rsid w:val="00412546"/>
    <w:rsid w:val="00412559"/>
    <w:rsid w:val="0041333F"/>
    <w:rsid w:val="004134D9"/>
    <w:rsid w:val="004137DD"/>
    <w:rsid w:val="004137EA"/>
    <w:rsid w:val="004145F0"/>
    <w:rsid w:val="0041475D"/>
    <w:rsid w:val="00415E7F"/>
    <w:rsid w:val="0041607F"/>
    <w:rsid w:val="00416C1B"/>
    <w:rsid w:val="004173AC"/>
    <w:rsid w:val="00417945"/>
    <w:rsid w:val="00417CCA"/>
    <w:rsid w:val="00420288"/>
    <w:rsid w:val="00420ABA"/>
    <w:rsid w:val="00421C78"/>
    <w:rsid w:val="004224CE"/>
    <w:rsid w:val="00422DC1"/>
    <w:rsid w:val="00423D5E"/>
    <w:rsid w:val="00424A78"/>
    <w:rsid w:val="00424A7E"/>
    <w:rsid w:val="0042537B"/>
    <w:rsid w:val="004254DB"/>
    <w:rsid w:val="00425D22"/>
    <w:rsid w:val="0042702C"/>
    <w:rsid w:val="00427297"/>
    <w:rsid w:val="0042737C"/>
    <w:rsid w:val="00427EEA"/>
    <w:rsid w:val="00430689"/>
    <w:rsid w:val="00430F3B"/>
    <w:rsid w:val="00431836"/>
    <w:rsid w:val="004321E6"/>
    <w:rsid w:val="0043278E"/>
    <w:rsid w:val="004330FE"/>
    <w:rsid w:val="004332A4"/>
    <w:rsid w:val="0043332B"/>
    <w:rsid w:val="00434C71"/>
    <w:rsid w:val="004350B6"/>
    <w:rsid w:val="004360AC"/>
    <w:rsid w:val="00436B83"/>
    <w:rsid w:val="00440689"/>
    <w:rsid w:val="004407B8"/>
    <w:rsid w:val="00441061"/>
    <w:rsid w:val="004431F7"/>
    <w:rsid w:val="0044351F"/>
    <w:rsid w:val="00443B0D"/>
    <w:rsid w:val="00444073"/>
    <w:rsid w:val="004449EF"/>
    <w:rsid w:val="0044560C"/>
    <w:rsid w:val="004459CA"/>
    <w:rsid w:val="00445A27"/>
    <w:rsid w:val="00446D9D"/>
    <w:rsid w:val="0044756C"/>
    <w:rsid w:val="00447EBD"/>
    <w:rsid w:val="004501C9"/>
    <w:rsid w:val="00450AD0"/>
    <w:rsid w:val="00450C70"/>
    <w:rsid w:val="00450F36"/>
    <w:rsid w:val="00450F8C"/>
    <w:rsid w:val="00451880"/>
    <w:rsid w:val="004518A9"/>
    <w:rsid w:val="00452BD7"/>
    <w:rsid w:val="00452DB2"/>
    <w:rsid w:val="00452DFE"/>
    <w:rsid w:val="00453344"/>
    <w:rsid w:val="004547A3"/>
    <w:rsid w:val="00454CFE"/>
    <w:rsid w:val="00454E76"/>
    <w:rsid w:val="004551DF"/>
    <w:rsid w:val="004567E2"/>
    <w:rsid w:val="00456DBB"/>
    <w:rsid w:val="00457080"/>
    <w:rsid w:val="00457451"/>
    <w:rsid w:val="00457741"/>
    <w:rsid w:val="0046053B"/>
    <w:rsid w:val="00460891"/>
    <w:rsid w:val="00460B23"/>
    <w:rsid w:val="00460F4D"/>
    <w:rsid w:val="00460FF5"/>
    <w:rsid w:val="00461B59"/>
    <w:rsid w:val="004627DD"/>
    <w:rsid w:val="00463411"/>
    <w:rsid w:val="0046467D"/>
    <w:rsid w:val="00464901"/>
    <w:rsid w:val="00464E4C"/>
    <w:rsid w:val="00464FB2"/>
    <w:rsid w:val="00465DA3"/>
    <w:rsid w:val="004662A8"/>
    <w:rsid w:val="00466813"/>
    <w:rsid w:val="004668B5"/>
    <w:rsid w:val="00466AE4"/>
    <w:rsid w:val="00466CDC"/>
    <w:rsid w:val="0046745E"/>
    <w:rsid w:val="004675FC"/>
    <w:rsid w:val="00471AAB"/>
    <w:rsid w:val="0047255E"/>
    <w:rsid w:val="004725ED"/>
    <w:rsid w:val="00472A2F"/>
    <w:rsid w:val="004736BE"/>
    <w:rsid w:val="00473C78"/>
    <w:rsid w:val="00473D8F"/>
    <w:rsid w:val="00474026"/>
    <w:rsid w:val="0047435A"/>
    <w:rsid w:val="0047556D"/>
    <w:rsid w:val="00475789"/>
    <w:rsid w:val="00476170"/>
    <w:rsid w:val="00477501"/>
    <w:rsid w:val="004801D4"/>
    <w:rsid w:val="00480284"/>
    <w:rsid w:val="00480A2F"/>
    <w:rsid w:val="00480F0E"/>
    <w:rsid w:val="0048131D"/>
    <w:rsid w:val="004813C6"/>
    <w:rsid w:val="00481B30"/>
    <w:rsid w:val="00481D93"/>
    <w:rsid w:val="004820B0"/>
    <w:rsid w:val="00482117"/>
    <w:rsid w:val="004829FA"/>
    <w:rsid w:val="00482E2F"/>
    <w:rsid w:val="0048358B"/>
    <w:rsid w:val="00484917"/>
    <w:rsid w:val="004849D3"/>
    <w:rsid w:val="00484BE0"/>
    <w:rsid w:val="004859B4"/>
    <w:rsid w:val="00486ACD"/>
    <w:rsid w:val="00487FCC"/>
    <w:rsid w:val="00490B8D"/>
    <w:rsid w:val="00491086"/>
    <w:rsid w:val="004912B8"/>
    <w:rsid w:val="004912F8"/>
    <w:rsid w:val="0049159E"/>
    <w:rsid w:val="00491DFA"/>
    <w:rsid w:val="00491EBA"/>
    <w:rsid w:val="0049255A"/>
    <w:rsid w:val="00492C65"/>
    <w:rsid w:val="00493719"/>
    <w:rsid w:val="004937DE"/>
    <w:rsid w:val="00493AD8"/>
    <w:rsid w:val="0049403F"/>
    <w:rsid w:val="00494090"/>
    <w:rsid w:val="00494323"/>
    <w:rsid w:val="00494349"/>
    <w:rsid w:val="00494485"/>
    <w:rsid w:val="00496692"/>
    <w:rsid w:val="0049682B"/>
    <w:rsid w:val="00497041"/>
    <w:rsid w:val="0049762B"/>
    <w:rsid w:val="00497D77"/>
    <w:rsid w:val="004A01B1"/>
    <w:rsid w:val="004A0B9A"/>
    <w:rsid w:val="004A0CCF"/>
    <w:rsid w:val="004A0F27"/>
    <w:rsid w:val="004A0F37"/>
    <w:rsid w:val="004A0F68"/>
    <w:rsid w:val="004A3608"/>
    <w:rsid w:val="004A43AA"/>
    <w:rsid w:val="004A4FBD"/>
    <w:rsid w:val="004A6671"/>
    <w:rsid w:val="004A73C3"/>
    <w:rsid w:val="004A7463"/>
    <w:rsid w:val="004A76FF"/>
    <w:rsid w:val="004A7810"/>
    <w:rsid w:val="004A7E93"/>
    <w:rsid w:val="004B021E"/>
    <w:rsid w:val="004B03B0"/>
    <w:rsid w:val="004B2360"/>
    <w:rsid w:val="004B2C9B"/>
    <w:rsid w:val="004B2DA3"/>
    <w:rsid w:val="004B2E43"/>
    <w:rsid w:val="004B2FB1"/>
    <w:rsid w:val="004B3318"/>
    <w:rsid w:val="004B3CFB"/>
    <w:rsid w:val="004B4F0C"/>
    <w:rsid w:val="004B5D6B"/>
    <w:rsid w:val="004B60CA"/>
    <w:rsid w:val="004B76F8"/>
    <w:rsid w:val="004B798F"/>
    <w:rsid w:val="004B7C9C"/>
    <w:rsid w:val="004C1238"/>
    <w:rsid w:val="004C17CC"/>
    <w:rsid w:val="004C1FA6"/>
    <w:rsid w:val="004C2869"/>
    <w:rsid w:val="004C2A93"/>
    <w:rsid w:val="004C58BC"/>
    <w:rsid w:val="004C5CFD"/>
    <w:rsid w:val="004C74C4"/>
    <w:rsid w:val="004D046B"/>
    <w:rsid w:val="004D12C0"/>
    <w:rsid w:val="004D17BF"/>
    <w:rsid w:val="004D18EA"/>
    <w:rsid w:val="004D19FD"/>
    <w:rsid w:val="004D1D9E"/>
    <w:rsid w:val="004D1E53"/>
    <w:rsid w:val="004D22A4"/>
    <w:rsid w:val="004D261A"/>
    <w:rsid w:val="004D2B29"/>
    <w:rsid w:val="004D3248"/>
    <w:rsid w:val="004D3713"/>
    <w:rsid w:val="004D46FC"/>
    <w:rsid w:val="004D6254"/>
    <w:rsid w:val="004D7044"/>
    <w:rsid w:val="004D70FD"/>
    <w:rsid w:val="004D7482"/>
    <w:rsid w:val="004D7D33"/>
    <w:rsid w:val="004D7E99"/>
    <w:rsid w:val="004E00CE"/>
    <w:rsid w:val="004E1FBD"/>
    <w:rsid w:val="004E2521"/>
    <w:rsid w:val="004E2BDB"/>
    <w:rsid w:val="004E307B"/>
    <w:rsid w:val="004E6272"/>
    <w:rsid w:val="004E64DE"/>
    <w:rsid w:val="004E6843"/>
    <w:rsid w:val="004E74D2"/>
    <w:rsid w:val="004F001D"/>
    <w:rsid w:val="004F0966"/>
    <w:rsid w:val="004F1651"/>
    <w:rsid w:val="004F2A31"/>
    <w:rsid w:val="004F2B0E"/>
    <w:rsid w:val="004F3749"/>
    <w:rsid w:val="004F50AF"/>
    <w:rsid w:val="004F59F9"/>
    <w:rsid w:val="004F5CF2"/>
    <w:rsid w:val="004F60D5"/>
    <w:rsid w:val="004F677D"/>
    <w:rsid w:val="004F681D"/>
    <w:rsid w:val="004F6E14"/>
    <w:rsid w:val="004F7A43"/>
    <w:rsid w:val="00501899"/>
    <w:rsid w:val="0050228C"/>
    <w:rsid w:val="005026E6"/>
    <w:rsid w:val="00502736"/>
    <w:rsid w:val="00502857"/>
    <w:rsid w:val="00503CBA"/>
    <w:rsid w:val="00504182"/>
    <w:rsid w:val="005044A9"/>
    <w:rsid w:val="00504F68"/>
    <w:rsid w:val="00505267"/>
    <w:rsid w:val="005054DC"/>
    <w:rsid w:val="0050594D"/>
    <w:rsid w:val="00505994"/>
    <w:rsid w:val="005059BD"/>
    <w:rsid w:val="00505FD4"/>
    <w:rsid w:val="005062F0"/>
    <w:rsid w:val="005068EE"/>
    <w:rsid w:val="00506E25"/>
    <w:rsid w:val="00507FF0"/>
    <w:rsid w:val="0051132C"/>
    <w:rsid w:val="00511657"/>
    <w:rsid w:val="0051186F"/>
    <w:rsid w:val="005119D0"/>
    <w:rsid w:val="00511EC2"/>
    <w:rsid w:val="00512D0C"/>
    <w:rsid w:val="0051326C"/>
    <w:rsid w:val="00513483"/>
    <w:rsid w:val="00513515"/>
    <w:rsid w:val="005147A8"/>
    <w:rsid w:val="00514878"/>
    <w:rsid w:val="00514A55"/>
    <w:rsid w:val="00514EF5"/>
    <w:rsid w:val="0051535A"/>
    <w:rsid w:val="005157AB"/>
    <w:rsid w:val="005169A0"/>
    <w:rsid w:val="0051782D"/>
    <w:rsid w:val="00517D52"/>
    <w:rsid w:val="0052087E"/>
    <w:rsid w:val="005218DB"/>
    <w:rsid w:val="00522901"/>
    <w:rsid w:val="00522B93"/>
    <w:rsid w:val="00522DED"/>
    <w:rsid w:val="00522E7F"/>
    <w:rsid w:val="0052315E"/>
    <w:rsid w:val="005231F5"/>
    <w:rsid w:val="00523340"/>
    <w:rsid w:val="0052351F"/>
    <w:rsid w:val="00523B73"/>
    <w:rsid w:val="00523FE6"/>
    <w:rsid w:val="00524DFE"/>
    <w:rsid w:val="00526DBE"/>
    <w:rsid w:val="00527133"/>
    <w:rsid w:val="00530ED3"/>
    <w:rsid w:val="00531433"/>
    <w:rsid w:val="0053198E"/>
    <w:rsid w:val="00532683"/>
    <w:rsid w:val="00532D58"/>
    <w:rsid w:val="005338C5"/>
    <w:rsid w:val="00533A5F"/>
    <w:rsid w:val="00533A96"/>
    <w:rsid w:val="00533D2D"/>
    <w:rsid w:val="00533E97"/>
    <w:rsid w:val="0053438E"/>
    <w:rsid w:val="005343E5"/>
    <w:rsid w:val="005346B7"/>
    <w:rsid w:val="005355EE"/>
    <w:rsid w:val="00535B16"/>
    <w:rsid w:val="00536456"/>
    <w:rsid w:val="005366D0"/>
    <w:rsid w:val="00536F82"/>
    <w:rsid w:val="00537E27"/>
    <w:rsid w:val="00540B4D"/>
    <w:rsid w:val="00540FFA"/>
    <w:rsid w:val="00541134"/>
    <w:rsid w:val="005416A1"/>
    <w:rsid w:val="00542930"/>
    <w:rsid w:val="005435B3"/>
    <w:rsid w:val="00543730"/>
    <w:rsid w:val="00544137"/>
    <w:rsid w:val="00544C8A"/>
    <w:rsid w:val="0054544A"/>
    <w:rsid w:val="0054544C"/>
    <w:rsid w:val="00545568"/>
    <w:rsid w:val="00546D4F"/>
    <w:rsid w:val="00546EE7"/>
    <w:rsid w:val="0054757F"/>
    <w:rsid w:val="00547E0E"/>
    <w:rsid w:val="00550849"/>
    <w:rsid w:val="00550866"/>
    <w:rsid w:val="005514B6"/>
    <w:rsid w:val="0055164B"/>
    <w:rsid w:val="00551DB5"/>
    <w:rsid w:val="00553E31"/>
    <w:rsid w:val="00554AB6"/>
    <w:rsid w:val="00554BF3"/>
    <w:rsid w:val="00555B29"/>
    <w:rsid w:val="00556502"/>
    <w:rsid w:val="0055655F"/>
    <w:rsid w:val="0055656A"/>
    <w:rsid w:val="0055657D"/>
    <w:rsid w:val="00556661"/>
    <w:rsid w:val="0055672E"/>
    <w:rsid w:val="00556FFA"/>
    <w:rsid w:val="005579B9"/>
    <w:rsid w:val="005607E7"/>
    <w:rsid w:val="00560D0D"/>
    <w:rsid w:val="00560E90"/>
    <w:rsid w:val="00560F3C"/>
    <w:rsid w:val="00561966"/>
    <w:rsid w:val="00562E2E"/>
    <w:rsid w:val="005632F1"/>
    <w:rsid w:val="005639EA"/>
    <w:rsid w:val="005644AD"/>
    <w:rsid w:val="0056524E"/>
    <w:rsid w:val="00565FB1"/>
    <w:rsid w:val="005662FB"/>
    <w:rsid w:val="005663EC"/>
    <w:rsid w:val="00567781"/>
    <w:rsid w:val="00567ECC"/>
    <w:rsid w:val="0057019C"/>
    <w:rsid w:val="00571365"/>
    <w:rsid w:val="005713B1"/>
    <w:rsid w:val="00571DD4"/>
    <w:rsid w:val="00572F76"/>
    <w:rsid w:val="00573266"/>
    <w:rsid w:val="0057363E"/>
    <w:rsid w:val="00573664"/>
    <w:rsid w:val="00574652"/>
    <w:rsid w:val="00575036"/>
    <w:rsid w:val="0057597B"/>
    <w:rsid w:val="00575A47"/>
    <w:rsid w:val="0057624B"/>
    <w:rsid w:val="0057644D"/>
    <w:rsid w:val="0057649A"/>
    <w:rsid w:val="00576C01"/>
    <w:rsid w:val="0057739F"/>
    <w:rsid w:val="00577C4F"/>
    <w:rsid w:val="00577DA3"/>
    <w:rsid w:val="00581F0A"/>
    <w:rsid w:val="0058257E"/>
    <w:rsid w:val="0058298D"/>
    <w:rsid w:val="00582DD2"/>
    <w:rsid w:val="00583090"/>
    <w:rsid w:val="005835F4"/>
    <w:rsid w:val="00583EFE"/>
    <w:rsid w:val="00584076"/>
    <w:rsid w:val="005841A3"/>
    <w:rsid w:val="00586D9A"/>
    <w:rsid w:val="005907A8"/>
    <w:rsid w:val="00590EAE"/>
    <w:rsid w:val="0059112A"/>
    <w:rsid w:val="0059116B"/>
    <w:rsid w:val="00591173"/>
    <w:rsid w:val="00591B65"/>
    <w:rsid w:val="005924A3"/>
    <w:rsid w:val="005927A8"/>
    <w:rsid w:val="005928CA"/>
    <w:rsid w:val="00592A14"/>
    <w:rsid w:val="00592B60"/>
    <w:rsid w:val="00593216"/>
    <w:rsid w:val="00594BC3"/>
    <w:rsid w:val="00594D50"/>
    <w:rsid w:val="00595BFB"/>
    <w:rsid w:val="00596178"/>
    <w:rsid w:val="0059680A"/>
    <w:rsid w:val="00596975"/>
    <w:rsid w:val="00596CA7"/>
    <w:rsid w:val="00596DC8"/>
    <w:rsid w:val="00596E16"/>
    <w:rsid w:val="00597A78"/>
    <w:rsid w:val="00597DC7"/>
    <w:rsid w:val="005A16A3"/>
    <w:rsid w:val="005A1C48"/>
    <w:rsid w:val="005A253A"/>
    <w:rsid w:val="005A2AD8"/>
    <w:rsid w:val="005A3152"/>
    <w:rsid w:val="005A40AF"/>
    <w:rsid w:val="005A46F8"/>
    <w:rsid w:val="005A4A8E"/>
    <w:rsid w:val="005A64BF"/>
    <w:rsid w:val="005A7438"/>
    <w:rsid w:val="005A76C0"/>
    <w:rsid w:val="005B0014"/>
    <w:rsid w:val="005B0565"/>
    <w:rsid w:val="005B06DE"/>
    <w:rsid w:val="005B169E"/>
    <w:rsid w:val="005B1FF5"/>
    <w:rsid w:val="005B32ED"/>
    <w:rsid w:val="005B3AC0"/>
    <w:rsid w:val="005B4421"/>
    <w:rsid w:val="005B513F"/>
    <w:rsid w:val="005B7483"/>
    <w:rsid w:val="005B75D7"/>
    <w:rsid w:val="005B7929"/>
    <w:rsid w:val="005C0643"/>
    <w:rsid w:val="005C0A50"/>
    <w:rsid w:val="005C23AF"/>
    <w:rsid w:val="005C25D1"/>
    <w:rsid w:val="005C2C14"/>
    <w:rsid w:val="005C321E"/>
    <w:rsid w:val="005C35A9"/>
    <w:rsid w:val="005C3F34"/>
    <w:rsid w:val="005C464B"/>
    <w:rsid w:val="005C4784"/>
    <w:rsid w:val="005C4E5F"/>
    <w:rsid w:val="005C599B"/>
    <w:rsid w:val="005C5DFA"/>
    <w:rsid w:val="005C6192"/>
    <w:rsid w:val="005C64DF"/>
    <w:rsid w:val="005C74A0"/>
    <w:rsid w:val="005D052C"/>
    <w:rsid w:val="005D085E"/>
    <w:rsid w:val="005D0927"/>
    <w:rsid w:val="005D0BB8"/>
    <w:rsid w:val="005D14CC"/>
    <w:rsid w:val="005D16FE"/>
    <w:rsid w:val="005D1D0A"/>
    <w:rsid w:val="005D1DA7"/>
    <w:rsid w:val="005D38B6"/>
    <w:rsid w:val="005D4084"/>
    <w:rsid w:val="005D4777"/>
    <w:rsid w:val="005D4C2B"/>
    <w:rsid w:val="005D5784"/>
    <w:rsid w:val="005D5D5C"/>
    <w:rsid w:val="005D7298"/>
    <w:rsid w:val="005E22CD"/>
    <w:rsid w:val="005E254A"/>
    <w:rsid w:val="005E37AD"/>
    <w:rsid w:val="005E6B93"/>
    <w:rsid w:val="005E6DD1"/>
    <w:rsid w:val="005E6F17"/>
    <w:rsid w:val="005E7149"/>
    <w:rsid w:val="005E7953"/>
    <w:rsid w:val="005E7E82"/>
    <w:rsid w:val="005F2242"/>
    <w:rsid w:val="005F2406"/>
    <w:rsid w:val="005F2C42"/>
    <w:rsid w:val="005F2FC2"/>
    <w:rsid w:val="005F4FBD"/>
    <w:rsid w:val="005F681D"/>
    <w:rsid w:val="005F69A4"/>
    <w:rsid w:val="005F6BAB"/>
    <w:rsid w:val="005F6C28"/>
    <w:rsid w:val="005F782F"/>
    <w:rsid w:val="005F7AB6"/>
    <w:rsid w:val="005F7E3C"/>
    <w:rsid w:val="00600825"/>
    <w:rsid w:val="00600FA8"/>
    <w:rsid w:val="006011E9"/>
    <w:rsid w:val="00601221"/>
    <w:rsid w:val="00602A7E"/>
    <w:rsid w:val="00604BDD"/>
    <w:rsid w:val="006051E7"/>
    <w:rsid w:val="00605E31"/>
    <w:rsid w:val="00605ECD"/>
    <w:rsid w:val="006063DA"/>
    <w:rsid w:val="00606CD0"/>
    <w:rsid w:val="00606CE3"/>
    <w:rsid w:val="006073C9"/>
    <w:rsid w:val="00607CD5"/>
    <w:rsid w:val="00607EB3"/>
    <w:rsid w:val="00607FCA"/>
    <w:rsid w:val="0061039A"/>
    <w:rsid w:val="00610558"/>
    <w:rsid w:val="00611DD3"/>
    <w:rsid w:val="00611EF0"/>
    <w:rsid w:val="00612219"/>
    <w:rsid w:val="00612E04"/>
    <w:rsid w:val="00614601"/>
    <w:rsid w:val="00614D31"/>
    <w:rsid w:val="00614F77"/>
    <w:rsid w:val="0061559C"/>
    <w:rsid w:val="0061693E"/>
    <w:rsid w:val="006173A4"/>
    <w:rsid w:val="00617C44"/>
    <w:rsid w:val="00620086"/>
    <w:rsid w:val="00620CCC"/>
    <w:rsid w:val="00622074"/>
    <w:rsid w:val="00622A29"/>
    <w:rsid w:val="00622CE4"/>
    <w:rsid w:val="006234A7"/>
    <w:rsid w:val="00623D63"/>
    <w:rsid w:val="00623F8E"/>
    <w:rsid w:val="00625917"/>
    <w:rsid w:val="006262C1"/>
    <w:rsid w:val="00627408"/>
    <w:rsid w:val="0062789F"/>
    <w:rsid w:val="00627BFB"/>
    <w:rsid w:val="006301BE"/>
    <w:rsid w:val="006303A1"/>
    <w:rsid w:val="0063096E"/>
    <w:rsid w:val="00630DBC"/>
    <w:rsid w:val="00630F98"/>
    <w:rsid w:val="00631E3D"/>
    <w:rsid w:val="00632DB2"/>
    <w:rsid w:val="00633349"/>
    <w:rsid w:val="00633560"/>
    <w:rsid w:val="00633570"/>
    <w:rsid w:val="0063363F"/>
    <w:rsid w:val="006337AF"/>
    <w:rsid w:val="00633B99"/>
    <w:rsid w:val="00633D61"/>
    <w:rsid w:val="0063402B"/>
    <w:rsid w:val="00634069"/>
    <w:rsid w:val="00635BB6"/>
    <w:rsid w:val="00635FDB"/>
    <w:rsid w:val="00636570"/>
    <w:rsid w:val="00637859"/>
    <w:rsid w:val="00637901"/>
    <w:rsid w:val="00637E1B"/>
    <w:rsid w:val="006402DF"/>
    <w:rsid w:val="006404DD"/>
    <w:rsid w:val="0064050D"/>
    <w:rsid w:val="0064164B"/>
    <w:rsid w:val="00642156"/>
    <w:rsid w:val="006427C9"/>
    <w:rsid w:val="0064336B"/>
    <w:rsid w:val="00643AAF"/>
    <w:rsid w:val="00643B37"/>
    <w:rsid w:val="0064416A"/>
    <w:rsid w:val="00644468"/>
    <w:rsid w:val="00644804"/>
    <w:rsid w:val="006449F8"/>
    <w:rsid w:val="00644C1C"/>
    <w:rsid w:val="006452ED"/>
    <w:rsid w:val="006453BE"/>
    <w:rsid w:val="006454EE"/>
    <w:rsid w:val="0064573F"/>
    <w:rsid w:val="00645F5E"/>
    <w:rsid w:val="00647B1E"/>
    <w:rsid w:val="00647C55"/>
    <w:rsid w:val="0065008B"/>
    <w:rsid w:val="00650971"/>
    <w:rsid w:val="00650A4A"/>
    <w:rsid w:val="00650E06"/>
    <w:rsid w:val="00651101"/>
    <w:rsid w:val="0065315B"/>
    <w:rsid w:val="0065328E"/>
    <w:rsid w:val="00653721"/>
    <w:rsid w:val="00653A3B"/>
    <w:rsid w:val="00653FD9"/>
    <w:rsid w:val="006543A2"/>
    <w:rsid w:val="00654619"/>
    <w:rsid w:val="006547F7"/>
    <w:rsid w:val="00654982"/>
    <w:rsid w:val="00654BE2"/>
    <w:rsid w:val="00654D42"/>
    <w:rsid w:val="00655BD5"/>
    <w:rsid w:val="00655BDD"/>
    <w:rsid w:val="00655C9C"/>
    <w:rsid w:val="00656328"/>
    <w:rsid w:val="00660279"/>
    <w:rsid w:val="0066081B"/>
    <w:rsid w:val="00660A94"/>
    <w:rsid w:val="00660F8D"/>
    <w:rsid w:val="0066181A"/>
    <w:rsid w:val="006622B9"/>
    <w:rsid w:val="00662E1E"/>
    <w:rsid w:val="0066371E"/>
    <w:rsid w:val="00663FB1"/>
    <w:rsid w:val="0066455B"/>
    <w:rsid w:val="00664932"/>
    <w:rsid w:val="006657E4"/>
    <w:rsid w:val="00665CE0"/>
    <w:rsid w:val="00665F12"/>
    <w:rsid w:val="006675D8"/>
    <w:rsid w:val="006676D2"/>
    <w:rsid w:val="00670BC4"/>
    <w:rsid w:val="00671650"/>
    <w:rsid w:val="00671751"/>
    <w:rsid w:val="006718ED"/>
    <w:rsid w:val="00671C63"/>
    <w:rsid w:val="006724AD"/>
    <w:rsid w:val="00672633"/>
    <w:rsid w:val="00672901"/>
    <w:rsid w:val="00672BAB"/>
    <w:rsid w:val="0067314A"/>
    <w:rsid w:val="006731B7"/>
    <w:rsid w:val="00673BE1"/>
    <w:rsid w:val="00673D1E"/>
    <w:rsid w:val="00674460"/>
    <w:rsid w:val="00674666"/>
    <w:rsid w:val="0067557E"/>
    <w:rsid w:val="00675E9D"/>
    <w:rsid w:val="006779CF"/>
    <w:rsid w:val="00677A8F"/>
    <w:rsid w:val="00677D63"/>
    <w:rsid w:val="00677F8A"/>
    <w:rsid w:val="0068038C"/>
    <w:rsid w:val="00681801"/>
    <w:rsid w:val="00681B23"/>
    <w:rsid w:val="006821E3"/>
    <w:rsid w:val="0068337D"/>
    <w:rsid w:val="00683AD6"/>
    <w:rsid w:val="00684085"/>
    <w:rsid w:val="006842AE"/>
    <w:rsid w:val="0068491F"/>
    <w:rsid w:val="00684F00"/>
    <w:rsid w:val="006853AD"/>
    <w:rsid w:val="00685E9F"/>
    <w:rsid w:val="006875BA"/>
    <w:rsid w:val="006876E5"/>
    <w:rsid w:val="00690151"/>
    <w:rsid w:val="0069097D"/>
    <w:rsid w:val="0069191F"/>
    <w:rsid w:val="0069342A"/>
    <w:rsid w:val="00693FEA"/>
    <w:rsid w:val="00694676"/>
    <w:rsid w:val="00694B93"/>
    <w:rsid w:val="00694C68"/>
    <w:rsid w:val="00697041"/>
    <w:rsid w:val="006A0129"/>
    <w:rsid w:val="006A137D"/>
    <w:rsid w:val="006A466E"/>
    <w:rsid w:val="006A5773"/>
    <w:rsid w:val="006A5804"/>
    <w:rsid w:val="006A58F0"/>
    <w:rsid w:val="006A5D15"/>
    <w:rsid w:val="006A612B"/>
    <w:rsid w:val="006A6262"/>
    <w:rsid w:val="006A7229"/>
    <w:rsid w:val="006A74ED"/>
    <w:rsid w:val="006B01C9"/>
    <w:rsid w:val="006B0372"/>
    <w:rsid w:val="006B0764"/>
    <w:rsid w:val="006B081C"/>
    <w:rsid w:val="006B08B5"/>
    <w:rsid w:val="006B0FD2"/>
    <w:rsid w:val="006B114B"/>
    <w:rsid w:val="006B4467"/>
    <w:rsid w:val="006B6C46"/>
    <w:rsid w:val="006B6E78"/>
    <w:rsid w:val="006B7421"/>
    <w:rsid w:val="006B76C4"/>
    <w:rsid w:val="006B7970"/>
    <w:rsid w:val="006B79BF"/>
    <w:rsid w:val="006C0039"/>
    <w:rsid w:val="006C0466"/>
    <w:rsid w:val="006C1927"/>
    <w:rsid w:val="006C2585"/>
    <w:rsid w:val="006C38DE"/>
    <w:rsid w:val="006C4008"/>
    <w:rsid w:val="006C4E2C"/>
    <w:rsid w:val="006C4E9A"/>
    <w:rsid w:val="006C5931"/>
    <w:rsid w:val="006C5AF3"/>
    <w:rsid w:val="006C5F11"/>
    <w:rsid w:val="006C6138"/>
    <w:rsid w:val="006C73EF"/>
    <w:rsid w:val="006C7AB8"/>
    <w:rsid w:val="006C7D30"/>
    <w:rsid w:val="006C7F3A"/>
    <w:rsid w:val="006D10A2"/>
    <w:rsid w:val="006D1723"/>
    <w:rsid w:val="006D1F7C"/>
    <w:rsid w:val="006D24C7"/>
    <w:rsid w:val="006D2B8E"/>
    <w:rsid w:val="006D38A3"/>
    <w:rsid w:val="006D4220"/>
    <w:rsid w:val="006D4FAE"/>
    <w:rsid w:val="006D5D3F"/>
    <w:rsid w:val="006D60ED"/>
    <w:rsid w:val="006D790C"/>
    <w:rsid w:val="006D7DC1"/>
    <w:rsid w:val="006E039B"/>
    <w:rsid w:val="006E0E98"/>
    <w:rsid w:val="006E1166"/>
    <w:rsid w:val="006E24D9"/>
    <w:rsid w:val="006E25BA"/>
    <w:rsid w:val="006E2D05"/>
    <w:rsid w:val="006E3394"/>
    <w:rsid w:val="006E456F"/>
    <w:rsid w:val="006E480F"/>
    <w:rsid w:val="006E4A32"/>
    <w:rsid w:val="006E50F8"/>
    <w:rsid w:val="006E596E"/>
    <w:rsid w:val="006E65E0"/>
    <w:rsid w:val="006E65F6"/>
    <w:rsid w:val="006E6D18"/>
    <w:rsid w:val="006E7D74"/>
    <w:rsid w:val="006F033F"/>
    <w:rsid w:val="006F24D8"/>
    <w:rsid w:val="006F2AEF"/>
    <w:rsid w:val="006F33B8"/>
    <w:rsid w:val="006F3556"/>
    <w:rsid w:val="006F36EE"/>
    <w:rsid w:val="006F41E1"/>
    <w:rsid w:val="006F4C9C"/>
    <w:rsid w:val="006F516B"/>
    <w:rsid w:val="006F59EE"/>
    <w:rsid w:val="006F640F"/>
    <w:rsid w:val="006F666D"/>
    <w:rsid w:val="006F6A1D"/>
    <w:rsid w:val="006F762A"/>
    <w:rsid w:val="006F7E0A"/>
    <w:rsid w:val="006F7F47"/>
    <w:rsid w:val="00700B6B"/>
    <w:rsid w:val="00700D9F"/>
    <w:rsid w:val="00700E6D"/>
    <w:rsid w:val="00701B6B"/>
    <w:rsid w:val="007023A3"/>
    <w:rsid w:val="007026CB"/>
    <w:rsid w:val="00702D07"/>
    <w:rsid w:val="0070384F"/>
    <w:rsid w:val="00703A9E"/>
    <w:rsid w:val="00703D6D"/>
    <w:rsid w:val="00704095"/>
    <w:rsid w:val="00704152"/>
    <w:rsid w:val="00704621"/>
    <w:rsid w:val="0070475E"/>
    <w:rsid w:val="00704FB5"/>
    <w:rsid w:val="007053A1"/>
    <w:rsid w:val="00705C24"/>
    <w:rsid w:val="00706A24"/>
    <w:rsid w:val="00706B71"/>
    <w:rsid w:val="00707014"/>
    <w:rsid w:val="007077FB"/>
    <w:rsid w:val="0071022A"/>
    <w:rsid w:val="00711092"/>
    <w:rsid w:val="007112F0"/>
    <w:rsid w:val="007126AC"/>
    <w:rsid w:val="0071277A"/>
    <w:rsid w:val="00712EE5"/>
    <w:rsid w:val="00713493"/>
    <w:rsid w:val="00713494"/>
    <w:rsid w:val="007137B9"/>
    <w:rsid w:val="00713EA7"/>
    <w:rsid w:val="00714031"/>
    <w:rsid w:val="007143DA"/>
    <w:rsid w:val="0071466E"/>
    <w:rsid w:val="00714A6C"/>
    <w:rsid w:val="00714CD3"/>
    <w:rsid w:val="00714E0F"/>
    <w:rsid w:val="007152C2"/>
    <w:rsid w:val="0071582C"/>
    <w:rsid w:val="007158AA"/>
    <w:rsid w:val="00716174"/>
    <w:rsid w:val="007165EB"/>
    <w:rsid w:val="00717187"/>
    <w:rsid w:val="00717296"/>
    <w:rsid w:val="0071749E"/>
    <w:rsid w:val="007200DA"/>
    <w:rsid w:val="007203D8"/>
    <w:rsid w:val="007206A8"/>
    <w:rsid w:val="0072070F"/>
    <w:rsid w:val="0072116D"/>
    <w:rsid w:val="0072226F"/>
    <w:rsid w:val="00722DB7"/>
    <w:rsid w:val="00725B78"/>
    <w:rsid w:val="00727082"/>
    <w:rsid w:val="007271C0"/>
    <w:rsid w:val="007273A6"/>
    <w:rsid w:val="00732186"/>
    <w:rsid w:val="0073233C"/>
    <w:rsid w:val="00732D0C"/>
    <w:rsid w:val="0073358F"/>
    <w:rsid w:val="00733EAD"/>
    <w:rsid w:val="00734B49"/>
    <w:rsid w:val="00734F54"/>
    <w:rsid w:val="00735C5A"/>
    <w:rsid w:val="00735CDE"/>
    <w:rsid w:val="00736D93"/>
    <w:rsid w:val="00737C04"/>
    <w:rsid w:val="00737CCF"/>
    <w:rsid w:val="00737F64"/>
    <w:rsid w:val="00740BBB"/>
    <w:rsid w:val="00740D96"/>
    <w:rsid w:val="007414D3"/>
    <w:rsid w:val="00741628"/>
    <w:rsid w:val="00741683"/>
    <w:rsid w:val="00741767"/>
    <w:rsid w:val="007421C4"/>
    <w:rsid w:val="007422C9"/>
    <w:rsid w:val="0074258D"/>
    <w:rsid w:val="00743274"/>
    <w:rsid w:val="007433D0"/>
    <w:rsid w:val="00744110"/>
    <w:rsid w:val="00744595"/>
    <w:rsid w:val="00745810"/>
    <w:rsid w:val="00746292"/>
    <w:rsid w:val="0074695A"/>
    <w:rsid w:val="00746CA4"/>
    <w:rsid w:val="00746CE8"/>
    <w:rsid w:val="00747A41"/>
    <w:rsid w:val="00747A52"/>
    <w:rsid w:val="00747FCC"/>
    <w:rsid w:val="00750F1E"/>
    <w:rsid w:val="00751C12"/>
    <w:rsid w:val="00752691"/>
    <w:rsid w:val="007528F2"/>
    <w:rsid w:val="00757414"/>
    <w:rsid w:val="007575C4"/>
    <w:rsid w:val="00757D63"/>
    <w:rsid w:val="00760A9E"/>
    <w:rsid w:val="00761A81"/>
    <w:rsid w:val="0076287B"/>
    <w:rsid w:val="00762A1B"/>
    <w:rsid w:val="00762D6D"/>
    <w:rsid w:val="0076349A"/>
    <w:rsid w:val="00763700"/>
    <w:rsid w:val="0076427C"/>
    <w:rsid w:val="0076428D"/>
    <w:rsid w:val="0076442B"/>
    <w:rsid w:val="00765217"/>
    <w:rsid w:val="007659AA"/>
    <w:rsid w:val="00766334"/>
    <w:rsid w:val="00766DCE"/>
    <w:rsid w:val="007703B9"/>
    <w:rsid w:val="00770519"/>
    <w:rsid w:val="00770E33"/>
    <w:rsid w:val="00771512"/>
    <w:rsid w:val="00771A31"/>
    <w:rsid w:val="00771BDC"/>
    <w:rsid w:val="0077266C"/>
    <w:rsid w:val="00772802"/>
    <w:rsid w:val="0077384E"/>
    <w:rsid w:val="007739E1"/>
    <w:rsid w:val="00775066"/>
    <w:rsid w:val="007750AB"/>
    <w:rsid w:val="00775EE5"/>
    <w:rsid w:val="0077608E"/>
    <w:rsid w:val="00776406"/>
    <w:rsid w:val="00776490"/>
    <w:rsid w:val="007766E4"/>
    <w:rsid w:val="0078005A"/>
    <w:rsid w:val="0078023B"/>
    <w:rsid w:val="00780F3B"/>
    <w:rsid w:val="00781B6F"/>
    <w:rsid w:val="00781C1F"/>
    <w:rsid w:val="00781F9C"/>
    <w:rsid w:val="007820ED"/>
    <w:rsid w:val="0078237A"/>
    <w:rsid w:val="00782574"/>
    <w:rsid w:val="00782DFD"/>
    <w:rsid w:val="0078405A"/>
    <w:rsid w:val="00784088"/>
    <w:rsid w:val="00784424"/>
    <w:rsid w:val="00784F7D"/>
    <w:rsid w:val="00785474"/>
    <w:rsid w:val="00787309"/>
    <w:rsid w:val="0078772C"/>
    <w:rsid w:val="00787B99"/>
    <w:rsid w:val="007907C8"/>
    <w:rsid w:val="00791454"/>
    <w:rsid w:val="00791DFA"/>
    <w:rsid w:val="007925B6"/>
    <w:rsid w:val="007934F5"/>
    <w:rsid w:val="0079421C"/>
    <w:rsid w:val="00794247"/>
    <w:rsid w:val="007942A5"/>
    <w:rsid w:val="00794632"/>
    <w:rsid w:val="0079526D"/>
    <w:rsid w:val="00795A2C"/>
    <w:rsid w:val="00795A55"/>
    <w:rsid w:val="0079600C"/>
    <w:rsid w:val="00797309"/>
    <w:rsid w:val="00797390"/>
    <w:rsid w:val="007A02ED"/>
    <w:rsid w:val="007A05B6"/>
    <w:rsid w:val="007A0CE0"/>
    <w:rsid w:val="007A0E2A"/>
    <w:rsid w:val="007A0E49"/>
    <w:rsid w:val="007A1179"/>
    <w:rsid w:val="007A13C5"/>
    <w:rsid w:val="007A1526"/>
    <w:rsid w:val="007A1C0A"/>
    <w:rsid w:val="007A1C59"/>
    <w:rsid w:val="007A21CB"/>
    <w:rsid w:val="007A231C"/>
    <w:rsid w:val="007A2906"/>
    <w:rsid w:val="007A3DFF"/>
    <w:rsid w:val="007A4269"/>
    <w:rsid w:val="007A4397"/>
    <w:rsid w:val="007A59B1"/>
    <w:rsid w:val="007A5B41"/>
    <w:rsid w:val="007A6021"/>
    <w:rsid w:val="007A6A52"/>
    <w:rsid w:val="007B1286"/>
    <w:rsid w:val="007B26E7"/>
    <w:rsid w:val="007B2C35"/>
    <w:rsid w:val="007B2ECD"/>
    <w:rsid w:val="007B3938"/>
    <w:rsid w:val="007B3A76"/>
    <w:rsid w:val="007B3ABC"/>
    <w:rsid w:val="007B3F67"/>
    <w:rsid w:val="007B409A"/>
    <w:rsid w:val="007B4696"/>
    <w:rsid w:val="007B5717"/>
    <w:rsid w:val="007B5792"/>
    <w:rsid w:val="007B7234"/>
    <w:rsid w:val="007B7509"/>
    <w:rsid w:val="007B7CB8"/>
    <w:rsid w:val="007C1E66"/>
    <w:rsid w:val="007C2808"/>
    <w:rsid w:val="007C2837"/>
    <w:rsid w:val="007C2934"/>
    <w:rsid w:val="007C31E2"/>
    <w:rsid w:val="007C3201"/>
    <w:rsid w:val="007C3806"/>
    <w:rsid w:val="007C54B3"/>
    <w:rsid w:val="007C5CE1"/>
    <w:rsid w:val="007C601E"/>
    <w:rsid w:val="007C6F85"/>
    <w:rsid w:val="007C7882"/>
    <w:rsid w:val="007D0569"/>
    <w:rsid w:val="007D1126"/>
    <w:rsid w:val="007D16B1"/>
    <w:rsid w:val="007D19E4"/>
    <w:rsid w:val="007D2001"/>
    <w:rsid w:val="007D2EF9"/>
    <w:rsid w:val="007D4E87"/>
    <w:rsid w:val="007D56EA"/>
    <w:rsid w:val="007D5BB8"/>
    <w:rsid w:val="007D6B77"/>
    <w:rsid w:val="007D711D"/>
    <w:rsid w:val="007D7400"/>
    <w:rsid w:val="007D7761"/>
    <w:rsid w:val="007D79FF"/>
    <w:rsid w:val="007E02A7"/>
    <w:rsid w:val="007E4637"/>
    <w:rsid w:val="007E468A"/>
    <w:rsid w:val="007E51A5"/>
    <w:rsid w:val="007E5629"/>
    <w:rsid w:val="007E7F4C"/>
    <w:rsid w:val="007F102A"/>
    <w:rsid w:val="007F11A0"/>
    <w:rsid w:val="007F1201"/>
    <w:rsid w:val="007F2EC6"/>
    <w:rsid w:val="007F3018"/>
    <w:rsid w:val="007F3234"/>
    <w:rsid w:val="007F6146"/>
    <w:rsid w:val="007F62EB"/>
    <w:rsid w:val="007F63F9"/>
    <w:rsid w:val="007F6862"/>
    <w:rsid w:val="007F6D14"/>
    <w:rsid w:val="008013FC"/>
    <w:rsid w:val="00801911"/>
    <w:rsid w:val="0080227A"/>
    <w:rsid w:val="008035BD"/>
    <w:rsid w:val="00804AFD"/>
    <w:rsid w:val="008060C3"/>
    <w:rsid w:val="00806344"/>
    <w:rsid w:val="008063A1"/>
    <w:rsid w:val="0080694C"/>
    <w:rsid w:val="00807A77"/>
    <w:rsid w:val="00807F00"/>
    <w:rsid w:val="008108FE"/>
    <w:rsid w:val="00812095"/>
    <w:rsid w:val="008128AA"/>
    <w:rsid w:val="008134A3"/>
    <w:rsid w:val="008134BD"/>
    <w:rsid w:val="008139A5"/>
    <w:rsid w:val="00814656"/>
    <w:rsid w:val="00814FDB"/>
    <w:rsid w:val="008152A0"/>
    <w:rsid w:val="00815FFD"/>
    <w:rsid w:val="00817838"/>
    <w:rsid w:val="00817DCC"/>
    <w:rsid w:val="00820171"/>
    <w:rsid w:val="0082035E"/>
    <w:rsid w:val="00820E45"/>
    <w:rsid w:val="00821E2C"/>
    <w:rsid w:val="00822835"/>
    <w:rsid w:val="0082380D"/>
    <w:rsid w:val="0082459B"/>
    <w:rsid w:val="00824739"/>
    <w:rsid w:val="008248E4"/>
    <w:rsid w:val="00824FF0"/>
    <w:rsid w:val="00826758"/>
    <w:rsid w:val="00827447"/>
    <w:rsid w:val="00830429"/>
    <w:rsid w:val="00830A9C"/>
    <w:rsid w:val="00830CCD"/>
    <w:rsid w:val="008313D1"/>
    <w:rsid w:val="008317C1"/>
    <w:rsid w:val="00831A44"/>
    <w:rsid w:val="0083291B"/>
    <w:rsid w:val="00832C31"/>
    <w:rsid w:val="008330F1"/>
    <w:rsid w:val="00833261"/>
    <w:rsid w:val="008334FE"/>
    <w:rsid w:val="008336A5"/>
    <w:rsid w:val="008346C9"/>
    <w:rsid w:val="00834A7F"/>
    <w:rsid w:val="00834BE9"/>
    <w:rsid w:val="00834CDE"/>
    <w:rsid w:val="0083537E"/>
    <w:rsid w:val="008353E0"/>
    <w:rsid w:val="00835C5B"/>
    <w:rsid w:val="008365F0"/>
    <w:rsid w:val="00836AF0"/>
    <w:rsid w:val="00836F26"/>
    <w:rsid w:val="008371C2"/>
    <w:rsid w:val="00841534"/>
    <w:rsid w:val="00842386"/>
    <w:rsid w:val="00842A7B"/>
    <w:rsid w:val="00844681"/>
    <w:rsid w:val="00844DFD"/>
    <w:rsid w:val="00845644"/>
    <w:rsid w:val="008456C4"/>
    <w:rsid w:val="008457F2"/>
    <w:rsid w:val="008462F1"/>
    <w:rsid w:val="008464A7"/>
    <w:rsid w:val="00846930"/>
    <w:rsid w:val="0085053A"/>
    <w:rsid w:val="00850FDE"/>
    <w:rsid w:val="0085206F"/>
    <w:rsid w:val="00852876"/>
    <w:rsid w:val="008532B6"/>
    <w:rsid w:val="008543F5"/>
    <w:rsid w:val="00855004"/>
    <w:rsid w:val="008551AB"/>
    <w:rsid w:val="00856BF2"/>
    <w:rsid w:val="008572C4"/>
    <w:rsid w:val="0085733E"/>
    <w:rsid w:val="0085765A"/>
    <w:rsid w:val="008604A8"/>
    <w:rsid w:val="00860E64"/>
    <w:rsid w:val="008616B4"/>
    <w:rsid w:val="008616EB"/>
    <w:rsid w:val="008616F7"/>
    <w:rsid w:val="00861868"/>
    <w:rsid w:val="00861AFA"/>
    <w:rsid w:val="00861CD9"/>
    <w:rsid w:val="00863651"/>
    <w:rsid w:val="008636E2"/>
    <w:rsid w:val="00863C61"/>
    <w:rsid w:val="00863F6D"/>
    <w:rsid w:val="0086492A"/>
    <w:rsid w:val="00864FAE"/>
    <w:rsid w:val="00865522"/>
    <w:rsid w:val="008658CD"/>
    <w:rsid w:val="00865ADF"/>
    <w:rsid w:val="0086641D"/>
    <w:rsid w:val="0086644C"/>
    <w:rsid w:val="008666B5"/>
    <w:rsid w:val="00866F5B"/>
    <w:rsid w:val="008679AC"/>
    <w:rsid w:val="008703B3"/>
    <w:rsid w:val="00870425"/>
    <w:rsid w:val="008713FE"/>
    <w:rsid w:val="00871468"/>
    <w:rsid w:val="00871BE4"/>
    <w:rsid w:val="00871EF3"/>
    <w:rsid w:val="00871F13"/>
    <w:rsid w:val="00872984"/>
    <w:rsid w:val="008736DA"/>
    <w:rsid w:val="00873CC7"/>
    <w:rsid w:val="00874166"/>
    <w:rsid w:val="008766D8"/>
    <w:rsid w:val="00876985"/>
    <w:rsid w:val="00876A5E"/>
    <w:rsid w:val="008771AF"/>
    <w:rsid w:val="008808E6"/>
    <w:rsid w:val="00880B47"/>
    <w:rsid w:val="00880F22"/>
    <w:rsid w:val="00881876"/>
    <w:rsid w:val="00882452"/>
    <w:rsid w:val="00882596"/>
    <w:rsid w:val="00883460"/>
    <w:rsid w:val="00883780"/>
    <w:rsid w:val="00883B99"/>
    <w:rsid w:val="00885066"/>
    <w:rsid w:val="0088529E"/>
    <w:rsid w:val="008859E5"/>
    <w:rsid w:val="00885F85"/>
    <w:rsid w:val="00886543"/>
    <w:rsid w:val="0088665E"/>
    <w:rsid w:val="00887266"/>
    <w:rsid w:val="008876AE"/>
    <w:rsid w:val="0088792D"/>
    <w:rsid w:val="00887F48"/>
    <w:rsid w:val="00891016"/>
    <w:rsid w:val="0089114C"/>
    <w:rsid w:val="0089160F"/>
    <w:rsid w:val="008917ED"/>
    <w:rsid w:val="008923C8"/>
    <w:rsid w:val="008924B5"/>
    <w:rsid w:val="0089251B"/>
    <w:rsid w:val="00892703"/>
    <w:rsid w:val="00892CDC"/>
    <w:rsid w:val="00893260"/>
    <w:rsid w:val="008932A8"/>
    <w:rsid w:val="00893756"/>
    <w:rsid w:val="008943F3"/>
    <w:rsid w:val="00894A9E"/>
    <w:rsid w:val="008950F6"/>
    <w:rsid w:val="00895175"/>
    <w:rsid w:val="008952B8"/>
    <w:rsid w:val="00896815"/>
    <w:rsid w:val="00896BCB"/>
    <w:rsid w:val="00896F4C"/>
    <w:rsid w:val="00897A8B"/>
    <w:rsid w:val="00897CB7"/>
    <w:rsid w:val="008A0744"/>
    <w:rsid w:val="008A0A6E"/>
    <w:rsid w:val="008A0D0F"/>
    <w:rsid w:val="008A152E"/>
    <w:rsid w:val="008A175C"/>
    <w:rsid w:val="008A18B7"/>
    <w:rsid w:val="008A2023"/>
    <w:rsid w:val="008A2FB3"/>
    <w:rsid w:val="008A398B"/>
    <w:rsid w:val="008A4114"/>
    <w:rsid w:val="008A4AFB"/>
    <w:rsid w:val="008A5601"/>
    <w:rsid w:val="008A59AD"/>
    <w:rsid w:val="008A61FA"/>
    <w:rsid w:val="008A7A34"/>
    <w:rsid w:val="008A7A53"/>
    <w:rsid w:val="008B01AE"/>
    <w:rsid w:val="008B0EEB"/>
    <w:rsid w:val="008B12E4"/>
    <w:rsid w:val="008B3382"/>
    <w:rsid w:val="008B431D"/>
    <w:rsid w:val="008B4412"/>
    <w:rsid w:val="008B51FD"/>
    <w:rsid w:val="008B53F1"/>
    <w:rsid w:val="008B59EB"/>
    <w:rsid w:val="008B61EE"/>
    <w:rsid w:val="008B6269"/>
    <w:rsid w:val="008B645A"/>
    <w:rsid w:val="008B6766"/>
    <w:rsid w:val="008B6C8D"/>
    <w:rsid w:val="008B7027"/>
    <w:rsid w:val="008B70F5"/>
    <w:rsid w:val="008B7186"/>
    <w:rsid w:val="008B7192"/>
    <w:rsid w:val="008C1939"/>
    <w:rsid w:val="008C1DCC"/>
    <w:rsid w:val="008C3396"/>
    <w:rsid w:val="008C4C9C"/>
    <w:rsid w:val="008C6167"/>
    <w:rsid w:val="008C621C"/>
    <w:rsid w:val="008C6550"/>
    <w:rsid w:val="008C697C"/>
    <w:rsid w:val="008C72B3"/>
    <w:rsid w:val="008C7448"/>
    <w:rsid w:val="008C75ED"/>
    <w:rsid w:val="008C7649"/>
    <w:rsid w:val="008C7691"/>
    <w:rsid w:val="008C7B60"/>
    <w:rsid w:val="008D0123"/>
    <w:rsid w:val="008D10BD"/>
    <w:rsid w:val="008D158A"/>
    <w:rsid w:val="008D1A10"/>
    <w:rsid w:val="008D2D3C"/>
    <w:rsid w:val="008D5808"/>
    <w:rsid w:val="008D5E21"/>
    <w:rsid w:val="008D6266"/>
    <w:rsid w:val="008D663B"/>
    <w:rsid w:val="008D6A32"/>
    <w:rsid w:val="008D711A"/>
    <w:rsid w:val="008D7B71"/>
    <w:rsid w:val="008E03B0"/>
    <w:rsid w:val="008E0991"/>
    <w:rsid w:val="008E170E"/>
    <w:rsid w:val="008E1EC6"/>
    <w:rsid w:val="008E338E"/>
    <w:rsid w:val="008E3F2B"/>
    <w:rsid w:val="008E4444"/>
    <w:rsid w:val="008E474D"/>
    <w:rsid w:val="008E4A94"/>
    <w:rsid w:val="008E57FE"/>
    <w:rsid w:val="008E61BC"/>
    <w:rsid w:val="008E67A0"/>
    <w:rsid w:val="008E6FE6"/>
    <w:rsid w:val="008E707E"/>
    <w:rsid w:val="008E73C4"/>
    <w:rsid w:val="008E7454"/>
    <w:rsid w:val="008F05ED"/>
    <w:rsid w:val="008F1818"/>
    <w:rsid w:val="008F2052"/>
    <w:rsid w:val="008F2665"/>
    <w:rsid w:val="008F4FFF"/>
    <w:rsid w:val="008F507E"/>
    <w:rsid w:val="008F5251"/>
    <w:rsid w:val="008F6376"/>
    <w:rsid w:val="008F762E"/>
    <w:rsid w:val="00900CC2"/>
    <w:rsid w:val="00901770"/>
    <w:rsid w:val="009019FB"/>
    <w:rsid w:val="00901B67"/>
    <w:rsid w:val="0090289F"/>
    <w:rsid w:val="00902AA5"/>
    <w:rsid w:val="00903A18"/>
    <w:rsid w:val="00903EA7"/>
    <w:rsid w:val="00903F1A"/>
    <w:rsid w:val="0090523D"/>
    <w:rsid w:val="009052B7"/>
    <w:rsid w:val="00905AE9"/>
    <w:rsid w:val="00905B05"/>
    <w:rsid w:val="00906401"/>
    <w:rsid w:val="00906459"/>
    <w:rsid w:val="00906948"/>
    <w:rsid w:val="0090753C"/>
    <w:rsid w:val="0090759D"/>
    <w:rsid w:val="00907C68"/>
    <w:rsid w:val="00910255"/>
    <w:rsid w:val="00910756"/>
    <w:rsid w:val="0091156F"/>
    <w:rsid w:val="009119B9"/>
    <w:rsid w:val="00911B66"/>
    <w:rsid w:val="00911D72"/>
    <w:rsid w:val="009124DE"/>
    <w:rsid w:val="009127A8"/>
    <w:rsid w:val="00912A67"/>
    <w:rsid w:val="00912A7E"/>
    <w:rsid w:val="00912D1C"/>
    <w:rsid w:val="00912F60"/>
    <w:rsid w:val="00914388"/>
    <w:rsid w:val="009147CC"/>
    <w:rsid w:val="00914808"/>
    <w:rsid w:val="00915330"/>
    <w:rsid w:val="009156C7"/>
    <w:rsid w:val="009165F8"/>
    <w:rsid w:val="0091669A"/>
    <w:rsid w:val="00916E69"/>
    <w:rsid w:val="00917109"/>
    <w:rsid w:val="00917369"/>
    <w:rsid w:val="00917525"/>
    <w:rsid w:val="0091777D"/>
    <w:rsid w:val="00917C39"/>
    <w:rsid w:val="00917DBA"/>
    <w:rsid w:val="00917E0C"/>
    <w:rsid w:val="009201BF"/>
    <w:rsid w:val="0092057D"/>
    <w:rsid w:val="0092113B"/>
    <w:rsid w:val="009212C6"/>
    <w:rsid w:val="00921451"/>
    <w:rsid w:val="009218DE"/>
    <w:rsid w:val="00922B12"/>
    <w:rsid w:val="00922D00"/>
    <w:rsid w:val="009233CC"/>
    <w:rsid w:val="0092346F"/>
    <w:rsid w:val="00923F17"/>
    <w:rsid w:val="0092414B"/>
    <w:rsid w:val="00924343"/>
    <w:rsid w:val="00924466"/>
    <w:rsid w:val="00924F66"/>
    <w:rsid w:val="00925D5B"/>
    <w:rsid w:val="009266DA"/>
    <w:rsid w:val="00926876"/>
    <w:rsid w:val="00927F35"/>
    <w:rsid w:val="00930907"/>
    <w:rsid w:val="00930DE8"/>
    <w:rsid w:val="009312C3"/>
    <w:rsid w:val="009318DD"/>
    <w:rsid w:val="00931BDA"/>
    <w:rsid w:val="00932945"/>
    <w:rsid w:val="00933895"/>
    <w:rsid w:val="00934222"/>
    <w:rsid w:val="00934919"/>
    <w:rsid w:val="00935199"/>
    <w:rsid w:val="009352C3"/>
    <w:rsid w:val="00935413"/>
    <w:rsid w:val="00935F5D"/>
    <w:rsid w:val="00936237"/>
    <w:rsid w:val="0093669F"/>
    <w:rsid w:val="009368E0"/>
    <w:rsid w:val="00936FF8"/>
    <w:rsid w:val="00937586"/>
    <w:rsid w:val="00941888"/>
    <w:rsid w:val="00941A35"/>
    <w:rsid w:val="0094260B"/>
    <w:rsid w:val="00942661"/>
    <w:rsid w:val="00943A92"/>
    <w:rsid w:val="00943FF6"/>
    <w:rsid w:val="00944573"/>
    <w:rsid w:val="00944F12"/>
    <w:rsid w:val="00945307"/>
    <w:rsid w:val="0094558D"/>
    <w:rsid w:val="009459C0"/>
    <w:rsid w:val="009467EA"/>
    <w:rsid w:val="009468A1"/>
    <w:rsid w:val="0094697C"/>
    <w:rsid w:val="00946FCE"/>
    <w:rsid w:val="00947331"/>
    <w:rsid w:val="00950262"/>
    <w:rsid w:val="00950566"/>
    <w:rsid w:val="009515BC"/>
    <w:rsid w:val="0095349A"/>
    <w:rsid w:val="00953B5B"/>
    <w:rsid w:val="00953B6F"/>
    <w:rsid w:val="00953ED0"/>
    <w:rsid w:val="009544C1"/>
    <w:rsid w:val="009547B1"/>
    <w:rsid w:val="0095492E"/>
    <w:rsid w:val="00954CC1"/>
    <w:rsid w:val="0095521D"/>
    <w:rsid w:val="00955361"/>
    <w:rsid w:val="009557B2"/>
    <w:rsid w:val="00955F7D"/>
    <w:rsid w:val="00961268"/>
    <w:rsid w:val="0096222E"/>
    <w:rsid w:val="0096242F"/>
    <w:rsid w:val="00962955"/>
    <w:rsid w:val="00962E3B"/>
    <w:rsid w:val="00962FF5"/>
    <w:rsid w:val="009632E5"/>
    <w:rsid w:val="00963865"/>
    <w:rsid w:val="00964A4E"/>
    <w:rsid w:val="009659F7"/>
    <w:rsid w:val="00965B02"/>
    <w:rsid w:val="00965B7D"/>
    <w:rsid w:val="00965C07"/>
    <w:rsid w:val="00965D2D"/>
    <w:rsid w:val="00965FCE"/>
    <w:rsid w:val="009661D2"/>
    <w:rsid w:val="0096651E"/>
    <w:rsid w:val="00967461"/>
    <w:rsid w:val="00967C86"/>
    <w:rsid w:val="00967EC3"/>
    <w:rsid w:val="009702F1"/>
    <w:rsid w:val="00970A16"/>
    <w:rsid w:val="0097178A"/>
    <w:rsid w:val="00971847"/>
    <w:rsid w:val="009719BA"/>
    <w:rsid w:val="00972538"/>
    <w:rsid w:val="0097254C"/>
    <w:rsid w:val="00972964"/>
    <w:rsid w:val="00972991"/>
    <w:rsid w:val="00972C53"/>
    <w:rsid w:val="0097452C"/>
    <w:rsid w:val="009747B4"/>
    <w:rsid w:val="00975683"/>
    <w:rsid w:val="0097585B"/>
    <w:rsid w:val="0097630D"/>
    <w:rsid w:val="00976936"/>
    <w:rsid w:val="00976B85"/>
    <w:rsid w:val="0097762F"/>
    <w:rsid w:val="00977C0A"/>
    <w:rsid w:val="00977C23"/>
    <w:rsid w:val="009800CD"/>
    <w:rsid w:val="00980500"/>
    <w:rsid w:val="009816B8"/>
    <w:rsid w:val="00982870"/>
    <w:rsid w:val="0098367E"/>
    <w:rsid w:val="00983B45"/>
    <w:rsid w:val="00983B5C"/>
    <w:rsid w:val="00984952"/>
    <w:rsid w:val="00984D12"/>
    <w:rsid w:val="00984DFD"/>
    <w:rsid w:val="0098503F"/>
    <w:rsid w:val="00985B08"/>
    <w:rsid w:val="00985D67"/>
    <w:rsid w:val="00986F45"/>
    <w:rsid w:val="0098766F"/>
    <w:rsid w:val="00987A84"/>
    <w:rsid w:val="0099010B"/>
    <w:rsid w:val="009903BF"/>
    <w:rsid w:val="00990DC4"/>
    <w:rsid w:val="00993912"/>
    <w:rsid w:val="00994050"/>
    <w:rsid w:val="00994C55"/>
    <w:rsid w:val="00994DEE"/>
    <w:rsid w:val="009953EE"/>
    <w:rsid w:val="00995C77"/>
    <w:rsid w:val="009962CF"/>
    <w:rsid w:val="009969D6"/>
    <w:rsid w:val="00996D28"/>
    <w:rsid w:val="00997182"/>
    <w:rsid w:val="009978E4"/>
    <w:rsid w:val="00997C65"/>
    <w:rsid w:val="009A0360"/>
    <w:rsid w:val="009A0A2D"/>
    <w:rsid w:val="009A0CB3"/>
    <w:rsid w:val="009A1019"/>
    <w:rsid w:val="009A274D"/>
    <w:rsid w:val="009A3FF8"/>
    <w:rsid w:val="009A4543"/>
    <w:rsid w:val="009A5DB1"/>
    <w:rsid w:val="009A60F0"/>
    <w:rsid w:val="009A68AB"/>
    <w:rsid w:val="009A70E6"/>
    <w:rsid w:val="009A7C5A"/>
    <w:rsid w:val="009A7E51"/>
    <w:rsid w:val="009B05BA"/>
    <w:rsid w:val="009B092E"/>
    <w:rsid w:val="009B21B9"/>
    <w:rsid w:val="009B21F0"/>
    <w:rsid w:val="009B2FAD"/>
    <w:rsid w:val="009B3029"/>
    <w:rsid w:val="009B4CD0"/>
    <w:rsid w:val="009B4DA7"/>
    <w:rsid w:val="009B57A6"/>
    <w:rsid w:val="009B5E39"/>
    <w:rsid w:val="009B5E4C"/>
    <w:rsid w:val="009B62E8"/>
    <w:rsid w:val="009B6CE0"/>
    <w:rsid w:val="009B7026"/>
    <w:rsid w:val="009B7691"/>
    <w:rsid w:val="009C046E"/>
    <w:rsid w:val="009C21C6"/>
    <w:rsid w:val="009C31D3"/>
    <w:rsid w:val="009C3320"/>
    <w:rsid w:val="009C37E2"/>
    <w:rsid w:val="009C383B"/>
    <w:rsid w:val="009C3A80"/>
    <w:rsid w:val="009C3BE2"/>
    <w:rsid w:val="009C41EC"/>
    <w:rsid w:val="009C5238"/>
    <w:rsid w:val="009C5DBF"/>
    <w:rsid w:val="009C67A0"/>
    <w:rsid w:val="009C7878"/>
    <w:rsid w:val="009C7DFA"/>
    <w:rsid w:val="009D0195"/>
    <w:rsid w:val="009D07EF"/>
    <w:rsid w:val="009D0917"/>
    <w:rsid w:val="009D0D58"/>
    <w:rsid w:val="009D12B4"/>
    <w:rsid w:val="009D1E70"/>
    <w:rsid w:val="009D2135"/>
    <w:rsid w:val="009D2E3A"/>
    <w:rsid w:val="009D2F38"/>
    <w:rsid w:val="009D2FA7"/>
    <w:rsid w:val="009D31E4"/>
    <w:rsid w:val="009D3673"/>
    <w:rsid w:val="009D3A37"/>
    <w:rsid w:val="009D4166"/>
    <w:rsid w:val="009D4CAE"/>
    <w:rsid w:val="009D55F9"/>
    <w:rsid w:val="009D5677"/>
    <w:rsid w:val="009D5837"/>
    <w:rsid w:val="009D5A11"/>
    <w:rsid w:val="009D765F"/>
    <w:rsid w:val="009D7760"/>
    <w:rsid w:val="009E01F7"/>
    <w:rsid w:val="009E16E6"/>
    <w:rsid w:val="009E1C0D"/>
    <w:rsid w:val="009E1E62"/>
    <w:rsid w:val="009E1EBB"/>
    <w:rsid w:val="009E2953"/>
    <w:rsid w:val="009E308A"/>
    <w:rsid w:val="009E30CE"/>
    <w:rsid w:val="009E357D"/>
    <w:rsid w:val="009E369D"/>
    <w:rsid w:val="009E4721"/>
    <w:rsid w:val="009E4BA2"/>
    <w:rsid w:val="009E4CDF"/>
    <w:rsid w:val="009E55E0"/>
    <w:rsid w:val="009E5D46"/>
    <w:rsid w:val="009E738D"/>
    <w:rsid w:val="009E7501"/>
    <w:rsid w:val="009E7920"/>
    <w:rsid w:val="009F04C3"/>
    <w:rsid w:val="009F0760"/>
    <w:rsid w:val="009F121A"/>
    <w:rsid w:val="009F3B29"/>
    <w:rsid w:val="009F4860"/>
    <w:rsid w:val="009F5B9B"/>
    <w:rsid w:val="009F745B"/>
    <w:rsid w:val="00A00057"/>
    <w:rsid w:val="00A00485"/>
    <w:rsid w:val="00A0169C"/>
    <w:rsid w:val="00A01A52"/>
    <w:rsid w:val="00A01A5F"/>
    <w:rsid w:val="00A01F67"/>
    <w:rsid w:val="00A025AC"/>
    <w:rsid w:val="00A027E5"/>
    <w:rsid w:val="00A02ABD"/>
    <w:rsid w:val="00A02C96"/>
    <w:rsid w:val="00A02E65"/>
    <w:rsid w:val="00A031D7"/>
    <w:rsid w:val="00A0340A"/>
    <w:rsid w:val="00A0381D"/>
    <w:rsid w:val="00A0440C"/>
    <w:rsid w:val="00A047AE"/>
    <w:rsid w:val="00A04C82"/>
    <w:rsid w:val="00A0585F"/>
    <w:rsid w:val="00A05F5E"/>
    <w:rsid w:val="00A05FB3"/>
    <w:rsid w:val="00A0694A"/>
    <w:rsid w:val="00A0762F"/>
    <w:rsid w:val="00A077AC"/>
    <w:rsid w:val="00A07A33"/>
    <w:rsid w:val="00A10A30"/>
    <w:rsid w:val="00A1137C"/>
    <w:rsid w:val="00A113D7"/>
    <w:rsid w:val="00A1154F"/>
    <w:rsid w:val="00A11819"/>
    <w:rsid w:val="00A1199D"/>
    <w:rsid w:val="00A11F0F"/>
    <w:rsid w:val="00A11FF3"/>
    <w:rsid w:val="00A12EDF"/>
    <w:rsid w:val="00A16126"/>
    <w:rsid w:val="00A165DB"/>
    <w:rsid w:val="00A17C93"/>
    <w:rsid w:val="00A20043"/>
    <w:rsid w:val="00A2083D"/>
    <w:rsid w:val="00A20C05"/>
    <w:rsid w:val="00A21C6C"/>
    <w:rsid w:val="00A235C5"/>
    <w:rsid w:val="00A2365A"/>
    <w:rsid w:val="00A23FFB"/>
    <w:rsid w:val="00A24133"/>
    <w:rsid w:val="00A241F5"/>
    <w:rsid w:val="00A24728"/>
    <w:rsid w:val="00A24A60"/>
    <w:rsid w:val="00A24B81"/>
    <w:rsid w:val="00A262BF"/>
    <w:rsid w:val="00A26445"/>
    <w:rsid w:val="00A2732D"/>
    <w:rsid w:val="00A27719"/>
    <w:rsid w:val="00A27809"/>
    <w:rsid w:val="00A30234"/>
    <w:rsid w:val="00A303D7"/>
    <w:rsid w:val="00A30533"/>
    <w:rsid w:val="00A317B0"/>
    <w:rsid w:val="00A317F9"/>
    <w:rsid w:val="00A31BF6"/>
    <w:rsid w:val="00A3307D"/>
    <w:rsid w:val="00A336D0"/>
    <w:rsid w:val="00A337D6"/>
    <w:rsid w:val="00A33D38"/>
    <w:rsid w:val="00A34591"/>
    <w:rsid w:val="00A34B9D"/>
    <w:rsid w:val="00A34E44"/>
    <w:rsid w:val="00A35B8F"/>
    <w:rsid w:val="00A3640F"/>
    <w:rsid w:val="00A37626"/>
    <w:rsid w:val="00A37ECF"/>
    <w:rsid w:val="00A37F06"/>
    <w:rsid w:val="00A40CE2"/>
    <w:rsid w:val="00A40FAD"/>
    <w:rsid w:val="00A424D8"/>
    <w:rsid w:val="00A42CBD"/>
    <w:rsid w:val="00A42D04"/>
    <w:rsid w:val="00A42FAE"/>
    <w:rsid w:val="00A43553"/>
    <w:rsid w:val="00A451D4"/>
    <w:rsid w:val="00A45BFA"/>
    <w:rsid w:val="00A46447"/>
    <w:rsid w:val="00A465FF"/>
    <w:rsid w:val="00A468B4"/>
    <w:rsid w:val="00A46CDD"/>
    <w:rsid w:val="00A47176"/>
    <w:rsid w:val="00A475C5"/>
    <w:rsid w:val="00A4768C"/>
    <w:rsid w:val="00A47804"/>
    <w:rsid w:val="00A50A68"/>
    <w:rsid w:val="00A50D3B"/>
    <w:rsid w:val="00A50E38"/>
    <w:rsid w:val="00A510C6"/>
    <w:rsid w:val="00A5172F"/>
    <w:rsid w:val="00A518AA"/>
    <w:rsid w:val="00A51F71"/>
    <w:rsid w:val="00A525E7"/>
    <w:rsid w:val="00A52E8A"/>
    <w:rsid w:val="00A52EC0"/>
    <w:rsid w:val="00A52F9E"/>
    <w:rsid w:val="00A5323E"/>
    <w:rsid w:val="00A539ED"/>
    <w:rsid w:val="00A54D99"/>
    <w:rsid w:val="00A56159"/>
    <w:rsid w:val="00A56348"/>
    <w:rsid w:val="00A5703F"/>
    <w:rsid w:val="00A57D39"/>
    <w:rsid w:val="00A608B0"/>
    <w:rsid w:val="00A60E99"/>
    <w:rsid w:val="00A61825"/>
    <w:rsid w:val="00A61A17"/>
    <w:rsid w:val="00A630AA"/>
    <w:rsid w:val="00A6316B"/>
    <w:rsid w:val="00A63FE0"/>
    <w:rsid w:val="00A64DC0"/>
    <w:rsid w:val="00A65316"/>
    <w:rsid w:val="00A653D4"/>
    <w:rsid w:val="00A66CC0"/>
    <w:rsid w:val="00A674FF"/>
    <w:rsid w:val="00A67956"/>
    <w:rsid w:val="00A70A09"/>
    <w:rsid w:val="00A70F69"/>
    <w:rsid w:val="00A72611"/>
    <w:rsid w:val="00A731AE"/>
    <w:rsid w:val="00A73358"/>
    <w:rsid w:val="00A73460"/>
    <w:rsid w:val="00A734E9"/>
    <w:rsid w:val="00A73ABB"/>
    <w:rsid w:val="00A74FC7"/>
    <w:rsid w:val="00A7515F"/>
    <w:rsid w:val="00A751A1"/>
    <w:rsid w:val="00A76669"/>
    <w:rsid w:val="00A76D2C"/>
    <w:rsid w:val="00A77358"/>
    <w:rsid w:val="00A77746"/>
    <w:rsid w:val="00A80578"/>
    <w:rsid w:val="00A806AA"/>
    <w:rsid w:val="00A81569"/>
    <w:rsid w:val="00A816B5"/>
    <w:rsid w:val="00A82497"/>
    <w:rsid w:val="00A82530"/>
    <w:rsid w:val="00A82D1F"/>
    <w:rsid w:val="00A83BF6"/>
    <w:rsid w:val="00A84BAC"/>
    <w:rsid w:val="00A85527"/>
    <w:rsid w:val="00A85DA1"/>
    <w:rsid w:val="00A86584"/>
    <w:rsid w:val="00A86CA8"/>
    <w:rsid w:val="00A8712D"/>
    <w:rsid w:val="00A8716A"/>
    <w:rsid w:val="00A87B4F"/>
    <w:rsid w:val="00A87F31"/>
    <w:rsid w:val="00A90D27"/>
    <w:rsid w:val="00A9103B"/>
    <w:rsid w:val="00A910B0"/>
    <w:rsid w:val="00A91284"/>
    <w:rsid w:val="00A918A7"/>
    <w:rsid w:val="00A92871"/>
    <w:rsid w:val="00A929CF"/>
    <w:rsid w:val="00A93C13"/>
    <w:rsid w:val="00A94320"/>
    <w:rsid w:val="00A951AD"/>
    <w:rsid w:val="00A955EB"/>
    <w:rsid w:val="00A9568B"/>
    <w:rsid w:val="00A9591E"/>
    <w:rsid w:val="00A96938"/>
    <w:rsid w:val="00AA0212"/>
    <w:rsid w:val="00AA064D"/>
    <w:rsid w:val="00AA1A36"/>
    <w:rsid w:val="00AA1EE6"/>
    <w:rsid w:val="00AA1F49"/>
    <w:rsid w:val="00AA32D2"/>
    <w:rsid w:val="00AA3A2E"/>
    <w:rsid w:val="00AA4099"/>
    <w:rsid w:val="00AA4D5A"/>
    <w:rsid w:val="00AA5CE0"/>
    <w:rsid w:val="00AA63B7"/>
    <w:rsid w:val="00AA6737"/>
    <w:rsid w:val="00AA6913"/>
    <w:rsid w:val="00AA7836"/>
    <w:rsid w:val="00AB0247"/>
    <w:rsid w:val="00AB02C4"/>
    <w:rsid w:val="00AB0B69"/>
    <w:rsid w:val="00AB115B"/>
    <w:rsid w:val="00AB147B"/>
    <w:rsid w:val="00AB2190"/>
    <w:rsid w:val="00AB2511"/>
    <w:rsid w:val="00AB319E"/>
    <w:rsid w:val="00AB3226"/>
    <w:rsid w:val="00AB394E"/>
    <w:rsid w:val="00AB39EB"/>
    <w:rsid w:val="00AB3F27"/>
    <w:rsid w:val="00AB3FAA"/>
    <w:rsid w:val="00AB3FD9"/>
    <w:rsid w:val="00AB4380"/>
    <w:rsid w:val="00AB4A8D"/>
    <w:rsid w:val="00AB5736"/>
    <w:rsid w:val="00AB57A0"/>
    <w:rsid w:val="00AB58B9"/>
    <w:rsid w:val="00AB5AD8"/>
    <w:rsid w:val="00AB5ED8"/>
    <w:rsid w:val="00AB6BD2"/>
    <w:rsid w:val="00AB7713"/>
    <w:rsid w:val="00AB7B7C"/>
    <w:rsid w:val="00AB7DE7"/>
    <w:rsid w:val="00AB7E3B"/>
    <w:rsid w:val="00AC01D4"/>
    <w:rsid w:val="00AC03AB"/>
    <w:rsid w:val="00AC0650"/>
    <w:rsid w:val="00AC0B47"/>
    <w:rsid w:val="00AC0E27"/>
    <w:rsid w:val="00AC1BE7"/>
    <w:rsid w:val="00AC275F"/>
    <w:rsid w:val="00AC2EA1"/>
    <w:rsid w:val="00AC3EE4"/>
    <w:rsid w:val="00AC4B52"/>
    <w:rsid w:val="00AC4D72"/>
    <w:rsid w:val="00AC50A4"/>
    <w:rsid w:val="00AC5A95"/>
    <w:rsid w:val="00AC6074"/>
    <w:rsid w:val="00AC6471"/>
    <w:rsid w:val="00AC78CF"/>
    <w:rsid w:val="00AD06FB"/>
    <w:rsid w:val="00AD1751"/>
    <w:rsid w:val="00AD1E53"/>
    <w:rsid w:val="00AD26FB"/>
    <w:rsid w:val="00AD2B6E"/>
    <w:rsid w:val="00AD32F4"/>
    <w:rsid w:val="00AD340D"/>
    <w:rsid w:val="00AD3443"/>
    <w:rsid w:val="00AD3E9B"/>
    <w:rsid w:val="00AD4B3C"/>
    <w:rsid w:val="00AD54CF"/>
    <w:rsid w:val="00AD66C0"/>
    <w:rsid w:val="00AD68A5"/>
    <w:rsid w:val="00AD68BE"/>
    <w:rsid w:val="00AD6E4B"/>
    <w:rsid w:val="00AD7B3B"/>
    <w:rsid w:val="00AE03DF"/>
    <w:rsid w:val="00AE05EA"/>
    <w:rsid w:val="00AE147F"/>
    <w:rsid w:val="00AE1660"/>
    <w:rsid w:val="00AE185D"/>
    <w:rsid w:val="00AE1BFE"/>
    <w:rsid w:val="00AE22F5"/>
    <w:rsid w:val="00AE255A"/>
    <w:rsid w:val="00AE35F0"/>
    <w:rsid w:val="00AE3842"/>
    <w:rsid w:val="00AE3D83"/>
    <w:rsid w:val="00AE4374"/>
    <w:rsid w:val="00AE466A"/>
    <w:rsid w:val="00AE47E9"/>
    <w:rsid w:val="00AE485C"/>
    <w:rsid w:val="00AE734B"/>
    <w:rsid w:val="00AE7D4F"/>
    <w:rsid w:val="00AE7FE4"/>
    <w:rsid w:val="00AF0117"/>
    <w:rsid w:val="00AF08DC"/>
    <w:rsid w:val="00AF1717"/>
    <w:rsid w:val="00AF17D3"/>
    <w:rsid w:val="00AF1A94"/>
    <w:rsid w:val="00AF1D77"/>
    <w:rsid w:val="00AF1E50"/>
    <w:rsid w:val="00AF32CE"/>
    <w:rsid w:val="00AF38BA"/>
    <w:rsid w:val="00AF4F67"/>
    <w:rsid w:val="00AF5811"/>
    <w:rsid w:val="00AF6509"/>
    <w:rsid w:val="00AF7E61"/>
    <w:rsid w:val="00B00763"/>
    <w:rsid w:val="00B00BBE"/>
    <w:rsid w:val="00B011E9"/>
    <w:rsid w:val="00B019CB"/>
    <w:rsid w:val="00B02F78"/>
    <w:rsid w:val="00B0456E"/>
    <w:rsid w:val="00B04C4B"/>
    <w:rsid w:val="00B0523C"/>
    <w:rsid w:val="00B0628B"/>
    <w:rsid w:val="00B06A05"/>
    <w:rsid w:val="00B06BF6"/>
    <w:rsid w:val="00B06F7F"/>
    <w:rsid w:val="00B0761C"/>
    <w:rsid w:val="00B100F0"/>
    <w:rsid w:val="00B11B75"/>
    <w:rsid w:val="00B1227D"/>
    <w:rsid w:val="00B13A12"/>
    <w:rsid w:val="00B1402E"/>
    <w:rsid w:val="00B142FD"/>
    <w:rsid w:val="00B1438B"/>
    <w:rsid w:val="00B14865"/>
    <w:rsid w:val="00B148C0"/>
    <w:rsid w:val="00B15096"/>
    <w:rsid w:val="00B15F77"/>
    <w:rsid w:val="00B16390"/>
    <w:rsid w:val="00B203D9"/>
    <w:rsid w:val="00B20E0D"/>
    <w:rsid w:val="00B20FC0"/>
    <w:rsid w:val="00B217D1"/>
    <w:rsid w:val="00B21D50"/>
    <w:rsid w:val="00B220C3"/>
    <w:rsid w:val="00B22335"/>
    <w:rsid w:val="00B229BE"/>
    <w:rsid w:val="00B22DDB"/>
    <w:rsid w:val="00B22E18"/>
    <w:rsid w:val="00B22F9B"/>
    <w:rsid w:val="00B235D3"/>
    <w:rsid w:val="00B23747"/>
    <w:rsid w:val="00B23E0A"/>
    <w:rsid w:val="00B23FC7"/>
    <w:rsid w:val="00B24090"/>
    <w:rsid w:val="00B252D5"/>
    <w:rsid w:val="00B25526"/>
    <w:rsid w:val="00B257E3"/>
    <w:rsid w:val="00B260C7"/>
    <w:rsid w:val="00B2715A"/>
    <w:rsid w:val="00B2720C"/>
    <w:rsid w:val="00B27494"/>
    <w:rsid w:val="00B279B9"/>
    <w:rsid w:val="00B27BFD"/>
    <w:rsid w:val="00B30029"/>
    <w:rsid w:val="00B301FC"/>
    <w:rsid w:val="00B30437"/>
    <w:rsid w:val="00B307CA"/>
    <w:rsid w:val="00B30ED2"/>
    <w:rsid w:val="00B30FD0"/>
    <w:rsid w:val="00B310FA"/>
    <w:rsid w:val="00B31212"/>
    <w:rsid w:val="00B31C2E"/>
    <w:rsid w:val="00B3209F"/>
    <w:rsid w:val="00B34A65"/>
    <w:rsid w:val="00B34BAA"/>
    <w:rsid w:val="00B34F48"/>
    <w:rsid w:val="00B35938"/>
    <w:rsid w:val="00B40895"/>
    <w:rsid w:val="00B41A36"/>
    <w:rsid w:val="00B41AB0"/>
    <w:rsid w:val="00B41E5A"/>
    <w:rsid w:val="00B42B0B"/>
    <w:rsid w:val="00B45DF2"/>
    <w:rsid w:val="00B467E9"/>
    <w:rsid w:val="00B46D1F"/>
    <w:rsid w:val="00B471B1"/>
    <w:rsid w:val="00B5003D"/>
    <w:rsid w:val="00B50D60"/>
    <w:rsid w:val="00B50DE5"/>
    <w:rsid w:val="00B51641"/>
    <w:rsid w:val="00B51BA0"/>
    <w:rsid w:val="00B51CBF"/>
    <w:rsid w:val="00B52234"/>
    <w:rsid w:val="00B52E40"/>
    <w:rsid w:val="00B52E54"/>
    <w:rsid w:val="00B535BD"/>
    <w:rsid w:val="00B536B4"/>
    <w:rsid w:val="00B53701"/>
    <w:rsid w:val="00B53DEC"/>
    <w:rsid w:val="00B54289"/>
    <w:rsid w:val="00B548E2"/>
    <w:rsid w:val="00B5509D"/>
    <w:rsid w:val="00B569F3"/>
    <w:rsid w:val="00B56A26"/>
    <w:rsid w:val="00B570DE"/>
    <w:rsid w:val="00B573E6"/>
    <w:rsid w:val="00B576B4"/>
    <w:rsid w:val="00B6086C"/>
    <w:rsid w:val="00B60F56"/>
    <w:rsid w:val="00B6110A"/>
    <w:rsid w:val="00B6176A"/>
    <w:rsid w:val="00B6179F"/>
    <w:rsid w:val="00B61FDD"/>
    <w:rsid w:val="00B62241"/>
    <w:rsid w:val="00B62D53"/>
    <w:rsid w:val="00B62FAA"/>
    <w:rsid w:val="00B6301A"/>
    <w:rsid w:val="00B6343A"/>
    <w:rsid w:val="00B639B2"/>
    <w:rsid w:val="00B64799"/>
    <w:rsid w:val="00B64CAD"/>
    <w:rsid w:val="00B651FA"/>
    <w:rsid w:val="00B65459"/>
    <w:rsid w:val="00B66751"/>
    <w:rsid w:val="00B66B32"/>
    <w:rsid w:val="00B66B7C"/>
    <w:rsid w:val="00B66CD7"/>
    <w:rsid w:val="00B6755A"/>
    <w:rsid w:val="00B67AA6"/>
    <w:rsid w:val="00B7066C"/>
    <w:rsid w:val="00B707B0"/>
    <w:rsid w:val="00B70EE9"/>
    <w:rsid w:val="00B70EFB"/>
    <w:rsid w:val="00B7129F"/>
    <w:rsid w:val="00B717D8"/>
    <w:rsid w:val="00B718E0"/>
    <w:rsid w:val="00B72DF3"/>
    <w:rsid w:val="00B732F9"/>
    <w:rsid w:val="00B734E9"/>
    <w:rsid w:val="00B74146"/>
    <w:rsid w:val="00B744E1"/>
    <w:rsid w:val="00B747A3"/>
    <w:rsid w:val="00B7582D"/>
    <w:rsid w:val="00B75A27"/>
    <w:rsid w:val="00B75E52"/>
    <w:rsid w:val="00B7608F"/>
    <w:rsid w:val="00B761C5"/>
    <w:rsid w:val="00B76F6C"/>
    <w:rsid w:val="00B77221"/>
    <w:rsid w:val="00B77B05"/>
    <w:rsid w:val="00B80265"/>
    <w:rsid w:val="00B807AF"/>
    <w:rsid w:val="00B8080B"/>
    <w:rsid w:val="00B811EF"/>
    <w:rsid w:val="00B81568"/>
    <w:rsid w:val="00B82093"/>
    <w:rsid w:val="00B8217B"/>
    <w:rsid w:val="00B828B3"/>
    <w:rsid w:val="00B829DF"/>
    <w:rsid w:val="00B82E1A"/>
    <w:rsid w:val="00B8310D"/>
    <w:rsid w:val="00B831B9"/>
    <w:rsid w:val="00B83795"/>
    <w:rsid w:val="00B83D58"/>
    <w:rsid w:val="00B85079"/>
    <w:rsid w:val="00B856D5"/>
    <w:rsid w:val="00B86733"/>
    <w:rsid w:val="00B86A02"/>
    <w:rsid w:val="00B86EF1"/>
    <w:rsid w:val="00B87071"/>
    <w:rsid w:val="00B90674"/>
    <w:rsid w:val="00B91286"/>
    <w:rsid w:val="00B91864"/>
    <w:rsid w:val="00B91F77"/>
    <w:rsid w:val="00B91FFF"/>
    <w:rsid w:val="00B92EA2"/>
    <w:rsid w:val="00B93131"/>
    <w:rsid w:val="00B934E3"/>
    <w:rsid w:val="00B93C2C"/>
    <w:rsid w:val="00B93E63"/>
    <w:rsid w:val="00B94203"/>
    <w:rsid w:val="00B94323"/>
    <w:rsid w:val="00B94444"/>
    <w:rsid w:val="00B9566B"/>
    <w:rsid w:val="00B95DD9"/>
    <w:rsid w:val="00B95F92"/>
    <w:rsid w:val="00B961B7"/>
    <w:rsid w:val="00B963D4"/>
    <w:rsid w:val="00B9645C"/>
    <w:rsid w:val="00B96CC4"/>
    <w:rsid w:val="00B9772B"/>
    <w:rsid w:val="00B97908"/>
    <w:rsid w:val="00BA0945"/>
    <w:rsid w:val="00BA122C"/>
    <w:rsid w:val="00BA1294"/>
    <w:rsid w:val="00BA1AD0"/>
    <w:rsid w:val="00BA1C84"/>
    <w:rsid w:val="00BA2DEF"/>
    <w:rsid w:val="00BA35F2"/>
    <w:rsid w:val="00BA41CE"/>
    <w:rsid w:val="00BA42FB"/>
    <w:rsid w:val="00BA4768"/>
    <w:rsid w:val="00BA4861"/>
    <w:rsid w:val="00BA4A92"/>
    <w:rsid w:val="00BA4B96"/>
    <w:rsid w:val="00BA5153"/>
    <w:rsid w:val="00BA516F"/>
    <w:rsid w:val="00BA5CBB"/>
    <w:rsid w:val="00BA628C"/>
    <w:rsid w:val="00BA7059"/>
    <w:rsid w:val="00BA7DE6"/>
    <w:rsid w:val="00BA7F1C"/>
    <w:rsid w:val="00BB0051"/>
    <w:rsid w:val="00BB02C6"/>
    <w:rsid w:val="00BB0E75"/>
    <w:rsid w:val="00BB1082"/>
    <w:rsid w:val="00BB2115"/>
    <w:rsid w:val="00BB2127"/>
    <w:rsid w:val="00BB2431"/>
    <w:rsid w:val="00BB24F2"/>
    <w:rsid w:val="00BB25F7"/>
    <w:rsid w:val="00BB3805"/>
    <w:rsid w:val="00BB390B"/>
    <w:rsid w:val="00BB4589"/>
    <w:rsid w:val="00BB52A5"/>
    <w:rsid w:val="00BB5893"/>
    <w:rsid w:val="00BB608A"/>
    <w:rsid w:val="00BB6284"/>
    <w:rsid w:val="00BB6338"/>
    <w:rsid w:val="00BB65A2"/>
    <w:rsid w:val="00BB6740"/>
    <w:rsid w:val="00BB70FD"/>
    <w:rsid w:val="00BB73E5"/>
    <w:rsid w:val="00BB788D"/>
    <w:rsid w:val="00BB7D99"/>
    <w:rsid w:val="00BB7E8D"/>
    <w:rsid w:val="00BB7EA1"/>
    <w:rsid w:val="00BB7F81"/>
    <w:rsid w:val="00BC025B"/>
    <w:rsid w:val="00BC22A5"/>
    <w:rsid w:val="00BC269B"/>
    <w:rsid w:val="00BC27D2"/>
    <w:rsid w:val="00BC299D"/>
    <w:rsid w:val="00BC43DE"/>
    <w:rsid w:val="00BC5848"/>
    <w:rsid w:val="00BC5E81"/>
    <w:rsid w:val="00BC63B4"/>
    <w:rsid w:val="00BC6D0F"/>
    <w:rsid w:val="00BC702A"/>
    <w:rsid w:val="00BC71CE"/>
    <w:rsid w:val="00BC7736"/>
    <w:rsid w:val="00BC79C3"/>
    <w:rsid w:val="00BD0ECF"/>
    <w:rsid w:val="00BD12C5"/>
    <w:rsid w:val="00BD2051"/>
    <w:rsid w:val="00BD329B"/>
    <w:rsid w:val="00BD35E1"/>
    <w:rsid w:val="00BD3624"/>
    <w:rsid w:val="00BD3A56"/>
    <w:rsid w:val="00BD4398"/>
    <w:rsid w:val="00BD50DC"/>
    <w:rsid w:val="00BD54FC"/>
    <w:rsid w:val="00BD63C3"/>
    <w:rsid w:val="00BD67CE"/>
    <w:rsid w:val="00BD76A4"/>
    <w:rsid w:val="00BE0186"/>
    <w:rsid w:val="00BE02C5"/>
    <w:rsid w:val="00BE0AB0"/>
    <w:rsid w:val="00BE0CD8"/>
    <w:rsid w:val="00BE0DEB"/>
    <w:rsid w:val="00BE1C8A"/>
    <w:rsid w:val="00BE1DE6"/>
    <w:rsid w:val="00BE287F"/>
    <w:rsid w:val="00BE4109"/>
    <w:rsid w:val="00BE471D"/>
    <w:rsid w:val="00BE4857"/>
    <w:rsid w:val="00BE4F98"/>
    <w:rsid w:val="00BE50CC"/>
    <w:rsid w:val="00BE5847"/>
    <w:rsid w:val="00BE5BE0"/>
    <w:rsid w:val="00BE5D1D"/>
    <w:rsid w:val="00BE675C"/>
    <w:rsid w:val="00BE697B"/>
    <w:rsid w:val="00BE70E8"/>
    <w:rsid w:val="00BE79B1"/>
    <w:rsid w:val="00BF0E76"/>
    <w:rsid w:val="00BF106D"/>
    <w:rsid w:val="00BF19DC"/>
    <w:rsid w:val="00BF2207"/>
    <w:rsid w:val="00BF2B3E"/>
    <w:rsid w:val="00BF2DAF"/>
    <w:rsid w:val="00BF30A4"/>
    <w:rsid w:val="00BF4E1B"/>
    <w:rsid w:val="00BF4F35"/>
    <w:rsid w:val="00BF5AB9"/>
    <w:rsid w:val="00BF5E2F"/>
    <w:rsid w:val="00BF6BEF"/>
    <w:rsid w:val="00BF708F"/>
    <w:rsid w:val="00BF7CC7"/>
    <w:rsid w:val="00C01083"/>
    <w:rsid w:val="00C02434"/>
    <w:rsid w:val="00C02C60"/>
    <w:rsid w:val="00C03313"/>
    <w:rsid w:val="00C03A22"/>
    <w:rsid w:val="00C03ED6"/>
    <w:rsid w:val="00C0480F"/>
    <w:rsid w:val="00C0495D"/>
    <w:rsid w:val="00C04C9A"/>
    <w:rsid w:val="00C04E59"/>
    <w:rsid w:val="00C04F4B"/>
    <w:rsid w:val="00C06A00"/>
    <w:rsid w:val="00C07682"/>
    <w:rsid w:val="00C1043C"/>
    <w:rsid w:val="00C10D90"/>
    <w:rsid w:val="00C11B34"/>
    <w:rsid w:val="00C1205F"/>
    <w:rsid w:val="00C12A51"/>
    <w:rsid w:val="00C12C65"/>
    <w:rsid w:val="00C12CD1"/>
    <w:rsid w:val="00C1358A"/>
    <w:rsid w:val="00C13D13"/>
    <w:rsid w:val="00C140F1"/>
    <w:rsid w:val="00C14F4A"/>
    <w:rsid w:val="00C14F8F"/>
    <w:rsid w:val="00C1591E"/>
    <w:rsid w:val="00C15F37"/>
    <w:rsid w:val="00C173EE"/>
    <w:rsid w:val="00C205DB"/>
    <w:rsid w:val="00C20D36"/>
    <w:rsid w:val="00C21038"/>
    <w:rsid w:val="00C2162B"/>
    <w:rsid w:val="00C218D9"/>
    <w:rsid w:val="00C220C8"/>
    <w:rsid w:val="00C22862"/>
    <w:rsid w:val="00C2286B"/>
    <w:rsid w:val="00C22CA6"/>
    <w:rsid w:val="00C235F6"/>
    <w:rsid w:val="00C2396B"/>
    <w:rsid w:val="00C23D70"/>
    <w:rsid w:val="00C244E6"/>
    <w:rsid w:val="00C24774"/>
    <w:rsid w:val="00C2478F"/>
    <w:rsid w:val="00C251E4"/>
    <w:rsid w:val="00C255E8"/>
    <w:rsid w:val="00C260A6"/>
    <w:rsid w:val="00C264F2"/>
    <w:rsid w:val="00C26865"/>
    <w:rsid w:val="00C2686E"/>
    <w:rsid w:val="00C2704A"/>
    <w:rsid w:val="00C2744C"/>
    <w:rsid w:val="00C27532"/>
    <w:rsid w:val="00C2785F"/>
    <w:rsid w:val="00C301FC"/>
    <w:rsid w:val="00C30BA6"/>
    <w:rsid w:val="00C313EF"/>
    <w:rsid w:val="00C31467"/>
    <w:rsid w:val="00C31549"/>
    <w:rsid w:val="00C31CB0"/>
    <w:rsid w:val="00C33F0C"/>
    <w:rsid w:val="00C34994"/>
    <w:rsid w:val="00C34CCB"/>
    <w:rsid w:val="00C34D57"/>
    <w:rsid w:val="00C35515"/>
    <w:rsid w:val="00C35608"/>
    <w:rsid w:val="00C356EA"/>
    <w:rsid w:val="00C35807"/>
    <w:rsid w:val="00C359A1"/>
    <w:rsid w:val="00C35A4B"/>
    <w:rsid w:val="00C36696"/>
    <w:rsid w:val="00C36720"/>
    <w:rsid w:val="00C36777"/>
    <w:rsid w:val="00C36CB8"/>
    <w:rsid w:val="00C37518"/>
    <w:rsid w:val="00C37F00"/>
    <w:rsid w:val="00C40ED1"/>
    <w:rsid w:val="00C41336"/>
    <w:rsid w:val="00C41870"/>
    <w:rsid w:val="00C421C9"/>
    <w:rsid w:val="00C42A3A"/>
    <w:rsid w:val="00C42ADB"/>
    <w:rsid w:val="00C437C6"/>
    <w:rsid w:val="00C4429B"/>
    <w:rsid w:val="00C4517F"/>
    <w:rsid w:val="00C45232"/>
    <w:rsid w:val="00C45F2F"/>
    <w:rsid w:val="00C46646"/>
    <w:rsid w:val="00C46D69"/>
    <w:rsid w:val="00C46E94"/>
    <w:rsid w:val="00C4713F"/>
    <w:rsid w:val="00C473D8"/>
    <w:rsid w:val="00C47514"/>
    <w:rsid w:val="00C511EF"/>
    <w:rsid w:val="00C51509"/>
    <w:rsid w:val="00C52097"/>
    <w:rsid w:val="00C52BA5"/>
    <w:rsid w:val="00C52F47"/>
    <w:rsid w:val="00C53117"/>
    <w:rsid w:val="00C53323"/>
    <w:rsid w:val="00C54D8C"/>
    <w:rsid w:val="00C55471"/>
    <w:rsid w:val="00C565AE"/>
    <w:rsid w:val="00C57493"/>
    <w:rsid w:val="00C60443"/>
    <w:rsid w:val="00C605E6"/>
    <w:rsid w:val="00C62987"/>
    <w:rsid w:val="00C63337"/>
    <w:rsid w:val="00C64D07"/>
    <w:rsid w:val="00C65618"/>
    <w:rsid w:val="00C66CAB"/>
    <w:rsid w:val="00C66CEF"/>
    <w:rsid w:val="00C66E3B"/>
    <w:rsid w:val="00C670FE"/>
    <w:rsid w:val="00C70B39"/>
    <w:rsid w:val="00C71087"/>
    <w:rsid w:val="00C714E1"/>
    <w:rsid w:val="00C714E2"/>
    <w:rsid w:val="00C71E3C"/>
    <w:rsid w:val="00C73903"/>
    <w:rsid w:val="00C73C17"/>
    <w:rsid w:val="00C73FAB"/>
    <w:rsid w:val="00C744AF"/>
    <w:rsid w:val="00C747FA"/>
    <w:rsid w:val="00C74C40"/>
    <w:rsid w:val="00C75492"/>
    <w:rsid w:val="00C7612E"/>
    <w:rsid w:val="00C76A4A"/>
    <w:rsid w:val="00C76D5C"/>
    <w:rsid w:val="00C76E1A"/>
    <w:rsid w:val="00C77734"/>
    <w:rsid w:val="00C77C78"/>
    <w:rsid w:val="00C8087B"/>
    <w:rsid w:val="00C81145"/>
    <w:rsid w:val="00C8146C"/>
    <w:rsid w:val="00C8216F"/>
    <w:rsid w:val="00C8231E"/>
    <w:rsid w:val="00C8252C"/>
    <w:rsid w:val="00C825EB"/>
    <w:rsid w:val="00C82DA3"/>
    <w:rsid w:val="00C83105"/>
    <w:rsid w:val="00C83A3C"/>
    <w:rsid w:val="00C843B5"/>
    <w:rsid w:val="00C84490"/>
    <w:rsid w:val="00C846DD"/>
    <w:rsid w:val="00C858AB"/>
    <w:rsid w:val="00C85CA6"/>
    <w:rsid w:val="00C8603C"/>
    <w:rsid w:val="00C86DA2"/>
    <w:rsid w:val="00C873DA"/>
    <w:rsid w:val="00C90651"/>
    <w:rsid w:val="00C90A7F"/>
    <w:rsid w:val="00C90CC1"/>
    <w:rsid w:val="00C9147E"/>
    <w:rsid w:val="00C914F7"/>
    <w:rsid w:val="00C925ED"/>
    <w:rsid w:val="00C93167"/>
    <w:rsid w:val="00C9339F"/>
    <w:rsid w:val="00C9359D"/>
    <w:rsid w:val="00C937F6"/>
    <w:rsid w:val="00C95976"/>
    <w:rsid w:val="00C95A7B"/>
    <w:rsid w:val="00C95B74"/>
    <w:rsid w:val="00C96618"/>
    <w:rsid w:val="00C9689A"/>
    <w:rsid w:val="00C96A10"/>
    <w:rsid w:val="00C9753B"/>
    <w:rsid w:val="00C97B4D"/>
    <w:rsid w:val="00C97E51"/>
    <w:rsid w:val="00CA0B3A"/>
    <w:rsid w:val="00CA0C87"/>
    <w:rsid w:val="00CA19CD"/>
    <w:rsid w:val="00CA1CD1"/>
    <w:rsid w:val="00CA1F28"/>
    <w:rsid w:val="00CA20F3"/>
    <w:rsid w:val="00CA2747"/>
    <w:rsid w:val="00CA32D9"/>
    <w:rsid w:val="00CA446B"/>
    <w:rsid w:val="00CA4834"/>
    <w:rsid w:val="00CA4A62"/>
    <w:rsid w:val="00CA4B25"/>
    <w:rsid w:val="00CA4C01"/>
    <w:rsid w:val="00CA4FD1"/>
    <w:rsid w:val="00CA561E"/>
    <w:rsid w:val="00CA5B58"/>
    <w:rsid w:val="00CA659E"/>
    <w:rsid w:val="00CA6917"/>
    <w:rsid w:val="00CA6A39"/>
    <w:rsid w:val="00CA6D99"/>
    <w:rsid w:val="00CA7DAD"/>
    <w:rsid w:val="00CA7EA8"/>
    <w:rsid w:val="00CB0324"/>
    <w:rsid w:val="00CB201E"/>
    <w:rsid w:val="00CB23DD"/>
    <w:rsid w:val="00CB2757"/>
    <w:rsid w:val="00CB2BD7"/>
    <w:rsid w:val="00CB2FE7"/>
    <w:rsid w:val="00CB3B57"/>
    <w:rsid w:val="00CB3C13"/>
    <w:rsid w:val="00CB42AE"/>
    <w:rsid w:val="00CB492E"/>
    <w:rsid w:val="00CB4F08"/>
    <w:rsid w:val="00CB5100"/>
    <w:rsid w:val="00CB6768"/>
    <w:rsid w:val="00CB768F"/>
    <w:rsid w:val="00CC080C"/>
    <w:rsid w:val="00CC0825"/>
    <w:rsid w:val="00CC0848"/>
    <w:rsid w:val="00CC176C"/>
    <w:rsid w:val="00CC17DB"/>
    <w:rsid w:val="00CC29AE"/>
    <w:rsid w:val="00CC2A35"/>
    <w:rsid w:val="00CC2AB8"/>
    <w:rsid w:val="00CC2CF9"/>
    <w:rsid w:val="00CC2F01"/>
    <w:rsid w:val="00CC40E2"/>
    <w:rsid w:val="00CC4B1D"/>
    <w:rsid w:val="00CC54D5"/>
    <w:rsid w:val="00CC586C"/>
    <w:rsid w:val="00CC6453"/>
    <w:rsid w:val="00CC7E82"/>
    <w:rsid w:val="00CD2D8A"/>
    <w:rsid w:val="00CD2FF1"/>
    <w:rsid w:val="00CD305A"/>
    <w:rsid w:val="00CD31EA"/>
    <w:rsid w:val="00CD4B6F"/>
    <w:rsid w:val="00CD55E8"/>
    <w:rsid w:val="00CD5AD0"/>
    <w:rsid w:val="00CD6012"/>
    <w:rsid w:val="00CD692F"/>
    <w:rsid w:val="00CD6DAA"/>
    <w:rsid w:val="00CD758B"/>
    <w:rsid w:val="00CD7E42"/>
    <w:rsid w:val="00CE018F"/>
    <w:rsid w:val="00CE0392"/>
    <w:rsid w:val="00CE03A0"/>
    <w:rsid w:val="00CE0B3D"/>
    <w:rsid w:val="00CE1130"/>
    <w:rsid w:val="00CE2303"/>
    <w:rsid w:val="00CE26DE"/>
    <w:rsid w:val="00CE28DC"/>
    <w:rsid w:val="00CE3EA5"/>
    <w:rsid w:val="00CE4344"/>
    <w:rsid w:val="00CE4666"/>
    <w:rsid w:val="00CE4E94"/>
    <w:rsid w:val="00CE5378"/>
    <w:rsid w:val="00CE5481"/>
    <w:rsid w:val="00CE578E"/>
    <w:rsid w:val="00CE5866"/>
    <w:rsid w:val="00CE5C2F"/>
    <w:rsid w:val="00CE6464"/>
    <w:rsid w:val="00CE67A8"/>
    <w:rsid w:val="00CE6D99"/>
    <w:rsid w:val="00CE6F36"/>
    <w:rsid w:val="00CF003F"/>
    <w:rsid w:val="00CF0045"/>
    <w:rsid w:val="00CF203C"/>
    <w:rsid w:val="00CF284D"/>
    <w:rsid w:val="00CF31A2"/>
    <w:rsid w:val="00CF3FC6"/>
    <w:rsid w:val="00CF44C0"/>
    <w:rsid w:val="00CF4A00"/>
    <w:rsid w:val="00CF4ABD"/>
    <w:rsid w:val="00CF4CC9"/>
    <w:rsid w:val="00CF5917"/>
    <w:rsid w:val="00CF6611"/>
    <w:rsid w:val="00CF6D67"/>
    <w:rsid w:val="00CF6D7C"/>
    <w:rsid w:val="00CF7194"/>
    <w:rsid w:val="00CF7471"/>
    <w:rsid w:val="00CF74AE"/>
    <w:rsid w:val="00CF7C90"/>
    <w:rsid w:val="00CF7D5A"/>
    <w:rsid w:val="00CF7EA0"/>
    <w:rsid w:val="00D00083"/>
    <w:rsid w:val="00D004BC"/>
    <w:rsid w:val="00D00600"/>
    <w:rsid w:val="00D00A29"/>
    <w:rsid w:val="00D01354"/>
    <w:rsid w:val="00D0173C"/>
    <w:rsid w:val="00D01D85"/>
    <w:rsid w:val="00D0208E"/>
    <w:rsid w:val="00D02612"/>
    <w:rsid w:val="00D0329F"/>
    <w:rsid w:val="00D04207"/>
    <w:rsid w:val="00D04372"/>
    <w:rsid w:val="00D044DA"/>
    <w:rsid w:val="00D04F9C"/>
    <w:rsid w:val="00D05177"/>
    <w:rsid w:val="00D052C6"/>
    <w:rsid w:val="00D05928"/>
    <w:rsid w:val="00D05BDE"/>
    <w:rsid w:val="00D05DB1"/>
    <w:rsid w:val="00D06299"/>
    <w:rsid w:val="00D101A9"/>
    <w:rsid w:val="00D1045D"/>
    <w:rsid w:val="00D10BBA"/>
    <w:rsid w:val="00D114B5"/>
    <w:rsid w:val="00D11AA3"/>
    <w:rsid w:val="00D11B1D"/>
    <w:rsid w:val="00D133AA"/>
    <w:rsid w:val="00D13A3A"/>
    <w:rsid w:val="00D13B0B"/>
    <w:rsid w:val="00D13BE1"/>
    <w:rsid w:val="00D13CCF"/>
    <w:rsid w:val="00D14BED"/>
    <w:rsid w:val="00D14CF7"/>
    <w:rsid w:val="00D1576E"/>
    <w:rsid w:val="00D15B3A"/>
    <w:rsid w:val="00D15BBC"/>
    <w:rsid w:val="00D15E67"/>
    <w:rsid w:val="00D160C1"/>
    <w:rsid w:val="00D16943"/>
    <w:rsid w:val="00D17332"/>
    <w:rsid w:val="00D1743D"/>
    <w:rsid w:val="00D17CF3"/>
    <w:rsid w:val="00D20ABB"/>
    <w:rsid w:val="00D21704"/>
    <w:rsid w:val="00D2176D"/>
    <w:rsid w:val="00D21DA3"/>
    <w:rsid w:val="00D22BA3"/>
    <w:rsid w:val="00D23FCC"/>
    <w:rsid w:val="00D24AEE"/>
    <w:rsid w:val="00D25315"/>
    <w:rsid w:val="00D25E79"/>
    <w:rsid w:val="00D26212"/>
    <w:rsid w:val="00D26348"/>
    <w:rsid w:val="00D26A33"/>
    <w:rsid w:val="00D26BE7"/>
    <w:rsid w:val="00D277E9"/>
    <w:rsid w:val="00D27992"/>
    <w:rsid w:val="00D3028D"/>
    <w:rsid w:val="00D3073E"/>
    <w:rsid w:val="00D30F52"/>
    <w:rsid w:val="00D31676"/>
    <w:rsid w:val="00D316C8"/>
    <w:rsid w:val="00D31772"/>
    <w:rsid w:val="00D3287B"/>
    <w:rsid w:val="00D329CD"/>
    <w:rsid w:val="00D337D5"/>
    <w:rsid w:val="00D33FB9"/>
    <w:rsid w:val="00D34817"/>
    <w:rsid w:val="00D365BB"/>
    <w:rsid w:val="00D36FC7"/>
    <w:rsid w:val="00D3795A"/>
    <w:rsid w:val="00D379CC"/>
    <w:rsid w:val="00D37AB5"/>
    <w:rsid w:val="00D400EF"/>
    <w:rsid w:val="00D40C74"/>
    <w:rsid w:val="00D40EA8"/>
    <w:rsid w:val="00D40F83"/>
    <w:rsid w:val="00D410E3"/>
    <w:rsid w:val="00D41161"/>
    <w:rsid w:val="00D41DEF"/>
    <w:rsid w:val="00D430B8"/>
    <w:rsid w:val="00D43282"/>
    <w:rsid w:val="00D43EA4"/>
    <w:rsid w:val="00D44508"/>
    <w:rsid w:val="00D4493C"/>
    <w:rsid w:val="00D4660A"/>
    <w:rsid w:val="00D4751C"/>
    <w:rsid w:val="00D476E4"/>
    <w:rsid w:val="00D47810"/>
    <w:rsid w:val="00D5085F"/>
    <w:rsid w:val="00D50BDC"/>
    <w:rsid w:val="00D5128E"/>
    <w:rsid w:val="00D51321"/>
    <w:rsid w:val="00D51938"/>
    <w:rsid w:val="00D528C9"/>
    <w:rsid w:val="00D52FD0"/>
    <w:rsid w:val="00D5323E"/>
    <w:rsid w:val="00D535E4"/>
    <w:rsid w:val="00D53DF3"/>
    <w:rsid w:val="00D54385"/>
    <w:rsid w:val="00D55095"/>
    <w:rsid w:val="00D55C50"/>
    <w:rsid w:val="00D56155"/>
    <w:rsid w:val="00D569FB"/>
    <w:rsid w:val="00D57F8A"/>
    <w:rsid w:val="00D603E9"/>
    <w:rsid w:val="00D606D9"/>
    <w:rsid w:val="00D61259"/>
    <w:rsid w:val="00D62097"/>
    <w:rsid w:val="00D6246B"/>
    <w:rsid w:val="00D6259C"/>
    <w:rsid w:val="00D63309"/>
    <w:rsid w:val="00D63B91"/>
    <w:rsid w:val="00D63F31"/>
    <w:rsid w:val="00D64A4A"/>
    <w:rsid w:val="00D657C5"/>
    <w:rsid w:val="00D65988"/>
    <w:rsid w:val="00D6679C"/>
    <w:rsid w:val="00D66D05"/>
    <w:rsid w:val="00D66D6E"/>
    <w:rsid w:val="00D670C8"/>
    <w:rsid w:val="00D6721B"/>
    <w:rsid w:val="00D677D1"/>
    <w:rsid w:val="00D67CC0"/>
    <w:rsid w:val="00D71412"/>
    <w:rsid w:val="00D7178C"/>
    <w:rsid w:val="00D71EFA"/>
    <w:rsid w:val="00D7211B"/>
    <w:rsid w:val="00D72F08"/>
    <w:rsid w:val="00D72F5D"/>
    <w:rsid w:val="00D73485"/>
    <w:rsid w:val="00D7370C"/>
    <w:rsid w:val="00D73EE6"/>
    <w:rsid w:val="00D74103"/>
    <w:rsid w:val="00D742D2"/>
    <w:rsid w:val="00D744DC"/>
    <w:rsid w:val="00D74556"/>
    <w:rsid w:val="00D748EC"/>
    <w:rsid w:val="00D75424"/>
    <w:rsid w:val="00D75CF7"/>
    <w:rsid w:val="00D75F59"/>
    <w:rsid w:val="00D772BC"/>
    <w:rsid w:val="00D776C3"/>
    <w:rsid w:val="00D77BF2"/>
    <w:rsid w:val="00D80153"/>
    <w:rsid w:val="00D807F5"/>
    <w:rsid w:val="00D808D6"/>
    <w:rsid w:val="00D80A8B"/>
    <w:rsid w:val="00D80DFD"/>
    <w:rsid w:val="00D814BC"/>
    <w:rsid w:val="00D81AC7"/>
    <w:rsid w:val="00D81CC1"/>
    <w:rsid w:val="00D82172"/>
    <w:rsid w:val="00D827BE"/>
    <w:rsid w:val="00D837AD"/>
    <w:rsid w:val="00D837E4"/>
    <w:rsid w:val="00D8397E"/>
    <w:rsid w:val="00D83E45"/>
    <w:rsid w:val="00D84108"/>
    <w:rsid w:val="00D842CD"/>
    <w:rsid w:val="00D8495C"/>
    <w:rsid w:val="00D85EF0"/>
    <w:rsid w:val="00D86737"/>
    <w:rsid w:val="00D8696A"/>
    <w:rsid w:val="00D872DB"/>
    <w:rsid w:val="00D90419"/>
    <w:rsid w:val="00D90551"/>
    <w:rsid w:val="00D90888"/>
    <w:rsid w:val="00D90A43"/>
    <w:rsid w:val="00D90F5A"/>
    <w:rsid w:val="00D91160"/>
    <w:rsid w:val="00D91356"/>
    <w:rsid w:val="00D9153B"/>
    <w:rsid w:val="00D9160A"/>
    <w:rsid w:val="00D926F1"/>
    <w:rsid w:val="00D95903"/>
    <w:rsid w:val="00D95D78"/>
    <w:rsid w:val="00DA0810"/>
    <w:rsid w:val="00DA18C7"/>
    <w:rsid w:val="00DA3883"/>
    <w:rsid w:val="00DA3E3A"/>
    <w:rsid w:val="00DA3FCE"/>
    <w:rsid w:val="00DA3FEB"/>
    <w:rsid w:val="00DA4B42"/>
    <w:rsid w:val="00DA4C99"/>
    <w:rsid w:val="00DA4FFA"/>
    <w:rsid w:val="00DA50CB"/>
    <w:rsid w:val="00DA57D8"/>
    <w:rsid w:val="00DA6C92"/>
    <w:rsid w:val="00DA6C9A"/>
    <w:rsid w:val="00DA6DDA"/>
    <w:rsid w:val="00DA6E1A"/>
    <w:rsid w:val="00DA7AEF"/>
    <w:rsid w:val="00DB0CF6"/>
    <w:rsid w:val="00DB120B"/>
    <w:rsid w:val="00DB1AFD"/>
    <w:rsid w:val="00DB1F3B"/>
    <w:rsid w:val="00DB2181"/>
    <w:rsid w:val="00DB2927"/>
    <w:rsid w:val="00DB29A8"/>
    <w:rsid w:val="00DB2BE7"/>
    <w:rsid w:val="00DB4203"/>
    <w:rsid w:val="00DB4927"/>
    <w:rsid w:val="00DB5144"/>
    <w:rsid w:val="00DB58CC"/>
    <w:rsid w:val="00DB6B88"/>
    <w:rsid w:val="00DB78F1"/>
    <w:rsid w:val="00DB7CA1"/>
    <w:rsid w:val="00DC04FD"/>
    <w:rsid w:val="00DC094F"/>
    <w:rsid w:val="00DC24B5"/>
    <w:rsid w:val="00DC25DA"/>
    <w:rsid w:val="00DC2B21"/>
    <w:rsid w:val="00DC4069"/>
    <w:rsid w:val="00DC4325"/>
    <w:rsid w:val="00DC45CB"/>
    <w:rsid w:val="00DC4915"/>
    <w:rsid w:val="00DC4C59"/>
    <w:rsid w:val="00DC4E46"/>
    <w:rsid w:val="00DC5149"/>
    <w:rsid w:val="00DC514E"/>
    <w:rsid w:val="00DC5B77"/>
    <w:rsid w:val="00DC601A"/>
    <w:rsid w:val="00DC68E1"/>
    <w:rsid w:val="00DC6A2C"/>
    <w:rsid w:val="00DC6CDE"/>
    <w:rsid w:val="00DC7A52"/>
    <w:rsid w:val="00DC7FCE"/>
    <w:rsid w:val="00DD0452"/>
    <w:rsid w:val="00DD173D"/>
    <w:rsid w:val="00DD175C"/>
    <w:rsid w:val="00DD1B88"/>
    <w:rsid w:val="00DD1BC9"/>
    <w:rsid w:val="00DD1EA4"/>
    <w:rsid w:val="00DD334C"/>
    <w:rsid w:val="00DD3487"/>
    <w:rsid w:val="00DD3C08"/>
    <w:rsid w:val="00DD575A"/>
    <w:rsid w:val="00DD60EE"/>
    <w:rsid w:val="00DD66B9"/>
    <w:rsid w:val="00DD7502"/>
    <w:rsid w:val="00DE0090"/>
    <w:rsid w:val="00DE0476"/>
    <w:rsid w:val="00DE0B64"/>
    <w:rsid w:val="00DE130E"/>
    <w:rsid w:val="00DE17AD"/>
    <w:rsid w:val="00DE1B2F"/>
    <w:rsid w:val="00DE1BF3"/>
    <w:rsid w:val="00DE1C5A"/>
    <w:rsid w:val="00DE2AAC"/>
    <w:rsid w:val="00DE2FDC"/>
    <w:rsid w:val="00DE3DB0"/>
    <w:rsid w:val="00DE483A"/>
    <w:rsid w:val="00DE5A80"/>
    <w:rsid w:val="00DE5E04"/>
    <w:rsid w:val="00DE6148"/>
    <w:rsid w:val="00DE61A9"/>
    <w:rsid w:val="00DE6634"/>
    <w:rsid w:val="00DF0A01"/>
    <w:rsid w:val="00DF1125"/>
    <w:rsid w:val="00DF1A25"/>
    <w:rsid w:val="00DF22E5"/>
    <w:rsid w:val="00DF2452"/>
    <w:rsid w:val="00DF27AC"/>
    <w:rsid w:val="00DF28E7"/>
    <w:rsid w:val="00DF2FD1"/>
    <w:rsid w:val="00DF3387"/>
    <w:rsid w:val="00DF399A"/>
    <w:rsid w:val="00DF421D"/>
    <w:rsid w:val="00DF447B"/>
    <w:rsid w:val="00DF4CF7"/>
    <w:rsid w:val="00DF4DCA"/>
    <w:rsid w:val="00DF5EAC"/>
    <w:rsid w:val="00DF5FCE"/>
    <w:rsid w:val="00DF6280"/>
    <w:rsid w:val="00DF70E2"/>
    <w:rsid w:val="00DF7B14"/>
    <w:rsid w:val="00DF7B16"/>
    <w:rsid w:val="00E00009"/>
    <w:rsid w:val="00E00514"/>
    <w:rsid w:val="00E00519"/>
    <w:rsid w:val="00E01EF4"/>
    <w:rsid w:val="00E0243F"/>
    <w:rsid w:val="00E02CF2"/>
    <w:rsid w:val="00E033C7"/>
    <w:rsid w:val="00E04947"/>
    <w:rsid w:val="00E049B0"/>
    <w:rsid w:val="00E04A21"/>
    <w:rsid w:val="00E0611A"/>
    <w:rsid w:val="00E069F7"/>
    <w:rsid w:val="00E06C35"/>
    <w:rsid w:val="00E0710D"/>
    <w:rsid w:val="00E07CA5"/>
    <w:rsid w:val="00E07F71"/>
    <w:rsid w:val="00E101C6"/>
    <w:rsid w:val="00E10B8D"/>
    <w:rsid w:val="00E114D8"/>
    <w:rsid w:val="00E1256E"/>
    <w:rsid w:val="00E12FFB"/>
    <w:rsid w:val="00E131C6"/>
    <w:rsid w:val="00E1347F"/>
    <w:rsid w:val="00E15060"/>
    <w:rsid w:val="00E15079"/>
    <w:rsid w:val="00E15B38"/>
    <w:rsid w:val="00E15EE6"/>
    <w:rsid w:val="00E1621B"/>
    <w:rsid w:val="00E16654"/>
    <w:rsid w:val="00E17D43"/>
    <w:rsid w:val="00E21114"/>
    <w:rsid w:val="00E21E0F"/>
    <w:rsid w:val="00E22A97"/>
    <w:rsid w:val="00E22B84"/>
    <w:rsid w:val="00E23233"/>
    <w:rsid w:val="00E249EE"/>
    <w:rsid w:val="00E2599B"/>
    <w:rsid w:val="00E25BEE"/>
    <w:rsid w:val="00E25E8A"/>
    <w:rsid w:val="00E26045"/>
    <w:rsid w:val="00E26358"/>
    <w:rsid w:val="00E265B4"/>
    <w:rsid w:val="00E268C0"/>
    <w:rsid w:val="00E26BDB"/>
    <w:rsid w:val="00E26DF9"/>
    <w:rsid w:val="00E27304"/>
    <w:rsid w:val="00E304D5"/>
    <w:rsid w:val="00E30E46"/>
    <w:rsid w:val="00E311DF"/>
    <w:rsid w:val="00E33084"/>
    <w:rsid w:val="00E337F5"/>
    <w:rsid w:val="00E339E4"/>
    <w:rsid w:val="00E343A8"/>
    <w:rsid w:val="00E345DE"/>
    <w:rsid w:val="00E34EBC"/>
    <w:rsid w:val="00E3529F"/>
    <w:rsid w:val="00E352D0"/>
    <w:rsid w:val="00E35ED9"/>
    <w:rsid w:val="00E3648F"/>
    <w:rsid w:val="00E3664A"/>
    <w:rsid w:val="00E366E0"/>
    <w:rsid w:val="00E36701"/>
    <w:rsid w:val="00E3678D"/>
    <w:rsid w:val="00E3685B"/>
    <w:rsid w:val="00E37211"/>
    <w:rsid w:val="00E37848"/>
    <w:rsid w:val="00E4034D"/>
    <w:rsid w:val="00E404B3"/>
    <w:rsid w:val="00E40E39"/>
    <w:rsid w:val="00E41C22"/>
    <w:rsid w:val="00E41EE7"/>
    <w:rsid w:val="00E42084"/>
    <w:rsid w:val="00E42AAD"/>
    <w:rsid w:val="00E4465F"/>
    <w:rsid w:val="00E44854"/>
    <w:rsid w:val="00E45332"/>
    <w:rsid w:val="00E4540D"/>
    <w:rsid w:val="00E45785"/>
    <w:rsid w:val="00E45DDE"/>
    <w:rsid w:val="00E46C33"/>
    <w:rsid w:val="00E46F7D"/>
    <w:rsid w:val="00E47BB7"/>
    <w:rsid w:val="00E47F80"/>
    <w:rsid w:val="00E50B82"/>
    <w:rsid w:val="00E51630"/>
    <w:rsid w:val="00E51A2D"/>
    <w:rsid w:val="00E529A5"/>
    <w:rsid w:val="00E52AA8"/>
    <w:rsid w:val="00E53710"/>
    <w:rsid w:val="00E542DF"/>
    <w:rsid w:val="00E5496E"/>
    <w:rsid w:val="00E552CC"/>
    <w:rsid w:val="00E553E7"/>
    <w:rsid w:val="00E55533"/>
    <w:rsid w:val="00E55808"/>
    <w:rsid w:val="00E55825"/>
    <w:rsid w:val="00E559EA"/>
    <w:rsid w:val="00E5696D"/>
    <w:rsid w:val="00E56C09"/>
    <w:rsid w:val="00E56E45"/>
    <w:rsid w:val="00E60AD4"/>
    <w:rsid w:val="00E61517"/>
    <w:rsid w:val="00E6161C"/>
    <w:rsid w:val="00E62393"/>
    <w:rsid w:val="00E62DEC"/>
    <w:rsid w:val="00E63233"/>
    <w:rsid w:val="00E6344F"/>
    <w:rsid w:val="00E63602"/>
    <w:rsid w:val="00E63A7C"/>
    <w:rsid w:val="00E63FE6"/>
    <w:rsid w:val="00E64DA5"/>
    <w:rsid w:val="00E653D4"/>
    <w:rsid w:val="00E6587E"/>
    <w:rsid w:val="00E65960"/>
    <w:rsid w:val="00E65F8A"/>
    <w:rsid w:val="00E66ECB"/>
    <w:rsid w:val="00E67486"/>
    <w:rsid w:val="00E679DD"/>
    <w:rsid w:val="00E71139"/>
    <w:rsid w:val="00E727CE"/>
    <w:rsid w:val="00E73D84"/>
    <w:rsid w:val="00E74413"/>
    <w:rsid w:val="00E749E1"/>
    <w:rsid w:val="00E74B8C"/>
    <w:rsid w:val="00E77938"/>
    <w:rsid w:val="00E8007A"/>
    <w:rsid w:val="00E80578"/>
    <w:rsid w:val="00E80B43"/>
    <w:rsid w:val="00E826FA"/>
    <w:rsid w:val="00E833CB"/>
    <w:rsid w:val="00E837FE"/>
    <w:rsid w:val="00E83995"/>
    <w:rsid w:val="00E83CBA"/>
    <w:rsid w:val="00E83D2E"/>
    <w:rsid w:val="00E83FB2"/>
    <w:rsid w:val="00E84027"/>
    <w:rsid w:val="00E844D4"/>
    <w:rsid w:val="00E847F4"/>
    <w:rsid w:val="00E859E6"/>
    <w:rsid w:val="00E867A1"/>
    <w:rsid w:val="00E86B08"/>
    <w:rsid w:val="00E8731C"/>
    <w:rsid w:val="00E87414"/>
    <w:rsid w:val="00E87BC6"/>
    <w:rsid w:val="00E87C76"/>
    <w:rsid w:val="00E9011D"/>
    <w:rsid w:val="00E90615"/>
    <w:rsid w:val="00E91FE0"/>
    <w:rsid w:val="00E9239E"/>
    <w:rsid w:val="00E943E4"/>
    <w:rsid w:val="00E94AE9"/>
    <w:rsid w:val="00E95567"/>
    <w:rsid w:val="00E9594A"/>
    <w:rsid w:val="00E95AC2"/>
    <w:rsid w:val="00E97003"/>
    <w:rsid w:val="00E97167"/>
    <w:rsid w:val="00E97384"/>
    <w:rsid w:val="00E97787"/>
    <w:rsid w:val="00E9790B"/>
    <w:rsid w:val="00E97DBB"/>
    <w:rsid w:val="00E97E6E"/>
    <w:rsid w:val="00EA0169"/>
    <w:rsid w:val="00EA02C8"/>
    <w:rsid w:val="00EA036F"/>
    <w:rsid w:val="00EA063C"/>
    <w:rsid w:val="00EA06E1"/>
    <w:rsid w:val="00EA087C"/>
    <w:rsid w:val="00EA093A"/>
    <w:rsid w:val="00EA1F42"/>
    <w:rsid w:val="00EA30F9"/>
    <w:rsid w:val="00EA3781"/>
    <w:rsid w:val="00EA39F7"/>
    <w:rsid w:val="00EA43AF"/>
    <w:rsid w:val="00EA5023"/>
    <w:rsid w:val="00EA51DD"/>
    <w:rsid w:val="00EA61BC"/>
    <w:rsid w:val="00EA7061"/>
    <w:rsid w:val="00EA72AA"/>
    <w:rsid w:val="00EA7C5B"/>
    <w:rsid w:val="00EB0022"/>
    <w:rsid w:val="00EB0647"/>
    <w:rsid w:val="00EB0F60"/>
    <w:rsid w:val="00EB13FE"/>
    <w:rsid w:val="00EB216B"/>
    <w:rsid w:val="00EB254B"/>
    <w:rsid w:val="00EB31D4"/>
    <w:rsid w:val="00EB3648"/>
    <w:rsid w:val="00EB3934"/>
    <w:rsid w:val="00EB39F1"/>
    <w:rsid w:val="00EB3FFC"/>
    <w:rsid w:val="00EB41E8"/>
    <w:rsid w:val="00EB4314"/>
    <w:rsid w:val="00EB460F"/>
    <w:rsid w:val="00EB472E"/>
    <w:rsid w:val="00EB4979"/>
    <w:rsid w:val="00EB49AE"/>
    <w:rsid w:val="00EB5434"/>
    <w:rsid w:val="00EB5D6C"/>
    <w:rsid w:val="00EB6A9B"/>
    <w:rsid w:val="00EB6AED"/>
    <w:rsid w:val="00EB6C1A"/>
    <w:rsid w:val="00EB7068"/>
    <w:rsid w:val="00EB7501"/>
    <w:rsid w:val="00EB76D6"/>
    <w:rsid w:val="00EB79C8"/>
    <w:rsid w:val="00EC0178"/>
    <w:rsid w:val="00EC049F"/>
    <w:rsid w:val="00EC10D9"/>
    <w:rsid w:val="00EC11E3"/>
    <w:rsid w:val="00EC185C"/>
    <w:rsid w:val="00EC1DA7"/>
    <w:rsid w:val="00EC238A"/>
    <w:rsid w:val="00EC305C"/>
    <w:rsid w:val="00EC3CD3"/>
    <w:rsid w:val="00EC48B4"/>
    <w:rsid w:val="00ED00C9"/>
    <w:rsid w:val="00ED024E"/>
    <w:rsid w:val="00ED093A"/>
    <w:rsid w:val="00ED1107"/>
    <w:rsid w:val="00ED194C"/>
    <w:rsid w:val="00ED1CBB"/>
    <w:rsid w:val="00ED2C26"/>
    <w:rsid w:val="00ED3898"/>
    <w:rsid w:val="00ED38BF"/>
    <w:rsid w:val="00ED3C9A"/>
    <w:rsid w:val="00ED4A68"/>
    <w:rsid w:val="00ED5DB2"/>
    <w:rsid w:val="00ED5EC2"/>
    <w:rsid w:val="00ED62B9"/>
    <w:rsid w:val="00ED6996"/>
    <w:rsid w:val="00EE04AD"/>
    <w:rsid w:val="00EE0DF2"/>
    <w:rsid w:val="00EE1124"/>
    <w:rsid w:val="00EE21DD"/>
    <w:rsid w:val="00EE36EC"/>
    <w:rsid w:val="00EE43B3"/>
    <w:rsid w:val="00EE484A"/>
    <w:rsid w:val="00EE50DF"/>
    <w:rsid w:val="00EE56DF"/>
    <w:rsid w:val="00EE587F"/>
    <w:rsid w:val="00EE5ED7"/>
    <w:rsid w:val="00EE61CE"/>
    <w:rsid w:val="00EE64CC"/>
    <w:rsid w:val="00EE6634"/>
    <w:rsid w:val="00EE6D6B"/>
    <w:rsid w:val="00EF0D61"/>
    <w:rsid w:val="00EF1A24"/>
    <w:rsid w:val="00EF1BF1"/>
    <w:rsid w:val="00EF31B8"/>
    <w:rsid w:val="00EF3FB0"/>
    <w:rsid w:val="00EF5716"/>
    <w:rsid w:val="00EF5DBB"/>
    <w:rsid w:val="00EF622C"/>
    <w:rsid w:val="00EF626A"/>
    <w:rsid w:val="00EF6A88"/>
    <w:rsid w:val="00EF71E1"/>
    <w:rsid w:val="00EF7464"/>
    <w:rsid w:val="00EF768E"/>
    <w:rsid w:val="00EF7985"/>
    <w:rsid w:val="00F003B9"/>
    <w:rsid w:val="00F00D22"/>
    <w:rsid w:val="00F01BD5"/>
    <w:rsid w:val="00F024E3"/>
    <w:rsid w:val="00F0264E"/>
    <w:rsid w:val="00F02815"/>
    <w:rsid w:val="00F02B6B"/>
    <w:rsid w:val="00F02C74"/>
    <w:rsid w:val="00F0410A"/>
    <w:rsid w:val="00F041B2"/>
    <w:rsid w:val="00F04502"/>
    <w:rsid w:val="00F0450D"/>
    <w:rsid w:val="00F0484B"/>
    <w:rsid w:val="00F0501F"/>
    <w:rsid w:val="00F0505F"/>
    <w:rsid w:val="00F056D9"/>
    <w:rsid w:val="00F05EAF"/>
    <w:rsid w:val="00F06D7C"/>
    <w:rsid w:val="00F07179"/>
    <w:rsid w:val="00F07603"/>
    <w:rsid w:val="00F0796A"/>
    <w:rsid w:val="00F1049D"/>
    <w:rsid w:val="00F113E2"/>
    <w:rsid w:val="00F11543"/>
    <w:rsid w:val="00F119F0"/>
    <w:rsid w:val="00F13375"/>
    <w:rsid w:val="00F1376C"/>
    <w:rsid w:val="00F147FD"/>
    <w:rsid w:val="00F15FC1"/>
    <w:rsid w:val="00F166CE"/>
    <w:rsid w:val="00F16C69"/>
    <w:rsid w:val="00F17762"/>
    <w:rsid w:val="00F17B6D"/>
    <w:rsid w:val="00F20E79"/>
    <w:rsid w:val="00F21A89"/>
    <w:rsid w:val="00F22B81"/>
    <w:rsid w:val="00F22F7C"/>
    <w:rsid w:val="00F236E1"/>
    <w:rsid w:val="00F23C5A"/>
    <w:rsid w:val="00F23E91"/>
    <w:rsid w:val="00F25060"/>
    <w:rsid w:val="00F255E7"/>
    <w:rsid w:val="00F25E49"/>
    <w:rsid w:val="00F261BC"/>
    <w:rsid w:val="00F277D4"/>
    <w:rsid w:val="00F30A70"/>
    <w:rsid w:val="00F3105D"/>
    <w:rsid w:val="00F31104"/>
    <w:rsid w:val="00F316AF"/>
    <w:rsid w:val="00F32894"/>
    <w:rsid w:val="00F32BB7"/>
    <w:rsid w:val="00F33E65"/>
    <w:rsid w:val="00F34233"/>
    <w:rsid w:val="00F34418"/>
    <w:rsid w:val="00F348CC"/>
    <w:rsid w:val="00F34E93"/>
    <w:rsid w:val="00F351ED"/>
    <w:rsid w:val="00F3569E"/>
    <w:rsid w:val="00F3789A"/>
    <w:rsid w:val="00F40EC6"/>
    <w:rsid w:val="00F413C0"/>
    <w:rsid w:val="00F41680"/>
    <w:rsid w:val="00F42155"/>
    <w:rsid w:val="00F43029"/>
    <w:rsid w:val="00F4379F"/>
    <w:rsid w:val="00F43F5A"/>
    <w:rsid w:val="00F43F5F"/>
    <w:rsid w:val="00F442A8"/>
    <w:rsid w:val="00F44511"/>
    <w:rsid w:val="00F4474B"/>
    <w:rsid w:val="00F4543B"/>
    <w:rsid w:val="00F45493"/>
    <w:rsid w:val="00F45E22"/>
    <w:rsid w:val="00F46408"/>
    <w:rsid w:val="00F46F08"/>
    <w:rsid w:val="00F46F3E"/>
    <w:rsid w:val="00F5097D"/>
    <w:rsid w:val="00F50CB2"/>
    <w:rsid w:val="00F513E5"/>
    <w:rsid w:val="00F51DA9"/>
    <w:rsid w:val="00F5219B"/>
    <w:rsid w:val="00F523D1"/>
    <w:rsid w:val="00F527A6"/>
    <w:rsid w:val="00F52D17"/>
    <w:rsid w:val="00F52F9F"/>
    <w:rsid w:val="00F53138"/>
    <w:rsid w:val="00F534C0"/>
    <w:rsid w:val="00F54930"/>
    <w:rsid w:val="00F5523B"/>
    <w:rsid w:val="00F5722F"/>
    <w:rsid w:val="00F60754"/>
    <w:rsid w:val="00F60E1A"/>
    <w:rsid w:val="00F61622"/>
    <w:rsid w:val="00F623B6"/>
    <w:rsid w:val="00F6280F"/>
    <w:rsid w:val="00F62819"/>
    <w:rsid w:val="00F6394B"/>
    <w:rsid w:val="00F642FE"/>
    <w:rsid w:val="00F6503C"/>
    <w:rsid w:val="00F65951"/>
    <w:rsid w:val="00F66233"/>
    <w:rsid w:val="00F6636B"/>
    <w:rsid w:val="00F66515"/>
    <w:rsid w:val="00F6653B"/>
    <w:rsid w:val="00F66A79"/>
    <w:rsid w:val="00F708D9"/>
    <w:rsid w:val="00F70F76"/>
    <w:rsid w:val="00F71392"/>
    <w:rsid w:val="00F720FB"/>
    <w:rsid w:val="00F721C2"/>
    <w:rsid w:val="00F74D7E"/>
    <w:rsid w:val="00F75BDC"/>
    <w:rsid w:val="00F7663E"/>
    <w:rsid w:val="00F76980"/>
    <w:rsid w:val="00F76E3B"/>
    <w:rsid w:val="00F77454"/>
    <w:rsid w:val="00F77659"/>
    <w:rsid w:val="00F80602"/>
    <w:rsid w:val="00F80A4D"/>
    <w:rsid w:val="00F80B0D"/>
    <w:rsid w:val="00F81376"/>
    <w:rsid w:val="00F814DF"/>
    <w:rsid w:val="00F81E48"/>
    <w:rsid w:val="00F838EC"/>
    <w:rsid w:val="00F84C20"/>
    <w:rsid w:val="00F85E37"/>
    <w:rsid w:val="00F86E99"/>
    <w:rsid w:val="00F86F7E"/>
    <w:rsid w:val="00F87614"/>
    <w:rsid w:val="00F90828"/>
    <w:rsid w:val="00F90BFB"/>
    <w:rsid w:val="00F91316"/>
    <w:rsid w:val="00F915A2"/>
    <w:rsid w:val="00F92112"/>
    <w:rsid w:val="00F9230A"/>
    <w:rsid w:val="00F92366"/>
    <w:rsid w:val="00F926B1"/>
    <w:rsid w:val="00F92753"/>
    <w:rsid w:val="00F93842"/>
    <w:rsid w:val="00F94F0A"/>
    <w:rsid w:val="00F9577E"/>
    <w:rsid w:val="00F9598E"/>
    <w:rsid w:val="00F96B32"/>
    <w:rsid w:val="00F96B8F"/>
    <w:rsid w:val="00F96CE9"/>
    <w:rsid w:val="00F9735A"/>
    <w:rsid w:val="00F9784E"/>
    <w:rsid w:val="00F97E21"/>
    <w:rsid w:val="00FA276D"/>
    <w:rsid w:val="00FA33BD"/>
    <w:rsid w:val="00FA4235"/>
    <w:rsid w:val="00FA42F4"/>
    <w:rsid w:val="00FA4EBA"/>
    <w:rsid w:val="00FA5358"/>
    <w:rsid w:val="00FA54F9"/>
    <w:rsid w:val="00FA6502"/>
    <w:rsid w:val="00FA7B72"/>
    <w:rsid w:val="00FA7B86"/>
    <w:rsid w:val="00FB0730"/>
    <w:rsid w:val="00FB0BC1"/>
    <w:rsid w:val="00FB14A0"/>
    <w:rsid w:val="00FB1E25"/>
    <w:rsid w:val="00FB2254"/>
    <w:rsid w:val="00FB256C"/>
    <w:rsid w:val="00FB2D8D"/>
    <w:rsid w:val="00FB34A3"/>
    <w:rsid w:val="00FB42F6"/>
    <w:rsid w:val="00FB4E4A"/>
    <w:rsid w:val="00FB649C"/>
    <w:rsid w:val="00FB6D3A"/>
    <w:rsid w:val="00FB72D4"/>
    <w:rsid w:val="00FB760E"/>
    <w:rsid w:val="00FB76A1"/>
    <w:rsid w:val="00FB7924"/>
    <w:rsid w:val="00FB79BD"/>
    <w:rsid w:val="00FB7B4C"/>
    <w:rsid w:val="00FB7F35"/>
    <w:rsid w:val="00FC08B6"/>
    <w:rsid w:val="00FC11D6"/>
    <w:rsid w:val="00FC1C55"/>
    <w:rsid w:val="00FC2266"/>
    <w:rsid w:val="00FC2B5D"/>
    <w:rsid w:val="00FC346C"/>
    <w:rsid w:val="00FC3F19"/>
    <w:rsid w:val="00FC3FB9"/>
    <w:rsid w:val="00FC48DD"/>
    <w:rsid w:val="00FC569E"/>
    <w:rsid w:val="00FC5D27"/>
    <w:rsid w:val="00FC67E5"/>
    <w:rsid w:val="00FC6BFF"/>
    <w:rsid w:val="00FC7B5F"/>
    <w:rsid w:val="00FD036C"/>
    <w:rsid w:val="00FD04EB"/>
    <w:rsid w:val="00FD1036"/>
    <w:rsid w:val="00FD1062"/>
    <w:rsid w:val="00FD131D"/>
    <w:rsid w:val="00FD1969"/>
    <w:rsid w:val="00FD2FFD"/>
    <w:rsid w:val="00FD3049"/>
    <w:rsid w:val="00FD3437"/>
    <w:rsid w:val="00FD4A59"/>
    <w:rsid w:val="00FD5177"/>
    <w:rsid w:val="00FD5398"/>
    <w:rsid w:val="00FD544A"/>
    <w:rsid w:val="00FE0396"/>
    <w:rsid w:val="00FE0FCF"/>
    <w:rsid w:val="00FE21E5"/>
    <w:rsid w:val="00FE35E1"/>
    <w:rsid w:val="00FE39D0"/>
    <w:rsid w:val="00FE3AFC"/>
    <w:rsid w:val="00FE447D"/>
    <w:rsid w:val="00FE6524"/>
    <w:rsid w:val="00FE6D86"/>
    <w:rsid w:val="00FE7F47"/>
    <w:rsid w:val="00FE7FB0"/>
    <w:rsid w:val="00FF0693"/>
    <w:rsid w:val="00FF0DA7"/>
    <w:rsid w:val="00FF12BD"/>
    <w:rsid w:val="00FF1F4E"/>
    <w:rsid w:val="00FF21C7"/>
    <w:rsid w:val="00FF31AE"/>
    <w:rsid w:val="00FF3276"/>
    <w:rsid w:val="00FF4397"/>
    <w:rsid w:val="00FF5A72"/>
    <w:rsid w:val="00FF5B26"/>
    <w:rsid w:val="00FF69CB"/>
    <w:rsid w:val="00FF7B54"/>
    <w:rsid w:val="00FF7DE7"/>
    <w:rsid w:val="01F55B82"/>
    <w:rsid w:val="0448A745"/>
    <w:rsid w:val="08F22070"/>
    <w:rsid w:val="0DF9A801"/>
    <w:rsid w:val="0E71F600"/>
    <w:rsid w:val="1BA1BE33"/>
    <w:rsid w:val="1C71CA7A"/>
    <w:rsid w:val="1D56B331"/>
    <w:rsid w:val="21453B9D"/>
    <w:rsid w:val="2ED0C372"/>
    <w:rsid w:val="2F0015E3"/>
    <w:rsid w:val="30EB6EAF"/>
    <w:rsid w:val="315D9D91"/>
    <w:rsid w:val="32189899"/>
    <w:rsid w:val="32283737"/>
    <w:rsid w:val="326A7F63"/>
    <w:rsid w:val="372B30CA"/>
    <w:rsid w:val="38301570"/>
    <w:rsid w:val="42514F41"/>
    <w:rsid w:val="4D87A2FD"/>
    <w:rsid w:val="58CF69BD"/>
    <w:rsid w:val="5A42F042"/>
    <w:rsid w:val="5C1DAC7E"/>
    <w:rsid w:val="64F6BDD8"/>
    <w:rsid w:val="67D99538"/>
    <w:rsid w:val="68608D96"/>
    <w:rsid w:val="693FB020"/>
    <w:rsid w:val="6AFAC8A5"/>
    <w:rsid w:val="73232562"/>
    <w:rsid w:val="734BBF7A"/>
    <w:rsid w:val="7993DA6D"/>
    <w:rsid w:val="7ABAED5B"/>
    <w:rsid w:val="7B8F5255"/>
    <w:rsid w:val="7F8E5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9677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B019CB"/>
  </w:style>
  <w:style w:type="paragraph" w:styleId="HTMLPreformatted">
    <w:name w:val="HTML Preformatted"/>
    <w:basedOn w:val="Normal"/>
    <w:link w:val="HTMLPreformattedChar"/>
    <w:uiPriority w:val="99"/>
    <w:unhideWhenUsed/>
    <w:rsid w:val="004E25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s-CL" w:eastAsia="es-C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521"/>
    <w:rPr>
      <w:rFonts w:ascii="Courier New" w:hAnsi="Courier New" w:cs="Courier New"/>
      <w:lang w:val="es-CL" w:eastAsia="es-CL"/>
    </w:rPr>
  </w:style>
  <w:style w:type="character" w:customStyle="1" w:styleId="y2iqfc">
    <w:name w:val="y2iqfc"/>
    <w:basedOn w:val="DefaultParagraphFont"/>
    <w:rsid w:val="004E25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2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0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9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5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1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2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2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5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3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40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96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4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13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17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9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4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0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5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7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8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40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7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4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6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9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54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8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6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4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0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0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5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5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17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431</_dlc_DocId>
    <_dlc_DocIdUrl xmlns="5ebeba3d-fd60-4dcb-8548-a9fd3c51d9ff">
      <Url>https://intranet.undp.org/unit/office/exo/sp2014/SP201417/_layouts/15/DocIdRedir.aspx?ID=UNITOFFICE-440-2431</Url>
      <Description>UNITOFFICE-440-243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63C48D-7F62-4D2D-8219-0D81AFFED2D0}">
  <ds:schemaRefs>
    <ds:schemaRef ds:uri="http://schemas.microsoft.com/office/2006/metadata/properties"/>
    <ds:schemaRef ds:uri="http://schemas.microsoft.com/office/infopath/2007/PartnerControls"/>
    <ds:schemaRef ds:uri="5ebeba3d-fd60-4dcb-8548-a9fd3c51d9ff"/>
  </ds:schemaRefs>
</ds:datastoreItem>
</file>

<file path=customXml/itemProps2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4BA78-06D6-4371-B675-697A4F9D46A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85E453C-B994-4DF6-89DC-F7219943D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D33306-29E9-411A-847B-F501ECEE3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Svetlana Iazykova</dc:creator>
  <cp:lastModifiedBy>Gonzalo Guerra</cp:lastModifiedBy>
  <cp:revision>2</cp:revision>
  <cp:lastPrinted>2022-08-15T21:15:00Z</cp:lastPrinted>
  <dcterms:created xsi:type="dcterms:W3CDTF">2023-01-19T17:21:00Z</dcterms:created>
  <dcterms:modified xsi:type="dcterms:W3CDTF">2023-01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2e6c76c3-b669-4b43-8855-f3ab2c8fc471</vt:lpwstr>
  </property>
  <property fmtid="{D5CDD505-2E9C-101B-9397-08002B2CF9AE}" pid="4" name="POPPBusinessProcess">
    <vt:lpwstr/>
  </property>
  <property fmtid="{D5CDD505-2E9C-101B-9397-08002B2CF9AE}" pid="5" name="UNDP_POPP_BUSINESSUNIT">
    <vt:lpwstr>669;#Programme and Project Management|1c019435-9793-447e-8959-0b32d23bf3d5</vt:lpwstr>
  </property>
  <property fmtid="{D5CDD505-2E9C-101B-9397-08002B2CF9AE}" pid="6" name="GrammarlyDocumentId">
    <vt:lpwstr>0450ec6d21b8d84937b18a341bc2a19647dea59c816b21e55e367312ad933627</vt:lpwstr>
  </property>
</Properties>
</file>